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6F832B" w14:textId="1FA5B746" w:rsidR="000F46AF" w:rsidRDefault="000F46AF" w:rsidP="000E4B20">
      <w:pPr>
        <w:spacing w:after="240"/>
      </w:pPr>
    </w:p>
    <w:p w14:paraId="158F4AB1" w14:textId="77777777" w:rsidR="00347B80" w:rsidRPr="00F048D8" w:rsidRDefault="00347B80" w:rsidP="00347B80">
      <w:pPr>
        <w:pStyle w:val="Heading1"/>
        <w:spacing w:after="240"/>
        <w:jc w:val="center"/>
        <w:rPr>
          <w:rFonts w:ascii="Calibri" w:hAnsi="Calibri" w:cs="Calibri"/>
          <w:b/>
          <w:bCs/>
          <w:color w:val="auto"/>
        </w:rPr>
      </w:pPr>
      <w:r w:rsidRPr="00F048D8">
        <w:rPr>
          <w:rFonts w:ascii="Calibri" w:hAnsi="Calibri" w:cs="Calibri"/>
          <w:b/>
          <w:bCs/>
          <w:color w:val="auto"/>
        </w:rPr>
        <w:t>Form 20</w:t>
      </w:r>
      <w:r>
        <w:rPr>
          <w:rFonts w:ascii="Calibri" w:hAnsi="Calibri" w:cs="Calibri"/>
          <w:b/>
          <w:bCs/>
          <w:color w:val="auto"/>
        </w:rPr>
        <w:t>9</w:t>
      </w:r>
      <w:r w:rsidRPr="00F048D8">
        <w:rPr>
          <w:rFonts w:ascii="Calibri" w:hAnsi="Calibri" w:cs="Calibri"/>
          <w:b/>
          <w:bCs/>
          <w:color w:val="auto"/>
        </w:rPr>
        <w:t xml:space="preserve">: </w:t>
      </w:r>
      <w:r>
        <w:rPr>
          <w:rFonts w:ascii="Calibri" w:hAnsi="Calibri" w:cs="Calibri"/>
          <w:b/>
          <w:bCs/>
          <w:color w:val="auto"/>
        </w:rPr>
        <w:t>Management Agent’s</w:t>
      </w:r>
      <w:r w:rsidRPr="00F048D8">
        <w:rPr>
          <w:rFonts w:ascii="Calibri" w:hAnsi="Calibri" w:cs="Calibri"/>
          <w:b/>
          <w:bCs/>
          <w:color w:val="auto"/>
        </w:rPr>
        <w:t xml:space="preserve"> Qualifications</w:t>
      </w:r>
    </w:p>
    <w:p w14:paraId="3531345B" w14:textId="77777777" w:rsidR="00347B80" w:rsidRDefault="00347B80" w:rsidP="00347B80">
      <w:pPr>
        <w:pStyle w:val="Heading2"/>
        <w:numPr>
          <w:ilvl w:val="0"/>
          <w:numId w:val="3"/>
        </w:numPr>
      </w:pPr>
      <w:r>
        <w:t>Principal Office of Firm</w:t>
      </w:r>
    </w:p>
    <w:p w14:paraId="3BB2488C" w14:textId="77777777" w:rsidR="00347B80" w:rsidRDefault="00347B80" w:rsidP="00347B80">
      <w:pPr>
        <w:ind w:left="360"/>
      </w:pPr>
      <w:r>
        <w:t xml:space="preserve">Name of Firm: </w:t>
      </w:r>
      <w:sdt>
        <w:sdtPr>
          <w:alias w:val="Name of Firm"/>
          <w:tag w:val="Name of Firm"/>
          <w:id w:val="1050650727"/>
          <w:placeholder>
            <w:docPart w:val="2871E09578A24FD1B815BF018D4ED983"/>
          </w:placeholder>
          <w:showingPlcHdr/>
        </w:sdtPr>
        <w:sdtContent>
          <w:r w:rsidRPr="003B0344">
            <w:rPr>
              <w:rStyle w:val="PlaceholderText"/>
            </w:rPr>
            <w:t>Click or tap here to enter text.</w:t>
          </w:r>
        </w:sdtContent>
      </w:sdt>
    </w:p>
    <w:p w14:paraId="4195F342" w14:textId="23BD97D5" w:rsidR="00347B80" w:rsidRDefault="00347B80" w:rsidP="00347B80">
      <w:pPr>
        <w:ind w:left="360"/>
      </w:pPr>
      <w:r>
        <w:t xml:space="preserve">Mailing Address: </w:t>
      </w:r>
      <w:sdt>
        <w:sdtPr>
          <w:alias w:val="Mailing Address"/>
          <w:tag w:val="Mailing Address"/>
          <w:id w:val="-328137140"/>
          <w:placeholder>
            <w:docPart w:val="2871E09578A24FD1B815BF018D4ED983"/>
          </w:placeholder>
          <w:showingPlcHdr/>
        </w:sdtPr>
        <w:sdtContent>
          <w:r w:rsidR="00B855BF" w:rsidRPr="003B0344">
            <w:rPr>
              <w:rStyle w:val="PlaceholderText"/>
            </w:rPr>
            <w:t>Click or tap here to enter text.</w:t>
          </w:r>
        </w:sdtContent>
      </w:sdt>
    </w:p>
    <w:p w14:paraId="30A200FF" w14:textId="77777777" w:rsidR="00347B80" w:rsidRDefault="00347B80" w:rsidP="00347B80">
      <w:pPr>
        <w:ind w:left="360"/>
      </w:pPr>
      <w:r>
        <w:t xml:space="preserve">Contact Name: </w:t>
      </w:r>
      <w:sdt>
        <w:sdtPr>
          <w:alias w:val="Contact Name"/>
          <w:tag w:val="Contact Name"/>
          <w:id w:val="1706206140"/>
          <w:placeholder>
            <w:docPart w:val="2871E09578A24FD1B815BF018D4ED983"/>
          </w:placeholder>
          <w:showingPlcHdr/>
        </w:sdtPr>
        <w:sdtContent>
          <w:r w:rsidRPr="003B0344">
            <w:rPr>
              <w:rStyle w:val="PlaceholderText"/>
            </w:rPr>
            <w:t>Click or tap here to enter text.</w:t>
          </w:r>
        </w:sdtContent>
      </w:sdt>
    </w:p>
    <w:p w14:paraId="520CFE31" w14:textId="77777777" w:rsidR="00347B80" w:rsidRDefault="00347B80" w:rsidP="00347B80">
      <w:pPr>
        <w:ind w:left="360"/>
      </w:pPr>
      <w:r>
        <w:t xml:space="preserve">Contact Title: </w:t>
      </w:r>
      <w:sdt>
        <w:sdtPr>
          <w:alias w:val="Contact Title"/>
          <w:tag w:val="Contact Title"/>
          <w:id w:val="-255440697"/>
          <w:placeholder>
            <w:docPart w:val="2871E09578A24FD1B815BF018D4ED983"/>
          </w:placeholder>
          <w:showingPlcHdr/>
        </w:sdtPr>
        <w:sdtContent>
          <w:r w:rsidRPr="003B0344">
            <w:rPr>
              <w:rStyle w:val="PlaceholderText"/>
            </w:rPr>
            <w:t>Click or tap here to enter text.</w:t>
          </w:r>
        </w:sdtContent>
      </w:sdt>
    </w:p>
    <w:p w14:paraId="5780898C" w14:textId="77777777" w:rsidR="00347B80" w:rsidRDefault="00347B80" w:rsidP="00347B80">
      <w:pPr>
        <w:ind w:left="360"/>
      </w:pPr>
      <w:r>
        <w:t xml:space="preserve">Contact Phone: </w:t>
      </w:r>
      <w:sdt>
        <w:sdtPr>
          <w:alias w:val="Contact Phone"/>
          <w:tag w:val="Contact Phone"/>
          <w:id w:val="-1237090940"/>
          <w:placeholder>
            <w:docPart w:val="2871E09578A24FD1B815BF018D4ED983"/>
          </w:placeholder>
          <w:showingPlcHdr/>
        </w:sdtPr>
        <w:sdtContent>
          <w:r w:rsidRPr="003B0344">
            <w:rPr>
              <w:rStyle w:val="PlaceholderText"/>
            </w:rPr>
            <w:t>Click or tap here to enter text.</w:t>
          </w:r>
        </w:sdtContent>
      </w:sdt>
    </w:p>
    <w:p w14:paraId="7929A157" w14:textId="77777777" w:rsidR="00347B80" w:rsidRDefault="00347B80" w:rsidP="00347B80">
      <w:pPr>
        <w:ind w:left="360"/>
      </w:pPr>
      <w:r>
        <w:t xml:space="preserve">Contact Email: </w:t>
      </w:r>
      <w:sdt>
        <w:sdtPr>
          <w:alias w:val="Contact Email"/>
          <w:tag w:val="Contact Email"/>
          <w:id w:val="284394014"/>
          <w:placeholder>
            <w:docPart w:val="2871E09578A24FD1B815BF018D4ED983"/>
          </w:placeholder>
          <w:showingPlcHdr/>
        </w:sdtPr>
        <w:sdtContent>
          <w:r w:rsidRPr="003B0344">
            <w:rPr>
              <w:rStyle w:val="PlaceholderText"/>
            </w:rPr>
            <w:t>Click or tap here to enter text.</w:t>
          </w:r>
        </w:sdtContent>
      </w:sdt>
    </w:p>
    <w:p w14:paraId="4D1F6C82" w14:textId="77777777" w:rsidR="00347B80" w:rsidRDefault="00347B80" w:rsidP="00347B80">
      <w:pPr>
        <w:spacing w:after="240"/>
        <w:ind w:left="360"/>
      </w:pPr>
      <w:r>
        <w:t xml:space="preserve">Territory/Cities Covered: </w:t>
      </w:r>
      <w:sdt>
        <w:sdtPr>
          <w:alias w:val="Territories/Cities Covered"/>
          <w:tag w:val="Territories/Cities Covered"/>
          <w:id w:val="-1771301674"/>
          <w:placeholder>
            <w:docPart w:val="2871E09578A24FD1B815BF018D4ED983"/>
          </w:placeholder>
          <w:showingPlcHdr/>
        </w:sdtPr>
        <w:sdtContent>
          <w:r w:rsidRPr="003B0344">
            <w:rPr>
              <w:rStyle w:val="PlaceholderText"/>
            </w:rPr>
            <w:t>Click or tap here to enter text.</w:t>
          </w:r>
        </w:sdtContent>
      </w:sdt>
    </w:p>
    <w:p w14:paraId="49929244" w14:textId="77777777" w:rsidR="00347B80" w:rsidRDefault="00347B80" w:rsidP="00347B80">
      <w:pPr>
        <w:pStyle w:val="Heading2"/>
        <w:numPr>
          <w:ilvl w:val="0"/>
          <w:numId w:val="3"/>
        </w:numPr>
      </w:pPr>
      <w:r>
        <w:t>Other Offices of Firm</w:t>
      </w:r>
    </w:p>
    <w:p w14:paraId="170208C8" w14:textId="6EFD5BDF" w:rsidR="00347B80" w:rsidRDefault="00347B80" w:rsidP="00191D98">
      <w:pPr>
        <w:pStyle w:val="ListParagraph"/>
        <w:numPr>
          <w:ilvl w:val="0"/>
          <w:numId w:val="11"/>
        </w:numPr>
      </w:pPr>
      <w:r>
        <w:t xml:space="preserve">Mailing Address: </w:t>
      </w:r>
      <w:sdt>
        <w:sdtPr>
          <w:alias w:val="Other Office 1 Mailing Address"/>
          <w:tag w:val="Other Office 1 Mailing Address"/>
          <w:id w:val="-1687976210"/>
          <w:placeholder>
            <w:docPart w:val="FC347FA22186458096DC65ECFE48D1FA"/>
          </w:placeholder>
          <w:showingPlcHdr/>
        </w:sdtPr>
        <w:sdtContent>
          <w:r w:rsidRPr="003B0344">
            <w:rPr>
              <w:rStyle w:val="PlaceholderText"/>
            </w:rPr>
            <w:t>Click or tap here to enter text.</w:t>
          </w:r>
        </w:sdtContent>
      </w:sdt>
    </w:p>
    <w:p w14:paraId="44179E79" w14:textId="77777777" w:rsidR="00347B80" w:rsidRDefault="00347B80" w:rsidP="00191D98">
      <w:pPr>
        <w:ind w:left="720" w:firstLine="360"/>
      </w:pPr>
      <w:r>
        <w:t xml:space="preserve">Contact Name: </w:t>
      </w:r>
      <w:sdt>
        <w:sdtPr>
          <w:alias w:val="Other Office 1 Contact Name"/>
          <w:tag w:val="Other Office 1 Contact Name"/>
          <w:id w:val="-963190308"/>
          <w:placeholder>
            <w:docPart w:val="FC347FA22186458096DC65ECFE48D1FA"/>
          </w:placeholder>
          <w:showingPlcHdr/>
        </w:sdtPr>
        <w:sdtContent>
          <w:r w:rsidRPr="003B0344">
            <w:rPr>
              <w:rStyle w:val="PlaceholderText"/>
            </w:rPr>
            <w:t>Click or tap here to enter text.</w:t>
          </w:r>
        </w:sdtContent>
      </w:sdt>
    </w:p>
    <w:p w14:paraId="59275C2D" w14:textId="77777777" w:rsidR="00347B80" w:rsidRDefault="00347B80" w:rsidP="00191D98">
      <w:pPr>
        <w:ind w:left="720" w:firstLine="360"/>
      </w:pPr>
      <w:r>
        <w:t xml:space="preserve">Contact Title: </w:t>
      </w:r>
      <w:sdt>
        <w:sdtPr>
          <w:alias w:val="Other Office 1 Contact Title"/>
          <w:tag w:val="Other Office 1 Contact Title"/>
          <w:id w:val="596991897"/>
          <w:placeholder>
            <w:docPart w:val="FC347FA22186458096DC65ECFE48D1FA"/>
          </w:placeholder>
          <w:showingPlcHdr/>
        </w:sdtPr>
        <w:sdtContent>
          <w:r w:rsidRPr="003B0344">
            <w:rPr>
              <w:rStyle w:val="PlaceholderText"/>
            </w:rPr>
            <w:t>Click or tap here to enter text.</w:t>
          </w:r>
        </w:sdtContent>
      </w:sdt>
    </w:p>
    <w:p w14:paraId="56080A7B" w14:textId="77777777" w:rsidR="00347B80" w:rsidRDefault="00347B80" w:rsidP="00191D98">
      <w:pPr>
        <w:ind w:left="720" w:firstLine="360"/>
      </w:pPr>
      <w:r>
        <w:t xml:space="preserve">Contact Phone: </w:t>
      </w:r>
      <w:sdt>
        <w:sdtPr>
          <w:alias w:val="Other Office 1 Contact Phone"/>
          <w:tag w:val="Other Office 1 Contact Phone"/>
          <w:id w:val="-743100621"/>
          <w:placeholder>
            <w:docPart w:val="FC347FA22186458096DC65ECFE48D1FA"/>
          </w:placeholder>
          <w:showingPlcHdr/>
        </w:sdtPr>
        <w:sdtContent>
          <w:r w:rsidRPr="003B0344">
            <w:rPr>
              <w:rStyle w:val="PlaceholderText"/>
            </w:rPr>
            <w:t>Click or tap here to enter text.</w:t>
          </w:r>
        </w:sdtContent>
      </w:sdt>
    </w:p>
    <w:p w14:paraId="0D86EC40" w14:textId="77777777" w:rsidR="00347B80" w:rsidRDefault="00347B80" w:rsidP="00191D98">
      <w:pPr>
        <w:ind w:left="720" w:firstLine="360"/>
      </w:pPr>
      <w:r>
        <w:t xml:space="preserve">Contact Email: </w:t>
      </w:r>
      <w:sdt>
        <w:sdtPr>
          <w:alias w:val="Other Office 1 Contact Email"/>
          <w:tag w:val="Other Office 1 Contact Email"/>
          <w:id w:val="-58097505"/>
          <w:placeholder>
            <w:docPart w:val="FC347FA22186458096DC65ECFE48D1FA"/>
          </w:placeholder>
          <w:showingPlcHdr/>
        </w:sdtPr>
        <w:sdtContent>
          <w:r w:rsidRPr="003B0344">
            <w:rPr>
              <w:rStyle w:val="PlaceholderText"/>
            </w:rPr>
            <w:t>Click or tap here to enter text.</w:t>
          </w:r>
        </w:sdtContent>
      </w:sdt>
    </w:p>
    <w:p w14:paraId="0C220561" w14:textId="77777777" w:rsidR="00347B80" w:rsidRDefault="00347B80" w:rsidP="00191D98">
      <w:pPr>
        <w:spacing w:after="240"/>
        <w:ind w:left="720" w:firstLine="360"/>
      </w:pPr>
      <w:r>
        <w:t xml:space="preserve">Territory/Cities Covered: </w:t>
      </w:r>
      <w:sdt>
        <w:sdtPr>
          <w:alias w:val="Other Office 1 Territories/Cities Covered"/>
          <w:tag w:val="Other Office 1 Territories/Cities Covered"/>
          <w:id w:val="-1474908749"/>
          <w:placeholder>
            <w:docPart w:val="F4BADE0153D14DCC8733BEC094373E14"/>
          </w:placeholder>
          <w:showingPlcHdr/>
        </w:sdtPr>
        <w:sdtContent>
          <w:r w:rsidRPr="003B0344">
            <w:rPr>
              <w:rStyle w:val="PlaceholderText"/>
            </w:rPr>
            <w:t>Click or tap here to enter text.</w:t>
          </w:r>
        </w:sdtContent>
      </w:sdt>
    </w:p>
    <w:p w14:paraId="10352193" w14:textId="5899E56D" w:rsidR="00347B80" w:rsidRDefault="00347B80" w:rsidP="00191D98">
      <w:pPr>
        <w:pStyle w:val="ListParagraph"/>
        <w:numPr>
          <w:ilvl w:val="0"/>
          <w:numId w:val="11"/>
        </w:numPr>
      </w:pPr>
      <w:r>
        <w:t xml:space="preserve">Mailing Address: </w:t>
      </w:r>
      <w:sdt>
        <w:sdtPr>
          <w:alias w:val="Other Office 2 Mailing Address"/>
          <w:tag w:val="Other Office 2 Mailing Address"/>
          <w:id w:val="525598384"/>
          <w:placeholder>
            <w:docPart w:val="734E93597D414E92B2B9D0BD84F38CEA"/>
          </w:placeholder>
          <w:showingPlcHdr/>
        </w:sdtPr>
        <w:sdtContent>
          <w:r w:rsidRPr="003B0344">
            <w:rPr>
              <w:rStyle w:val="PlaceholderText"/>
            </w:rPr>
            <w:t>Click or tap here to enter text.</w:t>
          </w:r>
        </w:sdtContent>
      </w:sdt>
    </w:p>
    <w:p w14:paraId="6155B4E1" w14:textId="77777777" w:rsidR="00347B80" w:rsidRDefault="00347B80" w:rsidP="00191D98">
      <w:pPr>
        <w:ind w:left="720" w:firstLine="360"/>
      </w:pPr>
      <w:r>
        <w:t xml:space="preserve">Contact Name: </w:t>
      </w:r>
      <w:sdt>
        <w:sdtPr>
          <w:alias w:val="Other Office 2 Contact Name"/>
          <w:tag w:val="Other Office 2 Contact Name"/>
          <w:id w:val="632680961"/>
          <w:placeholder>
            <w:docPart w:val="734E93597D414E92B2B9D0BD84F38CEA"/>
          </w:placeholder>
          <w:showingPlcHdr/>
        </w:sdtPr>
        <w:sdtContent>
          <w:r w:rsidRPr="003B0344">
            <w:rPr>
              <w:rStyle w:val="PlaceholderText"/>
            </w:rPr>
            <w:t>Click or tap here to enter text.</w:t>
          </w:r>
        </w:sdtContent>
      </w:sdt>
    </w:p>
    <w:p w14:paraId="30090996" w14:textId="77777777" w:rsidR="00347B80" w:rsidRDefault="00347B80" w:rsidP="00191D98">
      <w:pPr>
        <w:ind w:left="720" w:firstLine="360"/>
      </w:pPr>
      <w:r>
        <w:t xml:space="preserve">Contact Title: </w:t>
      </w:r>
      <w:sdt>
        <w:sdtPr>
          <w:alias w:val="Other Office 2 Contact Title"/>
          <w:tag w:val="Other Office 2 Contact Title"/>
          <w:id w:val="-1993473648"/>
          <w:placeholder>
            <w:docPart w:val="734E93597D414E92B2B9D0BD84F38CEA"/>
          </w:placeholder>
          <w:showingPlcHdr/>
        </w:sdtPr>
        <w:sdtContent>
          <w:r w:rsidRPr="003B0344">
            <w:rPr>
              <w:rStyle w:val="PlaceholderText"/>
            </w:rPr>
            <w:t>Click or tap here to enter text.</w:t>
          </w:r>
        </w:sdtContent>
      </w:sdt>
    </w:p>
    <w:p w14:paraId="65C17DE8" w14:textId="77777777" w:rsidR="00347B80" w:rsidRDefault="00347B80" w:rsidP="00191D98">
      <w:pPr>
        <w:ind w:left="720" w:firstLine="360"/>
      </w:pPr>
      <w:r>
        <w:t xml:space="preserve">Contact Phone: </w:t>
      </w:r>
      <w:sdt>
        <w:sdtPr>
          <w:alias w:val="Other Office 2 Contact Phone"/>
          <w:tag w:val="Other Office 2 Contact Phone"/>
          <w:id w:val="1101759562"/>
          <w:placeholder>
            <w:docPart w:val="734E93597D414E92B2B9D0BD84F38CEA"/>
          </w:placeholder>
          <w:showingPlcHdr/>
        </w:sdtPr>
        <w:sdtContent>
          <w:r w:rsidRPr="003B0344">
            <w:rPr>
              <w:rStyle w:val="PlaceholderText"/>
            </w:rPr>
            <w:t>Click or tap here to enter text.</w:t>
          </w:r>
        </w:sdtContent>
      </w:sdt>
    </w:p>
    <w:p w14:paraId="4B0812E2" w14:textId="77777777" w:rsidR="00347B80" w:rsidRDefault="00347B80" w:rsidP="00191D98">
      <w:pPr>
        <w:ind w:left="1080"/>
      </w:pPr>
      <w:r>
        <w:t xml:space="preserve">Contact Email: </w:t>
      </w:r>
      <w:sdt>
        <w:sdtPr>
          <w:alias w:val="Other Office 2 Contact Email"/>
          <w:tag w:val="Other Office 2 Contact Email"/>
          <w:id w:val="1922597518"/>
          <w:placeholder>
            <w:docPart w:val="734E93597D414E92B2B9D0BD84F38CEA"/>
          </w:placeholder>
          <w:showingPlcHdr/>
        </w:sdtPr>
        <w:sdtContent>
          <w:r w:rsidRPr="003B0344">
            <w:rPr>
              <w:rStyle w:val="PlaceholderText"/>
            </w:rPr>
            <w:t>Click or tap here to enter text.</w:t>
          </w:r>
        </w:sdtContent>
      </w:sdt>
    </w:p>
    <w:p w14:paraId="0FC94DA2" w14:textId="77777777" w:rsidR="00347B80" w:rsidRDefault="00347B80" w:rsidP="00191D98">
      <w:pPr>
        <w:spacing w:after="240"/>
        <w:ind w:left="1080"/>
      </w:pPr>
      <w:r>
        <w:t xml:space="preserve">Territory/Cities Covered: </w:t>
      </w:r>
      <w:sdt>
        <w:sdtPr>
          <w:alias w:val="Other Office 2 Territories/Cities Covered"/>
          <w:tag w:val="Other Office 2 Territories/Cities Covered"/>
          <w:id w:val="908653785"/>
          <w:placeholder>
            <w:docPart w:val="D0514265503E4C18B76594A3928383C3"/>
          </w:placeholder>
          <w:showingPlcHdr/>
        </w:sdtPr>
        <w:sdtContent>
          <w:r w:rsidRPr="003B0344">
            <w:rPr>
              <w:rStyle w:val="PlaceholderText"/>
            </w:rPr>
            <w:t>Click or tap here to enter text.</w:t>
          </w:r>
        </w:sdtContent>
      </w:sdt>
    </w:p>
    <w:p w14:paraId="38B3F80C" w14:textId="52864BBB" w:rsidR="00347B80" w:rsidRDefault="00347B80" w:rsidP="00191D98">
      <w:pPr>
        <w:pStyle w:val="ListParagraph"/>
        <w:numPr>
          <w:ilvl w:val="0"/>
          <w:numId w:val="11"/>
        </w:numPr>
      </w:pPr>
      <w:r>
        <w:t xml:space="preserve">Mailing Address: </w:t>
      </w:r>
      <w:sdt>
        <w:sdtPr>
          <w:alias w:val="Other Office 3 Mailing Address"/>
          <w:tag w:val="Other Office 3 Mailing Address"/>
          <w:id w:val="672837648"/>
          <w:placeholder>
            <w:docPart w:val="505163890B2F478C9CF793EF45EEC580"/>
          </w:placeholder>
          <w:showingPlcHdr/>
        </w:sdtPr>
        <w:sdtContent>
          <w:r w:rsidRPr="003B0344">
            <w:rPr>
              <w:rStyle w:val="PlaceholderText"/>
            </w:rPr>
            <w:t>Click or tap here to enter text.</w:t>
          </w:r>
        </w:sdtContent>
      </w:sdt>
    </w:p>
    <w:p w14:paraId="6B3FC70A" w14:textId="77777777" w:rsidR="00347B80" w:rsidRDefault="00347B80" w:rsidP="00191D98">
      <w:pPr>
        <w:ind w:left="720" w:firstLine="360"/>
      </w:pPr>
      <w:r>
        <w:t xml:space="preserve">Contact Name: </w:t>
      </w:r>
      <w:sdt>
        <w:sdtPr>
          <w:alias w:val="Other Office 3 Contact Name"/>
          <w:tag w:val="Other Office 3 Contact Name"/>
          <w:id w:val="-1200932634"/>
          <w:placeholder>
            <w:docPart w:val="505163890B2F478C9CF793EF45EEC580"/>
          </w:placeholder>
          <w:showingPlcHdr/>
        </w:sdtPr>
        <w:sdtContent>
          <w:r w:rsidRPr="003B0344">
            <w:rPr>
              <w:rStyle w:val="PlaceholderText"/>
            </w:rPr>
            <w:t>Click or tap here to enter text.</w:t>
          </w:r>
        </w:sdtContent>
      </w:sdt>
    </w:p>
    <w:p w14:paraId="08C3ACF1" w14:textId="77777777" w:rsidR="00347B80" w:rsidRDefault="00347B80" w:rsidP="00191D98">
      <w:pPr>
        <w:ind w:left="720" w:firstLine="360"/>
      </w:pPr>
      <w:r>
        <w:t xml:space="preserve">Contact Title: </w:t>
      </w:r>
      <w:sdt>
        <w:sdtPr>
          <w:alias w:val="Other Office 3 Contact Title"/>
          <w:tag w:val="Other Office 3 Contact Title"/>
          <w:id w:val="374669946"/>
          <w:placeholder>
            <w:docPart w:val="505163890B2F478C9CF793EF45EEC580"/>
          </w:placeholder>
          <w:showingPlcHdr/>
        </w:sdtPr>
        <w:sdtContent>
          <w:r w:rsidRPr="003B0344">
            <w:rPr>
              <w:rStyle w:val="PlaceholderText"/>
            </w:rPr>
            <w:t>Click or tap here to enter text.</w:t>
          </w:r>
        </w:sdtContent>
      </w:sdt>
    </w:p>
    <w:p w14:paraId="55CE5904" w14:textId="77777777" w:rsidR="00347B80" w:rsidRDefault="00347B80" w:rsidP="00191D98">
      <w:pPr>
        <w:ind w:left="720" w:firstLine="360"/>
      </w:pPr>
      <w:r>
        <w:t xml:space="preserve">Contact Phone: </w:t>
      </w:r>
      <w:sdt>
        <w:sdtPr>
          <w:alias w:val="Other Office 3 Contact Phone"/>
          <w:tag w:val="Other Office 3 Contact Phone"/>
          <w:id w:val="1374271432"/>
          <w:placeholder>
            <w:docPart w:val="505163890B2F478C9CF793EF45EEC580"/>
          </w:placeholder>
          <w:showingPlcHdr/>
        </w:sdtPr>
        <w:sdtContent>
          <w:r w:rsidRPr="003B0344">
            <w:rPr>
              <w:rStyle w:val="PlaceholderText"/>
            </w:rPr>
            <w:t>Click or tap here to enter text.</w:t>
          </w:r>
        </w:sdtContent>
      </w:sdt>
    </w:p>
    <w:p w14:paraId="6839C285" w14:textId="77777777" w:rsidR="00347B80" w:rsidRDefault="00347B80" w:rsidP="00191D98">
      <w:pPr>
        <w:ind w:left="1080"/>
      </w:pPr>
      <w:r>
        <w:t xml:space="preserve">Contact Email: </w:t>
      </w:r>
      <w:sdt>
        <w:sdtPr>
          <w:alias w:val="Other Office 3 Contact Email"/>
          <w:tag w:val="Other Office 3 Contact Email"/>
          <w:id w:val="-664943229"/>
          <w:placeholder>
            <w:docPart w:val="505163890B2F478C9CF793EF45EEC580"/>
          </w:placeholder>
          <w:showingPlcHdr/>
        </w:sdtPr>
        <w:sdtContent>
          <w:r w:rsidRPr="003B0344">
            <w:rPr>
              <w:rStyle w:val="PlaceholderText"/>
            </w:rPr>
            <w:t>Click or tap here to enter text.</w:t>
          </w:r>
        </w:sdtContent>
      </w:sdt>
    </w:p>
    <w:p w14:paraId="0AE860E1" w14:textId="77777777" w:rsidR="00347B80" w:rsidRDefault="00347B80" w:rsidP="00191D98">
      <w:pPr>
        <w:spacing w:after="240"/>
        <w:ind w:left="1080"/>
      </w:pPr>
      <w:r>
        <w:t xml:space="preserve">Territory/Cities Covered: </w:t>
      </w:r>
      <w:sdt>
        <w:sdtPr>
          <w:alias w:val="Other Office 3 Territories/Cities Covered"/>
          <w:tag w:val="Other Office 3 Territories/Cities Covered"/>
          <w:id w:val="-311796914"/>
          <w:placeholder>
            <w:docPart w:val="1E49DBAF40C14273A852FFC5B7CBC239"/>
          </w:placeholder>
          <w:showingPlcHdr/>
        </w:sdtPr>
        <w:sdtContent>
          <w:r w:rsidRPr="003B0344">
            <w:rPr>
              <w:rStyle w:val="PlaceholderText"/>
            </w:rPr>
            <w:t>Click or tap here to enter text.</w:t>
          </w:r>
        </w:sdtContent>
      </w:sdt>
    </w:p>
    <w:p w14:paraId="0FD9552F" w14:textId="77777777" w:rsidR="00347B80" w:rsidRDefault="00347B80" w:rsidP="00347B80">
      <w:pPr>
        <w:pStyle w:val="Heading2"/>
        <w:numPr>
          <w:ilvl w:val="0"/>
          <w:numId w:val="3"/>
        </w:numPr>
      </w:pPr>
      <w:r>
        <w:t>Type of Firm</w:t>
      </w:r>
    </w:p>
    <w:p w14:paraId="1FA59D74" w14:textId="77777777" w:rsidR="00347B80" w:rsidRDefault="00347B80" w:rsidP="00347B80">
      <w:pPr>
        <w:ind w:left="360"/>
      </w:pPr>
      <w:r>
        <w:t>Select only one option:</w:t>
      </w:r>
    </w:p>
    <w:p w14:paraId="2F963984" w14:textId="6D3D8CE7" w:rsidR="00347B80" w:rsidRDefault="00000000" w:rsidP="00347B80">
      <w:pPr>
        <w:ind w:left="360"/>
      </w:pPr>
      <w:sdt>
        <w:sdtPr>
          <w:alias w:val="Firm is Individual"/>
          <w:tag w:val="Firm is Individual"/>
          <w:id w:val="-76908068"/>
          <w14:checkbox>
            <w14:checked w14:val="0"/>
            <w14:checkedState w14:val="2612" w14:font="MS Gothic"/>
            <w14:uncheckedState w14:val="2610" w14:font="MS Gothic"/>
          </w14:checkbox>
        </w:sdtPr>
        <w:sdtContent>
          <w:r w:rsidR="00191D98">
            <w:rPr>
              <w:rFonts w:ascii="MS Gothic" w:eastAsia="MS Gothic" w:hAnsi="MS Gothic" w:hint="eastAsia"/>
            </w:rPr>
            <w:t>☐</w:t>
          </w:r>
        </w:sdtContent>
      </w:sdt>
      <w:r w:rsidR="00347B80">
        <w:t xml:space="preserve"> Individual</w:t>
      </w:r>
    </w:p>
    <w:p w14:paraId="312956A5" w14:textId="77777777" w:rsidR="00347B80" w:rsidRDefault="00000000" w:rsidP="00347B80">
      <w:pPr>
        <w:ind w:left="360"/>
      </w:pPr>
      <w:sdt>
        <w:sdtPr>
          <w:alias w:val="Firm is Corporation"/>
          <w:tag w:val="Firm is Corporation"/>
          <w:id w:val="1787133"/>
          <w14:checkbox>
            <w14:checked w14:val="0"/>
            <w14:checkedState w14:val="2612" w14:font="MS Gothic"/>
            <w14:uncheckedState w14:val="2610" w14:font="MS Gothic"/>
          </w14:checkbox>
        </w:sdtPr>
        <w:sdtContent>
          <w:r w:rsidR="00347B80">
            <w:rPr>
              <w:rFonts w:ascii="MS Gothic" w:eastAsia="MS Gothic" w:hAnsi="MS Gothic" w:hint="eastAsia"/>
            </w:rPr>
            <w:t>☐</w:t>
          </w:r>
        </w:sdtContent>
      </w:sdt>
      <w:r w:rsidR="00347B80">
        <w:t xml:space="preserve"> Corporation</w:t>
      </w:r>
    </w:p>
    <w:p w14:paraId="19EDBBAE" w14:textId="77777777" w:rsidR="00347B80" w:rsidRDefault="00000000" w:rsidP="00347B80">
      <w:pPr>
        <w:ind w:left="360"/>
      </w:pPr>
      <w:sdt>
        <w:sdtPr>
          <w:alias w:val="Firm is Limited Liability Corporation"/>
          <w:tag w:val="Firm is Limited Liability Corporation"/>
          <w:id w:val="1585567010"/>
          <w14:checkbox>
            <w14:checked w14:val="0"/>
            <w14:checkedState w14:val="2612" w14:font="MS Gothic"/>
            <w14:uncheckedState w14:val="2610" w14:font="MS Gothic"/>
          </w14:checkbox>
        </w:sdtPr>
        <w:sdtContent>
          <w:r w:rsidR="00347B80">
            <w:rPr>
              <w:rFonts w:ascii="MS Gothic" w:eastAsia="MS Gothic" w:hAnsi="MS Gothic" w:hint="eastAsia"/>
            </w:rPr>
            <w:t>☐</w:t>
          </w:r>
        </w:sdtContent>
      </w:sdt>
      <w:r w:rsidR="00347B80">
        <w:t xml:space="preserve"> Limited Liability Corporation</w:t>
      </w:r>
    </w:p>
    <w:p w14:paraId="5045BD7B" w14:textId="77777777" w:rsidR="00347B80" w:rsidRDefault="00000000" w:rsidP="00347B80">
      <w:pPr>
        <w:ind w:left="360"/>
      </w:pPr>
      <w:sdt>
        <w:sdtPr>
          <w:alias w:val="Firm is General Partnership"/>
          <w:tag w:val="Firm is General Partnership"/>
          <w:id w:val="1992523321"/>
          <w14:checkbox>
            <w14:checked w14:val="0"/>
            <w14:checkedState w14:val="2612" w14:font="MS Gothic"/>
            <w14:uncheckedState w14:val="2610" w14:font="MS Gothic"/>
          </w14:checkbox>
        </w:sdtPr>
        <w:sdtContent>
          <w:r w:rsidR="00347B80">
            <w:rPr>
              <w:rFonts w:ascii="MS Gothic" w:eastAsia="MS Gothic" w:hAnsi="MS Gothic" w:hint="eastAsia"/>
            </w:rPr>
            <w:t>☐</w:t>
          </w:r>
        </w:sdtContent>
      </w:sdt>
      <w:r w:rsidR="00347B80">
        <w:t xml:space="preserve"> General Partnership</w:t>
      </w:r>
    </w:p>
    <w:p w14:paraId="1E82E529" w14:textId="77777777" w:rsidR="00347B80" w:rsidRDefault="00000000" w:rsidP="00347B80">
      <w:pPr>
        <w:ind w:left="360"/>
      </w:pPr>
      <w:sdt>
        <w:sdtPr>
          <w:alias w:val="Firm is Limited Partnership"/>
          <w:tag w:val="Firm is Limited Partnership"/>
          <w:id w:val="1540097934"/>
          <w14:checkbox>
            <w14:checked w14:val="0"/>
            <w14:checkedState w14:val="2612" w14:font="MS Gothic"/>
            <w14:uncheckedState w14:val="2610" w14:font="MS Gothic"/>
          </w14:checkbox>
        </w:sdtPr>
        <w:sdtContent>
          <w:r w:rsidR="00347B80">
            <w:rPr>
              <w:rFonts w:ascii="MS Gothic" w:eastAsia="MS Gothic" w:hAnsi="MS Gothic" w:hint="eastAsia"/>
            </w:rPr>
            <w:t>☐</w:t>
          </w:r>
        </w:sdtContent>
      </w:sdt>
      <w:r w:rsidR="00347B80">
        <w:t xml:space="preserve"> Limited Partnership</w:t>
      </w:r>
    </w:p>
    <w:p w14:paraId="1E9E28B1" w14:textId="77777777" w:rsidR="00347B80" w:rsidRDefault="00000000" w:rsidP="00347B80">
      <w:pPr>
        <w:ind w:left="360"/>
      </w:pPr>
      <w:sdt>
        <w:sdtPr>
          <w:alias w:val="Firm is Local Government"/>
          <w:tag w:val="Firm is Local Government"/>
          <w:id w:val="1949656567"/>
          <w14:checkbox>
            <w14:checked w14:val="0"/>
            <w14:checkedState w14:val="2612" w14:font="MS Gothic"/>
            <w14:uncheckedState w14:val="2610" w14:font="MS Gothic"/>
          </w14:checkbox>
        </w:sdtPr>
        <w:sdtContent>
          <w:r w:rsidR="00347B80">
            <w:rPr>
              <w:rFonts w:ascii="MS Gothic" w:eastAsia="MS Gothic" w:hAnsi="MS Gothic" w:hint="eastAsia"/>
            </w:rPr>
            <w:t>☐</w:t>
          </w:r>
        </w:sdtContent>
      </w:sdt>
      <w:r w:rsidR="00347B80">
        <w:t xml:space="preserve"> Local Government</w:t>
      </w:r>
    </w:p>
    <w:p w14:paraId="348BDD20" w14:textId="77777777" w:rsidR="00347B80" w:rsidRDefault="00000000" w:rsidP="00347B80">
      <w:pPr>
        <w:spacing w:after="240"/>
        <w:ind w:left="360"/>
      </w:pPr>
      <w:sdt>
        <w:sdtPr>
          <w:alias w:val="Firm is Other Entity"/>
          <w:tag w:val="Firm is Other Entity"/>
          <w:id w:val="1091200574"/>
          <w14:checkbox>
            <w14:checked w14:val="0"/>
            <w14:checkedState w14:val="2612" w14:font="MS Gothic"/>
            <w14:uncheckedState w14:val="2610" w14:font="MS Gothic"/>
          </w14:checkbox>
        </w:sdtPr>
        <w:sdtContent>
          <w:r w:rsidR="00347B80">
            <w:rPr>
              <w:rFonts w:ascii="MS Gothic" w:eastAsia="MS Gothic" w:hAnsi="MS Gothic" w:hint="eastAsia"/>
            </w:rPr>
            <w:t>☐</w:t>
          </w:r>
        </w:sdtContent>
      </w:sdt>
      <w:r w:rsidR="00347B80">
        <w:t xml:space="preserve"> Other: </w:t>
      </w:r>
      <w:sdt>
        <w:sdtPr>
          <w:alias w:val="Describe Other Entity"/>
          <w:tag w:val="Describe Other Entity"/>
          <w:id w:val="2093274585"/>
          <w:placeholder>
            <w:docPart w:val="2871E09578A24FD1B815BF018D4ED983"/>
          </w:placeholder>
          <w:showingPlcHdr/>
        </w:sdtPr>
        <w:sdtContent>
          <w:r w:rsidR="00347B80" w:rsidRPr="003B0344">
            <w:rPr>
              <w:rStyle w:val="PlaceholderText"/>
            </w:rPr>
            <w:t>Click or tap here to enter text.</w:t>
          </w:r>
        </w:sdtContent>
      </w:sdt>
      <w:r w:rsidR="00347B80">
        <w:tab/>
      </w:r>
    </w:p>
    <w:p w14:paraId="74AEF1C2" w14:textId="77777777" w:rsidR="00347B80" w:rsidRDefault="00347B80" w:rsidP="00347B80">
      <w:pPr>
        <w:spacing w:after="240"/>
        <w:ind w:left="360"/>
      </w:pPr>
      <w:r>
        <w:t xml:space="preserve">Year Founded: </w:t>
      </w:r>
      <w:sdt>
        <w:sdtPr>
          <w:alias w:val="Year Firm was Founded"/>
          <w:tag w:val="Year Firm was Founded"/>
          <w:id w:val="745932673"/>
          <w:placeholder>
            <w:docPart w:val="2871E09578A24FD1B815BF018D4ED983"/>
          </w:placeholder>
          <w:showingPlcHdr/>
        </w:sdtPr>
        <w:sdtContent>
          <w:r w:rsidRPr="003B0344">
            <w:rPr>
              <w:rStyle w:val="PlaceholderText"/>
            </w:rPr>
            <w:t>Click or tap here to enter text.</w:t>
          </w:r>
        </w:sdtContent>
      </w:sdt>
      <w:r>
        <w:t xml:space="preserve"> </w:t>
      </w:r>
    </w:p>
    <w:p w14:paraId="767D9736" w14:textId="77777777" w:rsidR="00347B80" w:rsidRDefault="00347B80" w:rsidP="00347B80">
      <w:pPr>
        <w:spacing w:after="240"/>
        <w:ind w:left="360"/>
      </w:pPr>
      <w:r>
        <w:t xml:space="preserve">Year Property Management Activities Began: </w:t>
      </w:r>
      <w:sdt>
        <w:sdtPr>
          <w:alias w:val="Year Property Management Activities Began"/>
          <w:tag w:val="Year Property Management Activities Began"/>
          <w:id w:val="561995365"/>
          <w:placeholder>
            <w:docPart w:val="2871E09578A24FD1B815BF018D4ED983"/>
          </w:placeholder>
          <w:showingPlcHdr/>
        </w:sdtPr>
        <w:sdtContent>
          <w:r w:rsidRPr="003B0344">
            <w:rPr>
              <w:rStyle w:val="PlaceholderText"/>
            </w:rPr>
            <w:t>Click or tap here to enter text.</w:t>
          </w:r>
        </w:sdtContent>
      </w:sdt>
    </w:p>
    <w:p w14:paraId="4B1ED6A5" w14:textId="77777777" w:rsidR="00347B80" w:rsidRDefault="00347B80" w:rsidP="00347B80">
      <w:pPr>
        <w:pStyle w:val="Heading2"/>
        <w:numPr>
          <w:ilvl w:val="0"/>
          <w:numId w:val="3"/>
        </w:numPr>
      </w:pPr>
      <w:r>
        <w:t>Bookkeeping</w:t>
      </w:r>
    </w:p>
    <w:p w14:paraId="791D64A9" w14:textId="77777777" w:rsidR="00347B80" w:rsidRDefault="00347B80" w:rsidP="00347B80">
      <w:pPr>
        <w:pStyle w:val="ListParagraph"/>
        <w:spacing w:after="240"/>
      </w:pPr>
      <w:r>
        <w:t xml:space="preserve">Indicate the bookkeeping software used by the firm: </w:t>
      </w:r>
      <w:sdt>
        <w:sdtPr>
          <w:alias w:val="Indicate Bookkeeping Software Used by the Firm"/>
          <w:tag w:val="Indicate Bookkeeping Software Used by the Firm"/>
          <w:id w:val="939883558"/>
          <w:placeholder>
            <w:docPart w:val="2871E09578A24FD1B815BF018D4ED983"/>
          </w:placeholder>
          <w:showingPlcHdr/>
        </w:sdtPr>
        <w:sdtContent>
          <w:r w:rsidRPr="003B0344">
            <w:rPr>
              <w:rStyle w:val="PlaceholderText"/>
            </w:rPr>
            <w:t>Click or tap here to enter text.</w:t>
          </w:r>
        </w:sdtContent>
      </w:sdt>
    </w:p>
    <w:p w14:paraId="77AB96BC" w14:textId="77777777" w:rsidR="00347B80" w:rsidRDefault="00347B80" w:rsidP="00347B80">
      <w:pPr>
        <w:pStyle w:val="Heading2"/>
        <w:numPr>
          <w:ilvl w:val="0"/>
          <w:numId w:val="3"/>
        </w:numPr>
      </w:pPr>
      <w:r>
        <w:t>Residential Property Management Experience</w:t>
      </w:r>
    </w:p>
    <w:tbl>
      <w:tblPr>
        <w:tblStyle w:val="TableGrid"/>
        <w:tblW w:w="0" w:type="auto"/>
        <w:tblLook w:val="04A0" w:firstRow="1" w:lastRow="0" w:firstColumn="1" w:lastColumn="0" w:noHBand="0" w:noVBand="1"/>
      </w:tblPr>
      <w:tblGrid>
        <w:gridCol w:w="3775"/>
        <w:gridCol w:w="2338"/>
        <w:gridCol w:w="2338"/>
        <w:gridCol w:w="2339"/>
      </w:tblGrid>
      <w:tr w:rsidR="00347B80" w14:paraId="6805AAA3" w14:textId="77777777" w:rsidTr="00254853">
        <w:tc>
          <w:tcPr>
            <w:tcW w:w="3775" w:type="dxa"/>
          </w:tcPr>
          <w:p w14:paraId="0CC2A781" w14:textId="77777777" w:rsidR="00347B80" w:rsidRDefault="00347B80" w:rsidP="00254853">
            <w:r>
              <w:t>Type of Project</w:t>
            </w:r>
          </w:p>
        </w:tc>
        <w:tc>
          <w:tcPr>
            <w:tcW w:w="2338" w:type="dxa"/>
          </w:tcPr>
          <w:p w14:paraId="22A0C76C" w14:textId="77777777" w:rsidR="00347B80" w:rsidRDefault="00347B80" w:rsidP="00254853">
            <w:r>
              <w:t>Number of Projects</w:t>
            </w:r>
          </w:p>
        </w:tc>
        <w:tc>
          <w:tcPr>
            <w:tcW w:w="2338" w:type="dxa"/>
          </w:tcPr>
          <w:p w14:paraId="0D0F3F9F" w14:textId="77777777" w:rsidR="00347B80" w:rsidRDefault="00347B80" w:rsidP="00254853">
            <w:r>
              <w:t>Number of Residential Units</w:t>
            </w:r>
          </w:p>
        </w:tc>
        <w:tc>
          <w:tcPr>
            <w:tcW w:w="2339" w:type="dxa"/>
          </w:tcPr>
          <w:p w14:paraId="1D0871E2" w14:textId="77777777" w:rsidR="00347B80" w:rsidRDefault="00347B80" w:rsidP="00254853">
            <w:r>
              <w:t>Average Percentage Management Fee</w:t>
            </w:r>
          </w:p>
        </w:tc>
      </w:tr>
      <w:tr w:rsidR="00347B80" w14:paraId="2FEC87F5" w14:textId="77777777" w:rsidTr="00254853">
        <w:tc>
          <w:tcPr>
            <w:tcW w:w="3775" w:type="dxa"/>
          </w:tcPr>
          <w:p w14:paraId="3C70309E" w14:textId="77777777" w:rsidR="00347B80" w:rsidRDefault="00347B80" w:rsidP="00254853">
            <w:r>
              <w:t>Apartments</w:t>
            </w:r>
          </w:p>
        </w:tc>
        <w:sdt>
          <w:sdtPr>
            <w:alias w:val="Number of Apartment Projects"/>
            <w:tag w:val="Number of Apartments"/>
            <w:id w:val="708076515"/>
            <w:placeholder>
              <w:docPart w:val="D573349FEBD4441190C283D8F35DCE17"/>
            </w:placeholder>
            <w:showingPlcHdr/>
          </w:sdtPr>
          <w:sdtContent>
            <w:tc>
              <w:tcPr>
                <w:tcW w:w="2338" w:type="dxa"/>
              </w:tcPr>
              <w:p w14:paraId="3705EB79" w14:textId="77777777" w:rsidR="00347B80" w:rsidRDefault="00347B80" w:rsidP="00254853">
                <w:r w:rsidRPr="003B0344">
                  <w:rPr>
                    <w:rStyle w:val="PlaceholderText"/>
                  </w:rPr>
                  <w:t>Click or tap here to enter text.</w:t>
                </w:r>
              </w:p>
            </w:tc>
          </w:sdtContent>
        </w:sdt>
        <w:sdt>
          <w:sdtPr>
            <w:alias w:val="Number of Apartment Residential Units"/>
            <w:tag w:val="Number of Apartment Residential Units"/>
            <w:id w:val="-984384991"/>
            <w:placeholder>
              <w:docPart w:val="812D0271861F4676828214A4E01F25AE"/>
            </w:placeholder>
            <w:showingPlcHdr/>
          </w:sdtPr>
          <w:sdtContent>
            <w:tc>
              <w:tcPr>
                <w:tcW w:w="2338" w:type="dxa"/>
              </w:tcPr>
              <w:p w14:paraId="79276522" w14:textId="77777777" w:rsidR="00347B80" w:rsidRDefault="00347B80" w:rsidP="00254853">
                <w:r w:rsidRPr="003B0344">
                  <w:rPr>
                    <w:rStyle w:val="PlaceholderText"/>
                  </w:rPr>
                  <w:t>Click or tap here to enter text.</w:t>
                </w:r>
              </w:p>
            </w:tc>
          </w:sdtContent>
        </w:sdt>
        <w:sdt>
          <w:sdtPr>
            <w:alias w:val="Average Percentage Management Fee - Apartments"/>
            <w:tag w:val="Average Percentage Management Fee - Apartments"/>
            <w:id w:val="304276970"/>
            <w:placeholder>
              <w:docPart w:val="2871E09578A24FD1B815BF018D4ED983"/>
            </w:placeholder>
            <w:showingPlcHdr/>
          </w:sdtPr>
          <w:sdtContent>
            <w:tc>
              <w:tcPr>
                <w:tcW w:w="2339" w:type="dxa"/>
              </w:tcPr>
              <w:p w14:paraId="775FC3EE" w14:textId="77777777" w:rsidR="00347B80" w:rsidRDefault="00347B80" w:rsidP="00254853">
                <w:r w:rsidRPr="003B0344">
                  <w:rPr>
                    <w:rStyle w:val="PlaceholderText"/>
                  </w:rPr>
                  <w:t>Click or tap here to enter text.</w:t>
                </w:r>
              </w:p>
            </w:tc>
          </w:sdtContent>
        </w:sdt>
      </w:tr>
      <w:tr w:rsidR="00347B80" w14:paraId="7E43A2E5" w14:textId="77777777" w:rsidTr="00254853">
        <w:tc>
          <w:tcPr>
            <w:tcW w:w="3775" w:type="dxa"/>
          </w:tcPr>
          <w:p w14:paraId="20289DA5" w14:textId="77777777" w:rsidR="00347B80" w:rsidRDefault="00347B80" w:rsidP="00254853">
            <w:r>
              <w:t>Condominiums</w:t>
            </w:r>
          </w:p>
        </w:tc>
        <w:sdt>
          <w:sdtPr>
            <w:alias w:val="Number of Condominium Projects"/>
            <w:tag w:val="Number of Condominium Projects"/>
            <w:id w:val="1019661179"/>
            <w:placeholder>
              <w:docPart w:val="E4208F5CD079421A97F95731BBEB3BD5"/>
            </w:placeholder>
            <w:showingPlcHdr/>
          </w:sdtPr>
          <w:sdtContent>
            <w:tc>
              <w:tcPr>
                <w:tcW w:w="2338" w:type="dxa"/>
              </w:tcPr>
              <w:p w14:paraId="51347C09" w14:textId="77777777" w:rsidR="00347B80" w:rsidRDefault="00347B80" w:rsidP="00254853">
                <w:r w:rsidRPr="003B0344">
                  <w:rPr>
                    <w:rStyle w:val="PlaceholderText"/>
                  </w:rPr>
                  <w:t>Click or tap here to enter text.</w:t>
                </w:r>
              </w:p>
            </w:tc>
          </w:sdtContent>
        </w:sdt>
        <w:sdt>
          <w:sdtPr>
            <w:alias w:val="Number of Condominium Residential Units"/>
            <w:tag w:val="Number of Condominium Residential Units"/>
            <w:id w:val="-781415282"/>
            <w:placeholder>
              <w:docPart w:val="B5F38DA3AF734F31B004D2A1E52CD22B"/>
            </w:placeholder>
            <w:showingPlcHdr/>
          </w:sdtPr>
          <w:sdtContent>
            <w:tc>
              <w:tcPr>
                <w:tcW w:w="2338" w:type="dxa"/>
              </w:tcPr>
              <w:p w14:paraId="65874ED7" w14:textId="77777777" w:rsidR="00347B80" w:rsidRDefault="00347B80" w:rsidP="00254853">
                <w:r w:rsidRPr="003B0344">
                  <w:rPr>
                    <w:rStyle w:val="PlaceholderText"/>
                  </w:rPr>
                  <w:t>Click or tap here to enter text.</w:t>
                </w:r>
              </w:p>
            </w:tc>
          </w:sdtContent>
        </w:sdt>
        <w:sdt>
          <w:sdtPr>
            <w:alias w:val="Average Percentage Management Fee - Condominiums"/>
            <w:tag w:val="Average Percentage Management Fee - Condominiums"/>
            <w:id w:val="329343116"/>
            <w:placeholder>
              <w:docPart w:val="2871E09578A24FD1B815BF018D4ED983"/>
            </w:placeholder>
            <w:showingPlcHdr/>
          </w:sdtPr>
          <w:sdtContent>
            <w:tc>
              <w:tcPr>
                <w:tcW w:w="2339" w:type="dxa"/>
              </w:tcPr>
              <w:p w14:paraId="12E88BB0" w14:textId="77777777" w:rsidR="00347B80" w:rsidRDefault="00347B80" w:rsidP="00254853">
                <w:r w:rsidRPr="003B0344">
                  <w:rPr>
                    <w:rStyle w:val="PlaceholderText"/>
                  </w:rPr>
                  <w:t>Click or tap here to enter text.</w:t>
                </w:r>
              </w:p>
            </w:tc>
          </w:sdtContent>
        </w:sdt>
      </w:tr>
      <w:tr w:rsidR="00347B80" w14:paraId="0DFC38B4" w14:textId="77777777" w:rsidTr="00254853">
        <w:tc>
          <w:tcPr>
            <w:tcW w:w="3775" w:type="dxa"/>
          </w:tcPr>
          <w:p w14:paraId="03CD21BB" w14:textId="77777777" w:rsidR="00347B80" w:rsidRDefault="00347B80" w:rsidP="00254853">
            <w:r>
              <w:t>Single Family</w:t>
            </w:r>
          </w:p>
        </w:tc>
        <w:sdt>
          <w:sdtPr>
            <w:alias w:val="Number of Single Family Projects"/>
            <w:tag w:val="Number of Single Family Projects"/>
            <w:id w:val="2039540255"/>
            <w:placeholder>
              <w:docPart w:val="E4208F5CD079421A97F95731BBEB3BD5"/>
            </w:placeholder>
            <w:showingPlcHdr/>
          </w:sdtPr>
          <w:sdtContent>
            <w:tc>
              <w:tcPr>
                <w:tcW w:w="2338" w:type="dxa"/>
              </w:tcPr>
              <w:p w14:paraId="6F93C432" w14:textId="77777777" w:rsidR="00347B80" w:rsidRDefault="00347B80" w:rsidP="00254853">
                <w:r w:rsidRPr="003B0344">
                  <w:rPr>
                    <w:rStyle w:val="PlaceholderText"/>
                  </w:rPr>
                  <w:t>Click or tap here to enter text.</w:t>
                </w:r>
              </w:p>
            </w:tc>
          </w:sdtContent>
        </w:sdt>
        <w:sdt>
          <w:sdtPr>
            <w:alias w:val="Number of Single Family Residential Units"/>
            <w:tag w:val="Number of Single Family Residential Units"/>
            <w:id w:val="478965329"/>
            <w:placeholder>
              <w:docPart w:val="B178AE8A3789411B864BF0325C1070A5"/>
            </w:placeholder>
            <w:showingPlcHdr/>
          </w:sdtPr>
          <w:sdtContent>
            <w:tc>
              <w:tcPr>
                <w:tcW w:w="2338" w:type="dxa"/>
              </w:tcPr>
              <w:p w14:paraId="12DA9406" w14:textId="77777777" w:rsidR="00347B80" w:rsidRDefault="00347B80" w:rsidP="00254853">
                <w:r w:rsidRPr="003B0344">
                  <w:rPr>
                    <w:rStyle w:val="PlaceholderText"/>
                  </w:rPr>
                  <w:t>Click or tap here to enter text.</w:t>
                </w:r>
              </w:p>
            </w:tc>
          </w:sdtContent>
        </w:sdt>
        <w:sdt>
          <w:sdtPr>
            <w:alias w:val="Average Percentage Management Fee - Single Family"/>
            <w:tag w:val="Average Percentage Management Fee - Single Family"/>
            <w:id w:val="1140075676"/>
            <w:placeholder>
              <w:docPart w:val="2871E09578A24FD1B815BF018D4ED983"/>
            </w:placeholder>
            <w:showingPlcHdr/>
          </w:sdtPr>
          <w:sdtContent>
            <w:tc>
              <w:tcPr>
                <w:tcW w:w="2339" w:type="dxa"/>
              </w:tcPr>
              <w:p w14:paraId="666D6658" w14:textId="77777777" w:rsidR="00347B80" w:rsidRDefault="00347B80" w:rsidP="00254853">
                <w:r w:rsidRPr="003B0344">
                  <w:rPr>
                    <w:rStyle w:val="PlaceholderText"/>
                  </w:rPr>
                  <w:t>Click or tap here to enter text.</w:t>
                </w:r>
              </w:p>
            </w:tc>
          </w:sdtContent>
        </w:sdt>
      </w:tr>
      <w:tr w:rsidR="00347B80" w14:paraId="5648BF91" w14:textId="77777777" w:rsidTr="00254853">
        <w:tc>
          <w:tcPr>
            <w:tcW w:w="3775" w:type="dxa"/>
          </w:tcPr>
          <w:p w14:paraId="20181919" w14:textId="77777777" w:rsidR="00347B80" w:rsidRDefault="00347B80" w:rsidP="00254853">
            <w:r>
              <w:t xml:space="preserve">Other: </w:t>
            </w:r>
            <w:sdt>
              <w:sdtPr>
                <w:alias w:val="Describe Other Type of Project"/>
                <w:tag w:val="Describe Other Type of Project"/>
                <w:id w:val="-1200005165"/>
                <w:placeholder>
                  <w:docPart w:val="E4208F5CD079421A97F95731BBEB3BD5"/>
                </w:placeholder>
                <w:showingPlcHdr/>
              </w:sdtPr>
              <w:sdtContent>
                <w:r w:rsidRPr="003B0344">
                  <w:rPr>
                    <w:rStyle w:val="PlaceholderText"/>
                  </w:rPr>
                  <w:t>Click or tap here to enter text.</w:t>
                </w:r>
              </w:sdtContent>
            </w:sdt>
          </w:p>
        </w:tc>
        <w:sdt>
          <w:sdtPr>
            <w:alias w:val="Number of Other Projects"/>
            <w:tag w:val="Number of Other Projects"/>
            <w:id w:val="1851835506"/>
            <w:placeholder>
              <w:docPart w:val="E4208F5CD079421A97F95731BBEB3BD5"/>
            </w:placeholder>
            <w:showingPlcHdr/>
          </w:sdtPr>
          <w:sdtContent>
            <w:tc>
              <w:tcPr>
                <w:tcW w:w="2338" w:type="dxa"/>
              </w:tcPr>
              <w:p w14:paraId="5787A767" w14:textId="77777777" w:rsidR="00347B80" w:rsidRDefault="00347B80" w:rsidP="00254853">
                <w:r w:rsidRPr="003B0344">
                  <w:rPr>
                    <w:rStyle w:val="PlaceholderText"/>
                  </w:rPr>
                  <w:t>Click or tap here to enter text.</w:t>
                </w:r>
              </w:p>
            </w:tc>
          </w:sdtContent>
        </w:sdt>
        <w:sdt>
          <w:sdtPr>
            <w:alias w:val="Number of Other Residential Units"/>
            <w:tag w:val="Number of Other Residential Units"/>
            <w:id w:val="-425186862"/>
            <w:placeholder>
              <w:docPart w:val="C45E3653EF5642A38340204355EA7832"/>
            </w:placeholder>
            <w:showingPlcHdr/>
          </w:sdtPr>
          <w:sdtContent>
            <w:tc>
              <w:tcPr>
                <w:tcW w:w="2338" w:type="dxa"/>
              </w:tcPr>
              <w:p w14:paraId="0A2DF3A9" w14:textId="77777777" w:rsidR="00347B80" w:rsidRDefault="00347B80" w:rsidP="00254853">
                <w:r w:rsidRPr="003B0344">
                  <w:rPr>
                    <w:rStyle w:val="PlaceholderText"/>
                  </w:rPr>
                  <w:t>Click or tap here to enter text.</w:t>
                </w:r>
              </w:p>
            </w:tc>
          </w:sdtContent>
        </w:sdt>
        <w:sdt>
          <w:sdtPr>
            <w:alias w:val="Average Percentage Management Fee - Other"/>
            <w:tag w:val="Average Percentage Management Fee - Other"/>
            <w:id w:val="883286326"/>
            <w:placeholder>
              <w:docPart w:val="2871E09578A24FD1B815BF018D4ED983"/>
            </w:placeholder>
            <w:showingPlcHdr/>
          </w:sdtPr>
          <w:sdtContent>
            <w:tc>
              <w:tcPr>
                <w:tcW w:w="2339" w:type="dxa"/>
              </w:tcPr>
              <w:p w14:paraId="1FE95AAF" w14:textId="77777777" w:rsidR="00347B80" w:rsidRDefault="00347B80" w:rsidP="00254853">
                <w:r w:rsidRPr="003B0344">
                  <w:rPr>
                    <w:rStyle w:val="PlaceholderText"/>
                  </w:rPr>
                  <w:t>Click or tap here to enter text.</w:t>
                </w:r>
              </w:p>
            </w:tc>
          </w:sdtContent>
        </w:sdt>
      </w:tr>
      <w:tr w:rsidR="00347B80" w14:paraId="38982D70" w14:textId="77777777" w:rsidTr="00254853">
        <w:tc>
          <w:tcPr>
            <w:tcW w:w="3775" w:type="dxa"/>
          </w:tcPr>
          <w:p w14:paraId="3FEA0F44" w14:textId="77777777" w:rsidR="00347B80" w:rsidRDefault="00347B80" w:rsidP="00254853">
            <w:r>
              <w:t>Total</w:t>
            </w:r>
          </w:p>
        </w:tc>
        <w:sdt>
          <w:sdtPr>
            <w:alias w:val="Total Number of Projects"/>
            <w:tag w:val="Total Number of Projects"/>
            <w:id w:val="1615635727"/>
            <w:placeholder>
              <w:docPart w:val="E4208F5CD079421A97F95731BBEB3BD5"/>
            </w:placeholder>
            <w:showingPlcHdr/>
          </w:sdtPr>
          <w:sdtContent>
            <w:tc>
              <w:tcPr>
                <w:tcW w:w="2338" w:type="dxa"/>
              </w:tcPr>
              <w:p w14:paraId="11588BA2" w14:textId="77777777" w:rsidR="00347B80" w:rsidRDefault="00347B80" w:rsidP="00254853">
                <w:r w:rsidRPr="003B0344">
                  <w:rPr>
                    <w:rStyle w:val="PlaceholderText"/>
                  </w:rPr>
                  <w:t>Click or tap here to enter text.</w:t>
                </w:r>
              </w:p>
            </w:tc>
          </w:sdtContent>
        </w:sdt>
        <w:sdt>
          <w:sdtPr>
            <w:alias w:val="Total Number of Residential Units"/>
            <w:tag w:val="Total Number of Residential Units"/>
            <w:id w:val="1332414042"/>
            <w:placeholder>
              <w:docPart w:val="D3BF084A10E34CB99AC7327E65B15D72"/>
            </w:placeholder>
            <w:showingPlcHdr/>
          </w:sdtPr>
          <w:sdtContent>
            <w:tc>
              <w:tcPr>
                <w:tcW w:w="2338" w:type="dxa"/>
              </w:tcPr>
              <w:p w14:paraId="0CF176DC" w14:textId="77777777" w:rsidR="00347B80" w:rsidRDefault="00347B80" w:rsidP="00254853">
                <w:r w:rsidRPr="003B0344">
                  <w:rPr>
                    <w:rStyle w:val="PlaceholderText"/>
                  </w:rPr>
                  <w:t>Click or tap here to enter text.</w:t>
                </w:r>
              </w:p>
            </w:tc>
          </w:sdtContent>
        </w:sdt>
        <w:sdt>
          <w:sdtPr>
            <w:alias w:val="Average Percentage Management Fee - Total"/>
            <w:tag w:val="Average Percentage Management Fee - Total"/>
            <w:id w:val="924617649"/>
            <w:placeholder>
              <w:docPart w:val="2871E09578A24FD1B815BF018D4ED983"/>
            </w:placeholder>
            <w:showingPlcHdr/>
          </w:sdtPr>
          <w:sdtContent>
            <w:tc>
              <w:tcPr>
                <w:tcW w:w="2339" w:type="dxa"/>
              </w:tcPr>
              <w:p w14:paraId="26698175" w14:textId="77777777" w:rsidR="00347B80" w:rsidRDefault="00347B80" w:rsidP="00254853">
                <w:r w:rsidRPr="003B0344">
                  <w:rPr>
                    <w:rStyle w:val="PlaceholderText"/>
                  </w:rPr>
                  <w:t>Click or tap here to enter text.</w:t>
                </w:r>
              </w:p>
            </w:tc>
          </w:sdtContent>
        </w:sdt>
      </w:tr>
    </w:tbl>
    <w:p w14:paraId="4113E38D" w14:textId="77777777" w:rsidR="00347B80" w:rsidRDefault="00347B80" w:rsidP="00347B80"/>
    <w:p w14:paraId="330D651A" w14:textId="77777777" w:rsidR="00347B80" w:rsidRDefault="00347B80" w:rsidP="00347B80">
      <w:pPr>
        <w:ind w:left="720"/>
      </w:pPr>
      <w:r>
        <w:t>Has the management agent managed a Department-financed project for at least the two previous years? If no, complete all of the remaining sections. If yes, jump to section 12 and answer all remaining questions.</w:t>
      </w:r>
    </w:p>
    <w:sdt>
      <w:sdtPr>
        <w:alias w:val="Has the management agent managed a DHCD-financed project in the last 2 years"/>
        <w:tag w:val="Has the management agent managed a DHCD-financed project in the last 2 years"/>
        <w:id w:val="707456691"/>
        <w:placeholder>
          <w:docPart w:val="050C4C6930A84580800873B2A81A2ADC"/>
        </w:placeholder>
        <w:showingPlcHdr/>
        <w:dropDownList>
          <w:listItem w:value="Choose an item."/>
          <w:listItem w:displayText="Yes" w:value="Yes"/>
          <w:listItem w:displayText="No" w:value="No"/>
        </w:dropDownList>
      </w:sdtPr>
      <w:sdtContent>
        <w:p w14:paraId="23EC57DC" w14:textId="77777777" w:rsidR="00347B80" w:rsidRPr="008948C5" w:rsidRDefault="00347B80" w:rsidP="00347B80">
          <w:pPr>
            <w:spacing w:after="240"/>
            <w:ind w:left="720"/>
          </w:pPr>
          <w:r w:rsidRPr="003B0344">
            <w:rPr>
              <w:rStyle w:val="PlaceholderText"/>
            </w:rPr>
            <w:t>Choose an item.</w:t>
          </w:r>
        </w:p>
      </w:sdtContent>
    </w:sdt>
    <w:p w14:paraId="3CF35C5A" w14:textId="77777777" w:rsidR="00347B80" w:rsidRDefault="00347B80" w:rsidP="00347B80">
      <w:pPr>
        <w:pStyle w:val="Heading2"/>
        <w:numPr>
          <w:ilvl w:val="0"/>
          <w:numId w:val="3"/>
        </w:numPr>
      </w:pPr>
      <w:r>
        <w:t>Marketing Services</w:t>
      </w:r>
    </w:p>
    <w:p w14:paraId="5F2AC2D5" w14:textId="77777777" w:rsidR="00347B80" w:rsidRDefault="00347B80" w:rsidP="00347B80">
      <w:pPr>
        <w:pStyle w:val="ListParagraph"/>
        <w:numPr>
          <w:ilvl w:val="0"/>
          <w:numId w:val="4"/>
        </w:numPr>
      </w:pPr>
      <w:r>
        <w:t xml:space="preserve">Preparation of Marketing Plans </w:t>
      </w:r>
      <w:sdt>
        <w:sdtPr>
          <w:alias w:val="Preparation of Marketing Plans "/>
          <w:tag w:val="Preparation of Marketing Plans "/>
          <w:id w:val="942034373"/>
          <w:placeholder>
            <w:docPart w:val="050C4C6930A84580800873B2A81A2ADC"/>
          </w:placeholder>
          <w:showingPlcHdr/>
          <w:dropDownList>
            <w:listItem w:value="Choose an item."/>
            <w:listItem w:displayText="Provided by Firm" w:value="Provided by Firm"/>
            <w:listItem w:displayText="Provided by Subcontractor" w:value="Provided by Subcontractor"/>
            <w:listItem w:displayText="Not Provided" w:value="Not Provided"/>
          </w:dropDownList>
        </w:sdtPr>
        <w:sdtContent>
          <w:r w:rsidRPr="003B0344">
            <w:rPr>
              <w:rStyle w:val="PlaceholderText"/>
            </w:rPr>
            <w:t>Choose an item.</w:t>
          </w:r>
        </w:sdtContent>
      </w:sdt>
    </w:p>
    <w:p w14:paraId="068152EE" w14:textId="77777777" w:rsidR="00347B80" w:rsidRDefault="00347B80" w:rsidP="00347B80">
      <w:pPr>
        <w:pStyle w:val="ListParagraph"/>
        <w:numPr>
          <w:ilvl w:val="0"/>
          <w:numId w:val="4"/>
        </w:numPr>
      </w:pPr>
      <w:r>
        <w:t xml:space="preserve">Preparation of Rental Brochures </w:t>
      </w:r>
      <w:sdt>
        <w:sdtPr>
          <w:alias w:val="Preparation of Rental Brochures"/>
          <w:tag w:val="Preparation of Rental Brochures"/>
          <w:id w:val="-1341229943"/>
          <w:placeholder>
            <w:docPart w:val="F3C7070D105A4A559E5A5AF7B52EDE41"/>
          </w:placeholder>
          <w:showingPlcHdr/>
          <w:dropDownList>
            <w:listItem w:value="Choose an item."/>
            <w:listItem w:displayText="Provided by Firm" w:value="Provided by Firm"/>
            <w:listItem w:displayText="Provided by Subcontractor" w:value="Provided by Subcontractor"/>
            <w:listItem w:displayText="Not Provided" w:value="Not Provided"/>
          </w:dropDownList>
        </w:sdtPr>
        <w:sdtContent>
          <w:r w:rsidRPr="003B0344">
            <w:rPr>
              <w:rStyle w:val="PlaceholderText"/>
            </w:rPr>
            <w:t>Choose an item.</w:t>
          </w:r>
        </w:sdtContent>
      </w:sdt>
    </w:p>
    <w:p w14:paraId="2A571701" w14:textId="77777777" w:rsidR="00347B80" w:rsidRDefault="00347B80" w:rsidP="00347B80">
      <w:pPr>
        <w:pStyle w:val="ListParagraph"/>
        <w:numPr>
          <w:ilvl w:val="0"/>
          <w:numId w:val="4"/>
        </w:numPr>
      </w:pPr>
      <w:r>
        <w:t xml:space="preserve">Preparation of Press Releases </w:t>
      </w:r>
      <w:sdt>
        <w:sdtPr>
          <w:alias w:val="Preparation of Press Releases"/>
          <w:tag w:val="Preparation of  Press Releases"/>
          <w:id w:val="1471633492"/>
          <w:placeholder>
            <w:docPart w:val="8082AC240169444BBE3FBF9B53E9854C"/>
          </w:placeholder>
          <w:showingPlcHdr/>
          <w:dropDownList>
            <w:listItem w:value="Choose an item."/>
            <w:listItem w:displayText="Provided by Firm" w:value="Provided by Firm"/>
            <w:listItem w:displayText="Provided by Subcontractor" w:value="Provided by Subcontractor"/>
            <w:listItem w:displayText="Not Provided" w:value="Not Provided"/>
          </w:dropDownList>
        </w:sdtPr>
        <w:sdtContent>
          <w:r w:rsidRPr="003B0344">
            <w:rPr>
              <w:rStyle w:val="PlaceholderText"/>
            </w:rPr>
            <w:t>Choose an item.</w:t>
          </w:r>
        </w:sdtContent>
      </w:sdt>
    </w:p>
    <w:p w14:paraId="6A1A5116" w14:textId="77777777" w:rsidR="00347B80" w:rsidRDefault="00347B80" w:rsidP="00347B80">
      <w:pPr>
        <w:pStyle w:val="ListParagraph"/>
        <w:numPr>
          <w:ilvl w:val="0"/>
          <w:numId w:val="4"/>
        </w:numPr>
      </w:pPr>
      <w:r>
        <w:t xml:space="preserve">Decoration of Models and Community Spaces </w:t>
      </w:r>
      <w:sdt>
        <w:sdtPr>
          <w:alias w:val="Decoration of Models and Community Spaces"/>
          <w:tag w:val="Decoration of Models and Community Spaces"/>
          <w:id w:val="230739178"/>
          <w:placeholder>
            <w:docPart w:val="12285A37CEB04FF2B372CBAA33C3B32D"/>
          </w:placeholder>
          <w:showingPlcHdr/>
          <w:dropDownList>
            <w:listItem w:value="Choose an item."/>
            <w:listItem w:displayText="Provided by Firm" w:value="Provided by Firm"/>
            <w:listItem w:displayText="Provided by Subcontractor" w:value="Provided by Subcontractor"/>
            <w:listItem w:displayText="Not Provided" w:value="Not Provided"/>
          </w:dropDownList>
        </w:sdtPr>
        <w:sdtContent>
          <w:r w:rsidRPr="003B0344">
            <w:rPr>
              <w:rStyle w:val="PlaceholderText"/>
            </w:rPr>
            <w:t>Choose an item.</w:t>
          </w:r>
        </w:sdtContent>
      </w:sdt>
    </w:p>
    <w:p w14:paraId="0EA59D06" w14:textId="77777777" w:rsidR="00347B80" w:rsidRDefault="00347B80" w:rsidP="00347B80">
      <w:pPr>
        <w:pStyle w:val="ListParagraph"/>
        <w:numPr>
          <w:ilvl w:val="0"/>
          <w:numId w:val="4"/>
        </w:numPr>
      </w:pPr>
      <w:r>
        <w:t xml:space="preserve">Preparation of Displays and Classified Copy of Newspaper Advertisements </w:t>
      </w:r>
      <w:sdt>
        <w:sdtPr>
          <w:alias w:val="Preparation of Displays and Newspaper Ads"/>
          <w:tag w:val="Preparation of Displays and Newspaper Ads"/>
          <w:id w:val="2082561183"/>
          <w:placeholder>
            <w:docPart w:val="E3A39C4E6FFD443FB34B2942B35E425D"/>
          </w:placeholder>
          <w:showingPlcHdr/>
          <w:dropDownList>
            <w:listItem w:value="Choose an item."/>
            <w:listItem w:displayText="Provided by Firm" w:value="Provided by Firm"/>
            <w:listItem w:displayText="Provided by Subcontractor" w:value="Provided by Subcontractor"/>
            <w:listItem w:displayText="Not Provided" w:value="Not Provided"/>
          </w:dropDownList>
        </w:sdtPr>
        <w:sdtContent>
          <w:r w:rsidRPr="003B0344">
            <w:rPr>
              <w:rStyle w:val="PlaceholderText"/>
            </w:rPr>
            <w:t>Choose an item.</w:t>
          </w:r>
        </w:sdtContent>
      </w:sdt>
    </w:p>
    <w:p w14:paraId="0285B577" w14:textId="77777777" w:rsidR="00347B80" w:rsidRPr="008948C5" w:rsidRDefault="00347B80" w:rsidP="00347B80">
      <w:pPr>
        <w:pStyle w:val="ListParagraph"/>
        <w:numPr>
          <w:ilvl w:val="0"/>
          <w:numId w:val="4"/>
        </w:numPr>
        <w:spacing w:after="240"/>
      </w:pPr>
      <w:r>
        <w:t xml:space="preserve">Preparation of Direct Mail Advertising </w:t>
      </w:r>
      <w:sdt>
        <w:sdtPr>
          <w:alias w:val="Preparation of Direct Mail Advertising"/>
          <w:tag w:val="Preparation of Direct Mail Advertising"/>
          <w:id w:val="1901331099"/>
          <w:placeholder>
            <w:docPart w:val="927FBB748E764134B69B6701D46DEBC8"/>
          </w:placeholder>
          <w:showingPlcHdr/>
          <w:dropDownList>
            <w:listItem w:value="Choose an item."/>
            <w:listItem w:displayText="Provided by Firm" w:value="Provided by Firm"/>
            <w:listItem w:displayText="Provided by Subcontractor" w:value="Provided by Subcontractor"/>
            <w:listItem w:displayText="Not Provided" w:value="Not Provided"/>
          </w:dropDownList>
        </w:sdtPr>
        <w:sdtContent>
          <w:r w:rsidRPr="003B0344">
            <w:rPr>
              <w:rStyle w:val="PlaceholderText"/>
            </w:rPr>
            <w:t>Choose an item.</w:t>
          </w:r>
        </w:sdtContent>
      </w:sdt>
    </w:p>
    <w:p w14:paraId="5E8F583E" w14:textId="77777777" w:rsidR="00347B80" w:rsidRDefault="00347B80" w:rsidP="00347B80">
      <w:pPr>
        <w:pStyle w:val="Heading2"/>
        <w:numPr>
          <w:ilvl w:val="0"/>
          <w:numId w:val="3"/>
        </w:numPr>
      </w:pPr>
      <w:r>
        <w:t>Other Services and Functions</w:t>
      </w:r>
    </w:p>
    <w:p w14:paraId="3C391D57" w14:textId="77777777" w:rsidR="00347B80" w:rsidRDefault="00347B80" w:rsidP="00347B80">
      <w:pPr>
        <w:spacing w:after="240"/>
        <w:ind w:left="720"/>
      </w:pPr>
      <w:r>
        <w:lastRenderedPageBreak/>
        <w:t xml:space="preserve">Does the Management agent provide any of the following services or functions? If these services are offered under a different firm or trade name, please indicate such name and relationship to firm (for example, parent corporation, subsidiary, similar principals, etc.). </w:t>
      </w:r>
    </w:p>
    <w:tbl>
      <w:tblPr>
        <w:tblStyle w:val="TableGrid"/>
        <w:tblW w:w="0" w:type="auto"/>
        <w:tblInd w:w="-5" w:type="dxa"/>
        <w:tblLook w:val="04A0" w:firstRow="1" w:lastRow="0" w:firstColumn="1" w:lastColumn="0" w:noHBand="0" w:noVBand="1"/>
      </w:tblPr>
      <w:tblGrid>
        <w:gridCol w:w="3242"/>
        <w:gridCol w:w="2517"/>
        <w:gridCol w:w="2518"/>
        <w:gridCol w:w="2518"/>
      </w:tblGrid>
      <w:tr w:rsidR="00347B80" w14:paraId="019F9910" w14:textId="77777777" w:rsidTr="00254853">
        <w:tc>
          <w:tcPr>
            <w:tcW w:w="3242" w:type="dxa"/>
          </w:tcPr>
          <w:p w14:paraId="762762C7" w14:textId="77777777" w:rsidR="00347B80" w:rsidRDefault="00347B80" w:rsidP="00254853">
            <w:pPr>
              <w:spacing w:after="240"/>
              <w:jc w:val="center"/>
            </w:pPr>
            <w:r>
              <w:t>Services</w:t>
            </w:r>
          </w:p>
        </w:tc>
        <w:tc>
          <w:tcPr>
            <w:tcW w:w="2517" w:type="dxa"/>
          </w:tcPr>
          <w:p w14:paraId="600553C4" w14:textId="77777777" w:rsidR="00347B80" w:rsidRDefault="00347B80" w:rsidP="00254853">
            <w:pPr>
              <w:spacing w:after="240"/>
              <w:jc w:val="center"/>
            </w:pPr>
            <w:r>
              <w:t>Provided?</w:t>
            </w:r>
          </w:p>
        </w:tc>
        <w:tc>
          <w:tcPr>
            <w:tcW w:w="2518" w:type="dxa"/>
          </w:tcPr>
          <w:p w14:paraId="476B8090" w14:textId="77777777" w:rsidR="00347B80" w:rsidRDefault="00347B80" w:rsidP="00254853">
            <w:pPr>
              <w:spacing w:after="240"/>
              <w:jc w:val="center"/>
            </w:pPr>
            <w:r>
              <w:t>Provided By</w:t>
            </w:r>
          </w:p>
        </w:tc>
        <w:tc>
          <w:tcPr>
            <w:tcW w:w="2518" w:type="dxa"/>
          </w:tcPr>
          <w:p w14:paraId="022FDF8B" w14:textId="77777777" w:rsidR="00347B80" w:rsidRDefault="00347B80" w:rsidP="00254853">
            <w:pPr>
              <w:spacing w:after="240"/>
              <w:jc w:val="center"/>
            </w:pPr>
            <w:r>
              <w:t>Relationship to Firm</w:t>
            </w:r>
          </w:p>
        </w:tc>
      </w:tr>
      <w:tr w:rsidR="00347B80" w14:paraId="7102880B" w14:textId="77777777" w:rsidTr="00254853">
        <w:tc>
          <w:tcPr>
            <w:tcW w:w="3242" w:type="dxa"/>
          </w:tcPr>
          <w:p w14:paraId="62BFABD1" w14:textId="77777777" w:rsidR="00347B80" w:rsidRDefault="00347B80" w:rsidP="00254853">
            <w:pPr>
              <w:spacing w:after="240"/>
            </w:pPr>
            <w:r>
              <w:t>Real Estate Sales or Brokerage</w:t>
            </w:r>
          </w:p>
        </w:tc>
        <w:sdt>
          <w:sdtPr>
            <w:alias w:val="Real Estate Sales or Brokerage Provided?"/>
            <w:tag w:val="Real Estate Sales or Brokerage Provided?"/>
            <w:id w:val="1829179627"/>
            <w:placeholder>
              <w:docPart w:val="79145CEAD793408EA30E18EBBAFE6861"/>
            </w:placeholder>
            <w:showingPlcHdr/>
            <w:dropDownList>
              <w:listItem w:value="Choose an item."/>
              <w:listItem w:displayText="Yes" w:value="Yes"/>
              <w:listItem w:displayText="No" w:value="No"/>
            </w:dropDownList>
          </w:sdtPr>
          <w:sdtContent>
            <w:tc>
              <w:tcPr>
                <w:tcW w:w="2517" w:type="dxa"/>
              </w:tcPr>
              <w:p w14:paraId="6E2F59D1" w14:textId="77777777" w:rsidR="00347B80" w:rsidRDefault="00347B80" w:rsidP="00254853">
                <w:pPr>
                  <w:spacing w:after="240"/>
                </w:pPr>
                <w:r w:rsidRPr="003B0344">
                  <w:rPr>
                    <w:rStyle w:val="PlaceholderText"/>
                  </w:rPr>
                  <w:t>Choose an item.</w:t>
                </w:r>
              </w:p>
            </w:tc>
          </w:sdtContent>
        </w:sdt>
        <w:sdt>
          <w:sdtPr>
            <w:alias w:val="Real Estate Sales or Brokerage Services Provided By"/>
            <w:tag w:val="Real Estate Sales or Brokerage Services Provided By"/>
            <w:id w:val="-271255933"/>
            <w:placeholder>
              <w:docPart w:val="F4E7A9E16E6D43BDBB51602863CB087C"/>
            </w:placeholder>
            <w:showingPlcHdr/>
          </w:sdtPr>
          <w:sdtContent>
            <w:tc>
              <w:tcPr>
                <w:tcW w:w="2518" w:type="dxa"/>
              </w:tcPr>
              <w:p w14:paraId="29959F6A" w14:textId="77777777" w:rsidR="00347B80" w:rsidRDefault="00347B80" w:rsidP="00254853">
                <w:pPr>
                  <w:spacing w:after="240"/>
                </w:pPr>
                <w:r w:rsidRPr="003B0344">
                  <w:rPr>
                    <w:rStyle w:val="PlaceholderText"/>
                  </w:rPr>
                  <w:t>Click or tap here to enter text.</w:t>
                </w:r>
              </w:p>
            </w:tc>
          </w:sdtContent>
        </w:sdt>
        <w:sdt>
          <w:sdtPr>
            <w:alias w:val="Real Estate Sales or Brokerage Services Relationship to Firm"/>
            <w:tag w:val="Real Estate Sales or Brokerage Services Relationship to Firm"/>
            <w:id w:val="-2054767732"/>
            <w:placeholder>
              <w:docPart w:val="F4E7A9E16E6D43BDBB51602863CB087C"/>
            </w:placeholder>
            <w:showingPlcHdr/>
          </w:sdtPr>
          <w:sdtContent>
            <w:tc>
              <w:tcPr>
                <w:tcW w:w="2518" w:type="dxa"/>
              </w:tcPr>
              <w:p w14:paraId="6C115BFA" w14:textId="77777777" w:rsidR="00347B80" w:rsidRDefault="00347B80" w:rsidP="00254853">
                <w:pPr>
                  <w:spacing w:after="240"/>
                </w:pPr>
                <w:r w:rsidRPr="003B0344">
                  <w:rPr>
                    <w:rStyle w:val="PlaceholderText"/>
                  </w:rPr>
                  <w:t>Click or tap here to enter text.</w:t>
                </w:r>
              </w:p>
            </w:tc>
          </w:sdtContent>
        </w:sdt>
      </w:tr>
      <w:tr w:rsidR="00347B80" w14:paraId="28897E0D" w14:textId="77777777" w:rsidTr="00254853">
        <w:tc>
          <w:tcPr>
            <w:tcW w:w="3242" w:type="dxa"/>
          </w:tcPr>
          <w:p w14:paraId="092A0283" w14:textId="77777777" w:rsidR="00347B80" w:rsidRDefault="00347B80" w:rsidP="00254853">
            <w:pPr>
              <w:spacing w:after="240"/>
            </w:pPr>
            <w:r>
              <w:t>Mortgage Banking or Brokerage</w:t>
            </w:r>
          </w:p>
        </w:tc>
        <w:sdt>
          <w:sdtPr>
            <w:alias w:val="Mortgage Banking or Brokerage Provided?"/>
            <w:tag w:val="Mortgage Banking or Brokerage Provided?"/>
            <w:id w:val="-1749407338"/>
            <w:placeholder>
              <w:docPart w:val="EDE30D1EBC7348A5851C764886E54542"/>
            </w:placeholder>
            <w:showingPlcHdr/>
            <w:dropDownList>
              <w:listItem w:value="Choose an item."/>
              <w:listItem w:displayText="Yes" w:value="Yes"/>
              <w:listItem w:displayText="No" w:value="No"/>
            </w:dropDownList>
          </w:sdtPr>
          <w:sdtContent>
            <w:tc>
              <w:tcPr>
                <w:tcW w:w="2517" w:type="dxa"/>
              </w:tcPr>
              <w:p w14:paraId="2BAF2073" w14:textId="77777777" w:rsidR="00347B80" w:rsidRDefault="00347B80" w:rsidP="00254853">
                <w:pPr>
                  <w:spacing w:after="240"/>
                </w:pPr>
                <w:r w:rsidRPr="003B0344">
                  <w:rPr>
                    <w:rStyle w:val="PlaceholderText"/>
                  </w:rPr>
                  <w:t>Choose an item.</w:t>
                </w:r>
              </w:p>
            </w:tc>
          </w:sdtContent>
        </w:sdt>
        <w:sdt>
          <w:sdtPr>
            <w:alias w:val="Mortgage Banking or Brokerage Services Provided By"/>
            <w:tag w:val="Mortgage Banking or Brokerage Services Provided By"/>
            <w:id w:val="962083868"/>
            <w:placeholder>
              <w:docPart w:val="F4E7A9E16E6D43BDBB51602863CB087C"/>
            </w:placeholder>
            <w:showingPlcHdr/>
          </w:sdtPr>
          <w:sdtContent>
            <w:tc>
              <w:tcPr>
                <w:tcW w:w="2518" w:type="dxa"/>
              </w:tcPr>
              <w:p w14:paraId="787CB2D7" w14:textId="77777777" w:rsidR="00347B80" w:rsidRDefault="00347B80" w:rsidP="00254853">
                <w:pPr>
                  <w:spacing w:after="240"/>
                </w:pPr>
                <w:r w:rsidRPr="003B0344">
                  <w:rPr>
                    <w:rStyle w:val="PlaceholderText"/>
                  </w:rPr>
                  <w:t>Click or tap here to enter text.</w:t>
                </w:r>
              </w:p>
            </w:tc>
          </w:sdtContent>
        </w:sdt>
        <w:sdt>
          <w:sdtPr>
            <w:alias w:val="Mortgage Banking or Brokerage Services Relationship to Firm"/>
            <w:tag w:val="Mortgage Banking or Brokerage Services Relationship to Firm"/>
            <w:id w:val="1694034285"/>
            <w:placeholder>
              <w:docPart w:val="F4E7A9E16E6D43BDBB51602863CB087C"/>
            </w:placeholder>
            <w:showingPlcHdr/>
          </w:sdtPr>
          <w:sdtContent>
            <w:tc>
              <w:tcPr>
                <w:tcW w:w="2518" w:type="dxa"/>
              </w:tcPr>
              <w:p w14:paraId="62E5E4DB" w14:textId="77777777" w:rsidR="00347B80" w:rsidRDefault="00347B80" w:rsidP="00254853">
                <w:pPr>
                  <w:spacing w:after="240"/>
                </w:pPr>
                <w:r w:rsidRPr="003B0344">
                  <w:rPr>
                    <w:rStyle w:val="PlaceholderText"/>
                  </w:rPr>
                  <w:t>Click or tap here to enter text.</w:t>
                </w:r>
              </w:p>
            </w:tc>
          </w:sdtContent>
        </w:sdt>
      </w:tr>
      <w:tr w:rsidR="00347B80" w14:paraId="445ED9DC" w14:textId="77777777" w:rsidTr="00254853">
        <w:tc>
          <w:tcPr>
            <w:tcW w:w="3242" w:type="dxa"/>
          </w:tcPr>
          <w:p w14:paraId="3DB5800E" w14:textId="77777777" w:rsidR="00347B80" w:rsidRDefault="00347B80" w:rsidP="00254853">
            <w:pPr>
              <w:spacing w:after="240"/>
            </w:pPr>
            <w:r>
              <w:t>Real Estate Development</w:t>
            </w:r>
          </w:p>
        </w:tc>
        <w:sdt>
          <w:sdtPr>
            <w:alias w:val="Real Estate Development Provided?"/>
            <w:tag w:val="Real Estate Development Provided?"/>
            <w:id w:val="462241920"/>
            <w:placeholder>
              <w:docPart w:val="EC90A72A08F84822992D9C7878473DD9"/>
            </w:placeholder>
            <w:showingPlcHdr/>
            <w:dropDownList>
              <w:listItem w:value="Choose an item."/>
              <w:listItem w:displayText="Yes" w:value="Yes"/>
              <w:listItem w:displayText="No" w:value="No"/>
            </w:dropDownList>
          </w:sdtPr>
          <w:sdtContent>
            <w:tc>
              <w:tcPr>
                <w:tcW w:w="2517" w:type="dxa"/>
              </w:tcPr>
              <w:p w14:paraId="76FE6FED" w14:textId="77777777" w:rsidR="00347B80" w:rsidRDefault="00347B80" w:rsidP="00254853">
                <w:pPr>
                  <w:spacing w:after="240"/>
                </w:pPr>
                <w:r w:rsidRPr="003B0344">
                  <w:rPr>
                    <w:rStyle w:val="PlaceholderText"/>
                  </w:rPr>
                  <w:t>Choose an item.</w:t>
                </w:r>
              </w:p>
            </w:tc>
          </w:sdtContent>
        </w:sdt>
        <w:sdt>
          <w:sdtPr>
            <w:alias w:val="Real Estate Development Services Provided By"/>
            <w:tag w:val="Real Estate Development Services Provided By"/>
            <w:id w:val="388778867"/>
            <w:placeholder>
              <w:docPart w:val="F4E7A9E16E6D43BDBB51602863CB087C"/>
            </w:placeholder>
            <w:showingPlcHdr/>
          </w:sdtPr>
          <w:sdtContent>
            <w:tc>
              <w:tcPr>
                <w:tcW w:w="2518" w:type="dxa"/>
              </w:tcPr>
              <w:p w14:paraId="1A18C4F2" w14:textId="77777777" w:rsidR="00347B80" w:rsidRDefault="00347B80" w:rsidP="00254853">
                <w:pPr>
                  <w:spacing w:after="240"/>
                </w:pPr>
                <w:r w:rsidRPr="003B0344">
                  <w:rPr>
                    <w:rStyle w:val="PlaceholderText"/>
                  </w:rPr>
                  <w:t>Click or tap here to enter text.</w:t>
                </w:r>
              </w:p>
            </w:tc>
          </w:sdtContent>
        </w:sdt>
        <w:sdt>
          <w:sdtPr>
            <w:alias w:val="Real Estate Development Services Relationship to Firm"/>
            <w:tag w:val="Real Estate Development Services Relationship to Firm"/>
            <w:id w:val="417979520"/>
            <w:placeholder>
              <w:docPart w:val="F4E7A9E16E6D43BDBB51602863CB087C"/>
            </w:placeholder>
            <w:showingPlcHdr/>
          </w:sdtPr>
          <w:sdtContent>
            <w:tc>
              <w:tcPr>
                <w:tcW w:w="2518" w:type="dxa"/>
              </w:tcPr>
              <w:p w14:paraId="4348367B" w14:textId="77777777" w:rsidR="00347B80" w:rsidRDefault="00347B80" w:rsidP="00254853">
                <w:pPr>
                  <w:spacing w:after="240"/>
                </w:pPr>
                <w:r w:rsidRPr="003B0344">
                  <w:rPr>
                    <w:rStyle w:val="PlaceholderText"/>
                  </w:rPr>
                  <w:t>Click or tap here to enter text.</w:t>
                </w:r>
              </w:p>
            </w:tc>
          </w:sdtContent>
        </w:sdt>
      </w:tr>
      <w:tr w:rsidR="00347B80" w14:paraId="44139C05" w14:textId="77777777" w:rsidTr="00254853">
        <w:tc>
          <w:tcPr>
            <w:tcW w:w="3242" w:type="dxa"/>
          </w:tcPr>
          <w:p w14:paraId="05D8AA36" w14:textId="77777777" w:rsidR="00347B80" w:rsidRDefault="00347B80" w:rsidP="00254853">
            <w:pPr>
              <w:spacing w:after="240"/>
            </w:pPr>
            <w:r>
              <w:t>Real Estate Appraisals</w:t>
            </w:r>
          </w:p>
        </w:tc>
        <w:sdt>
          <w:sdtPr>
            <w:alias w:val="Real Estate Appraisals Provided?"/>
            <w:tag w:val="Real Estate Appraisals Provided?"/>
            <w:id w:val="18130819"/>
            <w:placeholder>
              <w:docPart w:val="6A7E442759B84802BC1799D394061BDB"/>
            </w:placeholder>
            <w:showingPlcHdr/>
            <w:dropDownList>
              <w:listItem w:value="Choose an item."/>
              <w:listItem w:displayText="Yes" w:value="Yes"/>
              <w:listItem w:displayText="No" w:value="No"/>
            </w:dropDownList>
          </w:sdtPr>
          <w:sdtContent>
            <w:tc>
              <w:tcPr>
                <w:tcW w:w="2517" w:type="dxa"/>
              </w:tcPr>
              <w:p w14:paraId="64069290" w14:textId="77777777" w:rsidR="00347B80" w:rsidRDefault="00347B80" w:rsidP="00254853">
                <w:pPr>
                  <w:spacing w:after="240"/>
                </w:pPr>
                <w:r w:rsidRPr="003B0344">
                  <w:rPr>
                    <w:rStyle w:val="PlaceholderText"/>
                  </w:rPr>
                  <w:t>Choose an item.</w:t>
                </w:r>
              </w:p>
            </w:tc>
          </w:sdtContent>
        </w:sdt>
        <w:sdt>
          <w:sdtPr>
            <w:alias w:val="Real Estate Appraisals Services Provided By"/>
            <w:tag w:val="Real Estate Appraisals Services Provided By"/>
            <w:id w:val="479120313"/>
            <w:placeholder>
              <w:docPart w:val="F4E7A9E16E6D43BDBB51602863CB087C"/>
            </w:placeholder>
            <w:showingPlcHdr/>
          </w:sdtPr>
          <w:sdtContent>
            <w:tc>
              <w:tcPr>
                <w:tcW w:w="2518" w:type="dxa"/>
              </w:tcPr>
              <w:p w14:paraId="6B3179F3" w14:textId="77777777" w:rsidR="00347B80" w:rsidRDefault="00347B80" w:rsidP="00254853">
                <w:pPr>
                  <w:spacing w:after="240"/>
                </w:pPr>
                <w:r w:rsidRPr="003B0344">
                  <w:rPr>
                    <w:rStyle w:val="PlaceholderText"/>
                  </w:rPr>
                  <w:t>Click or tap here to enter text.</w:t>
                </w:r>
              </w:p>
            </w:tc>
          </w:sdtContent>
        </w:sdt>
        <w:sdt>
          <w:sdtPr>
            <w:alias w:val="Real Estate Appraisals Services Relationship to Firm"/>
            <w:tag w:val="Real Estate Appraisals Services Relationship to Firm"/>
            <w:id w:val="-496271169"/>
            <w:placeholder>
              <w:docPart w:val="F4E7A9E16E6D43BDBB51602863CB087C"/>
            </w:placeholder>
            <w:showingPlcHdr/>
          </w:sdtPr>
          <w:sdtContent>
            <w:tc>
              <w:tcPr>
                <w:tcW w:w="2518" w:type="dxa"/>
              </w:tcPr>
              <w:p w14:paraId="64203EBC" w14:textId="77777777" w:rsidR="00347B80" w:rsidRDefault="00347B80" w:rsidP="00254853">
                <w:pPr>
                  <w:spacing w:after="240"/>
                </w:pPr>
                <w:r w:rsidRPr="003B0344">
                  <w:rPr>
                    <w:rStyle w:val="PlaceholderText"/>
                  </w:rPr>
                  <w:t>Click or tap here to enter text.</w:t>
                </w:r>
              </w:p>
            </w:tc>
          </w:sdtContent>
        </w:sdt>
      </w:tr>
      <w:tr w:rsidR="00347B80" w14:paraId="55D7CD92" w14:textId="77777777" w:rsidTr="00254853">
        <w:tc>
          <w:tcPr>
            <w:tcW w:w="3242" w:type="dxa"/>
          </w:tcPr>
          <w:p w14:paraId="3F5550F8" w14:textId="77777777" w:rsidR="00347B80" w:rsidRDefault="00347B80" w:rsidP="00254853">
            <w:pPr>
              <w:spacing w:after="240"/>
            </w:pPr>
            <w:r>
              <w:t>Insurance Agency or Brokerage</w:t>
            </w:r>
          </w:p>
        </w:tc>
        <w:sdt>
          <w:sdtPr>
            <w:alias w:val="Insurance Agency or Brokerage Provided?"/>
            <w:tag w:val="Insurance Agency or Brokerage Provided?"/>
            <w:id w:val="-617377260"/>
            <w:placeholder>
              <w:docPart w:val="78B665B5F4E84966B72DAACDCC3A16AF"/>
            </w:placeholder>
            <w:showingPlcHdr/>
            <w:dropDownList>
              <w:listItem w:value="Choose an item."/>
              <w:listItem w:displayText="Yes" w:value="Yes"/>
              <w:listItem w:displayText="No" w:value="No"/>
            </w:dropDownList>
          </w:sdtPr>
          <w:sdtContent>
            <w:tc>
              <w:tcPr>
                <w:tcW w:w="2517" w:type="dxa"/>
              </w:tcPr>
              <w:p w14:paraId="47101C2D" w14:textId="77777777" w:rsidR="00347B80" w:rsidRDefault="00347B80" w:rsidP="00254853">
                <w:pPr>
                  <w:spacing w:after="240"/>
                </w:pPr>
                <w:r w:rsidRPr="003B0344">
                  <w:rPr>
                    <w:rStyle w:val="PlaceholderText"/>
                  </w:rPr>
                  <w:t>Choose an item.</w:t>
                </w:r>
              </w:p>
            </w:tc>
          </w:sdtContent>
        </w:sdt>
        <w:sdt>
          <w:sdtPr>
            <w:alias w:val="Insurance Agency or Brokerage Services Provided By"/>
            <w:tag w:val="Insurance Agency or Brokerage Services Provided By"/>
            <w:id w:val="937331095"/>
            <w:placeholder>
              <w:docPart w:val="F4E7A9E16E6D43BDBB51602863CB087C"/>
            </w:placeholder>
            <w:showingPlcHdr/>
          </w:sdtPr>
          <w:sdtContent>
            <w:tc>
              <w:tcPr>
                <w:tcW w:w="2518" w:type="dxa"/>
              </w:tcPr>
              <w:p w14:paraId="5015BB45" w14:textId="77777777" w:rsidR="00347B80" w:rsidRDefault="00347B80" w:rsidP="00254853">
                <w:pPr>
                  <w:spacing w:after="240"/>
                </w:pPr>
                <w:r w:rsidRPr="003B0344">
                  <w:rPr>
                    <w:rStyle w:val="PlaceholderText"/>
                  </w:rPr>
                  <w:t>Click or tap here to enter text.</w:t>
                </w:r>
              </w:p>
            </w:tc>
          </w:sdtContent>
        </w:sdt>
        <w:sdt>
          <w:sdtPr>
            <w:alias w:val="Insurance Agency or Brokerage Services Relationship to Firm"/>
            <w:tag w:val="Insurance Agency or Brokerage Services Relationship to Firm"/>
            <w:id w:val="550121296"/>
            <w:placeholder>
              <w:docPart w:val="F4E7A9E16E6D43BDBB51602863CB087C"/>
            </w:placeholder>
            <w:showingPlcHdr/>
          </w:sdtPr>
          <w:sdtContent>
            <w:tc>
              <w:tcPr>
                <w:tcW w:w="2518" w:type="dxa"/>
              </w:tcPr>
              <w:p w14:paraId="6CBE267F" w14:textId="77777777" w:rsidR="00347B80" w:rsidRDefault="00347B80" w:rsidP="00254853">
                <w:pPr>
                  <w:spacing w:after="240"/>
                </w:pPr>
                <w:r w:rsidRPr="003B0344">
                  <w:rPr>
                    <w:rStyle w:val="PlaceholderText"/>
                  </w:rPr>
                  <w:t>Click or tap here to enter text.</w:t>
                </w:r>
              </w:p>
            </w:tc>
          </w:sdtContent>
        </w:sdt>
      </w:tr>
      <w:tr w:rsidR="00347B80" w14:paraId="143C623C" w14:textId="77777777" w:rsidTr="00254853">
        <w:tc>
          <w:tcPr>
            <w:tcW w:w="3242" w:type="dxa"/>
          </w:tcPr>
          <w:p w14:paraId="52F6488F" w14:textId="77777777" w:rsidR="00347B80" w:rsidRDefault="00347B80" w:rsidP="00254853">
            <w:pPr>
              <w:spacing w:after="240"/>
            </w:pPr>
            <w:r>
              <w:t>Market Analysis</w:t>
            </w:r>
          </w:p>
        </w:tc>
        <w:sdt>
          <w:sdtPr>
            <w:alias w:val="Market Analysis Provided?"/>
            <w:tag w:val="Market Analysis Provided?"/>
            <w:id w:val="-1713571613"/>
            <w:placeholder>
              <w:docPart w:val="44BB9D5C6BA34643AFDC58902C22F298"/>
            </w:placeholder>
            <w:showingPlcHdr/>
            <w:dropDownList>
              <w:listItem w:value="Choose an item."/>
              <w:listItem w:displayText="Yes" w:value="Yes"/>
              <w:listItem w:displayText="No" w:value="No"/>
            </w:dropDownList>
          </w:sdtPr>
          <w:sdtContent>
            <w:tc>
              <w:tcPr>
                <w:tcW w:w="2517" w:type="dxa"/>
              </w:tcPr>
              <w:p w14:paraId="4D4A6CB7" w14:textId="77777777" w:rsidR="00347B80" w:rsidRDefault="00347B80" w:rsidP="00254853">
                <w:pPr>
                  <w:spacing w:after="240"/>
                </w:pPr>
                <w:r w:rsidRPr="003B0344">
                  <w:rPr>
                    <w:rStyle w:val="PlaceholderText"/>
                  </w:rPr>
                  <w:t>Choose an item.</w:t>
                </w:r>
              </w:p>
            </w:tc>
          </w:sdtContent>
        </w:sdt>
        <w:sdt>
          <w:sdtPr>
            <w:alias w:val="Market Analysis Services Provided By"/>
            <w:tag w:val="Market Analysis Services Provided By"/>
            <w:id w:val="-1754656261"/>
            <w:placeholder>
              <w:docPart w:val="F4E7A9E16E6D43BDBB51602863CB087C"/>
            </w:placeholder>
            <w:showingPlcHdr/>
          </w:sdtPr>
          <w:sdtContent>
            <w:tc>
              <w:tcPr>
                <w:tcW w:w="2518" w:type="dxa"/>
              </w:tcPr>
              <w:p w14:paraId="3B398F5C" w14:textId="77777777" w:rsidR="00347B80" w:rsidRDefault="00347B80" w:rsidP="00254853">
                <w:pPr>
                  <w:spacing w:after="240"/>
                </w:pPr>
                <w:r w:rsidRPr="003B0344">
                  <w:rPr>
                    <w:rStyle w:val="PlaceholderText"/>
                  </w:rPr>
                  <w:t>Click or tap here to enter text.</w:t>
                </w:r>
              </w:p>
            </w:tc>
          </w:sdtContent>
        </w:sdt>
        <w:sdt>
          <w:sdtPr>
            <w:alias w:val="Market Analysis Services Relationship to Firm"/>
            <w:tag w:val="Market Analysis Services Relationship to Firm"/>
            <w:id w:val="834646169"/>
            <w:placeholder>
              <w:docPart w:val="F4E7A9E16E6D43BDBB51602863CB087C"/>
            </w:placeholder>
            <w:showingPlcHdr/>
          </w:sdtPr>
          <w:sdtContent>
            <w:tc>
              <w:tcPr>
                <w:tcW w:w="2518" w:type="dxa"/>
              </w:tcPr>
              <w:p w14:paraId="2A3D7EF6" w14:textId="77777777" w:rsidR="00347B80" w:rsidRDefault="00347B80" w:rsidP="00254853">
                <w:pPr>
                  <w:spacing w:after="240"/>
                </w:pPr>
                <w:r w:rsidRPr="003B0344">
                  <w:rPr>
                    <w:rStyle w:val="PlaceholderText"/>
                  </w:rPr>
                  <w:t>Click or tap here to enter text.</w:t>
                </w:r>
              </w:p>
            </w:tc>
          </w:sdtContent>
        </w:sdt>
      </w:tr>
      <w:tr w:rsidR="00347B80" w14:paraId="32CD1EA5" w14:textId="77777777" w:rsidTr="00254853">
        <w:tc>
          <w:tcPr>
            <w:tcW w:w="3242" w:type="dxa"/>
          </w:tcPr>
          <w:p w14:paraId="6B915A7B" w14:textId="77777777" w:rsidR="00347B80" w:rsidRDefault="00347B80" w:rsidP="00254853">
            <w:pPr>
              <w:spacing w:after="240"/>
            </w:pPr>
            <w:r>
              <w:t>Feasibility Studies</w:t>
            </w:r>
          </w:p>
        </w:tc>
        <w:sdt>
          <w:sdtPr>
            <w:alias w:val="Feasibility Studies Provided?"/>
            <w:tag w:val="Feasibility Studies Provided?"/>
            <w:id w:val="85206706"/>
            <w:placeholder>
              <w:docPart w:val="2C5892005897451E9D035CCB77E5ADAB"/>
            </w:placeholder>
            <w:showingPlcHdr/>
            <w:dropDownList>
              <w:listItem w:value="Choose an item."/>
              <w:listItem w:displayText="Yes" w:value="Yes"/>
              <w:listItem w:displayText="No" w:value="No"/>
            </w:dropDownList>
          </w:sdtPr>
          <w:sdtContent>
            <w:tc>
              <w:tcPr>
                <w:tcW w:w="2517" w:type="dxa"/>
              </w:tcPr>
              <w:p w14:paraId="424913D9" w14:textId="77777777" w:rsidR="00347B80" w:rsidRDefault="00347B80" w:rsidP="00254853">
                <w:pPr>
                  <w:spacing w:after="240"/>
                </w:pPr>
                <w:r w:rsidRPr="003B0344">
                  <w:rPr>
                    <w:rStyle w:val="PlaceholderText"/>
                  </w:rPr>
                  <w:t>Choose an item.</w:t>
                </w:r>
              </w:p>
            </w:tc>
          </w:sdtContent>
        </w:sdt>
        <w:sdt>
          <w:sdtPr>
            <w:alias w:val="Feasibility Studies Services Provided By"/>
            <w:tag w:val="Feasibility Studies Services Provided By"/>
            <w:id w:val="124286275"/>
            <w:placeholder>
              <w:docPart w:val="F4E7A9E16E6D43BDBB51602863CB087C"/>
            </w:placeholder>
            <w:showingPlcHdr/>
          </w:sdtPr>
          <w:sdtContent>
            <w:tc>
              <w:tcPr>
                <w:tcW w:w="2518" w:type="dxa"/>
              </w:tcPr>
              <w:p w14:paraId="088B4CB8" w14:textId="77777777" w:rsidR="00347B80" w:rsidRDefault="00347B80" w:rsidP="00254853">
                <w:pPr>
                  <w:spacing w:after="240"/>
                </w:pPr>
                <w:r w:rsidRPr="003B0344">
                  <w:rPr>
                    <w:rStyle w:val="PlaceholderText"/>
                  </w:rPr>
                  <w:t>Click or tap here to enter text.</w:t>
                </w:r>
              </w:p>
            </w:tc>
          </w:sdtContent>
        </w:sdt>
        <w:sdt>
          <w:sdtPr>
            <w:alias w:val="Feasibility Studies Services Relationship to Firm"/>
            <w:tag w:val="Feasibility Studies Services Relationship to Firm"/>
            <w:id w:val="-517549412"/>
            <w:placeholder>
              <w:docPart w:val="F4E7A9E16E6D43BDBB51602863CB087C"/>
            </w:placeholder>
            <w:showingPlcHdr/>
          </w:sdtPr>
          <w:sdtContent>
            <w:tc>
              <w:tcPr>
                <w:tcW w:w="2518" w:type="dxa"/>
              </w:tcPr>
              <w:p w14:paraId="630ADCFF" w14:textId="77777777" w:rsidR="00347B80" w:rsidRDefault="00347B80" w:rsidP="00254853">
                <w:pPr>
                  <w:spacing w:after="240"/>
                </w:pPr>
                <w:r w:rsidRPr="003B0344">
                  <w:rPr>
                    <w:rStyle w:val="PlaceholderText"/>
                  </w:rPr>
                  <w:t>Click or tap here to enter text.</w:t>
                </w:r>
              </w:p>
            </w:tc>
          </w:sdtContent>
        </w:sdt>
      </w:tr>
      <w:tr w:rsidR="00347B80" w14:paraId="7D10EF95" w14:textId="77777777" w:rsidTr="00254853">
        <w:tc>
          <w:tcPr>
            <w:tcW w:w="3242" w:type="dxa"/>
          </w:tcPr>
          <w:p w14:paraId="021D6B06" w14:textId="77777777" w:rsidR="00347B80" w:rsidRDefault="00347B80" w:rsidP="00254853">
            <w:pPr>
              <w:spacing w:after="240"/>
            </w:pPr>
            <w:r>
              <w:t xml:space="preserve">Other 1 </w:t>
            </w:r>
            <w:sdt>
              <w:sdtPr>
                <w:alias w:val="Describe Other Services 1"/>
                <w:tag w:val="Describe Other Services 1"/>
                <w:id w:val="2068607516"/>
                <w:placeholder>
                  <w:docPart w:val="F4E7A9E16E6D43BDBB51602863CB087C"/>
                </w:placeholder>
                <w:showingPlcHdr/>
              </w:sdtPr>
              <w:sdtContent>
                <w:r w:rsidRPr="003B0344">
                  <w:rPr>
                    <w:rStyle w:val="PlaceholderText"/>
                  </w:rPr>
                  <w:t>Click or tap here to enter text.</w:t>
                </w:r>
              </w:sdtContent>
            </w:sdt>
          </w:p>
        </w:tc>
        <w:sdt>
          <w:sdtPr>
            <w:alias w:val="Other Services 1 Provided?"/>
            <w:tag w:val="Other Services 1 Provided?"/>
            <w:id w:val="2045869271"/>
            <w:placeholder>
              <w:docPart w:val="328A6FE8642D4B40B678E03BB439E8BC"/>
            </w:placeholder>
            <w:showingPlcHdr/>
            <w:dropDownList>
              <w:listItem w:value="Choose an item."/>
              <w:listItem w:displayText="Yes" w:value="Yes"/>
              <w:listItem w:displayText="No" w:value="No"/>
            </w:dropDownList>
          </w:sdtPr>
          <w:sdtContent>
            <w:tc>
              <w:tcPr>
                <w:tcW w:w="2517" w:type="dxa"/>
              </w:tcPr>
              <w:p w14:paraId="3D9F78CE" w14:textId="77777777" w:rsidR="00347B80" w:rsidRDefault="00347B80" w:rsidP="00254853">
                <w:pPr>
                  <w:spacing w:after="240"/>
                </w:pPr>
                <w:r w:rsidRPr="003B0344">
                  <w:rPr>
                    <w:rStyle w:val="PlaceholderText"/>
                  </w:rPr>
                  <w:t>Choose an item.</w:t>
                </w:r>
              </w:p>
            </w:tc>
          </w:sdtContent>
        </w:sdt>
        <w:sdt>
          <w:sdtPr>
            <w:alias w:val="Other Services 1 Provided By"/>
            <w:tag w:val="Other Services 1 Provided By"/>
            <w:id w:val="2046555052"/>
            <w:placeholder>
              <w:docPart w:val="F4E7A9E16E6D43BDBB51602863CB087C"/>
            </w:placeholder>
            <w:showingPlcHdr/>
          </w:sdtPr>
          <w:sdtContent>
            <w:tc>
              <w:tcPr>
                <w:tcW w:w="2518" w:type="dxa"/>
              </w:tcPr>
              <w:p w14:paraId="29EA5673" w14:textId="77777777" w:rsidR="00347B80" w:rsidRDefault="00347B80" w:rsidP="00254853">
                <w:pPr>
                  <w:spacing w:after="240"/>
                </w:pPr>
                <w:r w:rsidRPr="003B0344">
                  <w:rPr>
                    <w:rStyle w:val="PlaceholderText"/>
                  </w:rPr>
                  <w:t>Click or tap here to enter text.</w:t>
                </w:r>
              </w:p>
            </w:tc>
          </w:sdtContent>
        </w:sdt>
        <w:sdt>
          <w:sdtPr>
            <w:alias w:val="Other Services 1 Relationship to Firm"/>
            <w:tag w:val="Other Services 1 Relationship to Firm"/>
            <w:id w:val="2117168248"/>
            <w:placeholder>
              <w:docPart w:val="F4E7A9E16E6D43BDBB51602863CB087C"/>
            </w:placeholder>
            <w:showingPlcHdr/>
          </w:sdtPr>
          <w:sdtContent>
            <w:tc>
              <w:tcPr>
                <w:tcW w:w="2518" w:type="dxa"/>
              </w:tcPr>
              <w:p w14:paraId="1E033B91" w14:textId="77777777" w:rsidR="00347B80" w:rsidRDefault="00347B80" w:rsidP="00254853">
                <w:pPr>
                  <w:spacing w:after="240"/>
                </w:pPr>
                <w:r w:rsidRPr="003B0344">
                  <w:rPr>
                    <w:rStyle w:val="PlaceholderText"/>
                  </w:rPr>
                  <w:t>Click or tap here to enter text.</w:t>
                </w:r>
              </w:p>
            </w:tc>
          </w:sdtContent>
        </w:sdt>
      </w:tr>
      <w:tr w:rsidR="00347B80" w14:paraId="5227A118" w14:textId="77777777" w:rsidTr="00254853">
        <w:tc>
          <w:tcPr>
            <w:tcW w:w="3242" w:type="dxa"/>
          </w:tcPr>
          <w:p w14:paraId="0DC41307" w14:textId="77777777" w:rsidR="00347B80" w:rsidRDefault="00347B80" w:rsidP="00254853">
            <w:pPr>
              <w:spacing w:after="240"/>
            </w:pPr>
            <w:r>
              <w:t xml:space="preserve">Other 2 </w:t>
            </w:r>
            <w:sdt>
              <w:sdtPr>
                <w:alias w:val="Describe Other Services 2"/>
                <w:tag w:val="Describe Other Services 2"/>
                <w:id w:val="-757517295"/>
                <w:placeholder>
                  <w:docPart w:val="F4E7A9E16E6D43BDBB51602863CB087C"/>
                </w:placeholder>
                <w:showingPlcHdr/>
              </w:sdtPr>
              <w:sdtContent>
                <w:r w:rsidRPr="003B0344">
                  <w:rPr>
                    <w:rStyle w:val="PlaceholderText"/>
                  </w:rPr>
                  <w:t>Click or tap here to enter text.</w:t>
                </w:r>
              </w:sdtContent>
            </w:sdt>
          </w:p>
        </w:tc>
        <w:sdt>
          <w:sdtPr>
            <w:alias w:val="Other Services 2 Provided?"/>
            <w:tag w:val="Other Services 2 Provided?"/>
            <w:id w:val="1410741233"/>
            <w:placeholder>
              <w:docPart w:val="008465AE47AA4137933B1398F52C9C0D"/>
            </w:placeholder>
            <w:showingPlcHdr/>
            <w:dropDownList>
              <w:listItem w:value="Choose an item."/>
              <w:listItem w:displayText="Yes" w:value="Yes"/>
              <w:listItem w:displayText="No" w:value="No"/>
            </w:dropDownList>
          </w:sdtPr>
          <w:sdtContent>
            <w:tc>
              <w:tcPr>
                <w:tcW w:w="2517" w:type="dxa"/>
              </w:tcPr>
              <w:p w14:paraId="361ABC99" w14:textId="77777777" w:rsidR="00347B80" w:rsidRDefault="00347B80" w:rsidP="00254853">
                <w:pPr>
                  <w:spacing w:after="240"/>
                </w:pPr>
                <w:r w:rsidRPr="003B0344">
                  <w:rPr>
                    <w:rStyle w:val="PlaceholderText"/>
                  </w:rPr>
                  <w:t>Choose an item.</w:t>
                </w:r>
              </w:p>
            </w:tc>
          </w:sdtContent>
        </w:sdt>
        <w:sdt>
          <w:sdtPr>
            <w:alias w:val="Other Services 2 Provided By"/>
            <w:tag w:val="Other Services 2 Provided By"/>
            <w:id w:val="-166867049"/>
            <w:placeholder>
              <w:docPart w:val="F4E7A9E16E6D43BDBB51602863CB087C"/>
            </w:placeholder>
            <w:showingPlcHdr/>
          </w:sdtPr>
          <w:sdtContent>
            <w:tc>
              <w:tcPr>
                <w:tcW w:w="2518" w:type="dxa"/>
              </w:tcPr>
              <w:p w14:paraId="3AC2173E" w14:textId="77777777" w:rsidR="00347B80" w:rsidRDefault="00347B80" w:rsidP="00254853">
                <w:pPr>
                  <w:spacing w:after="240"/>
                </w:pPr>
                <w:r w:rsidRPr="003B0344">
                  <w:rPr>
                    <w:rStyle w:val="PlaceholderText"/>
                  </w:rPr>
                  <w:t>Click or tap here to enter text.</w:t>
                </w:r>
              </w:p>
            </w:tc>
          </w:sdtContent>
        </w:sdt>
        <w:sdt>
          <w:sdtPr>
            <w:alias w:val="Other Services 2 Relationship to Firm"/>
            <w:tag w:val="Other Services 2 Relationship to Firm"/>
            <w:id w:val="-1307784978"/>
            <w:placeholder>
              <w:docPart w:val="F4E7A9E16E6D43BDBB51602863CB087C"/>
            </w:placeholder>
            <w:showingPlcHdr/>
          </w:sdtPr>
          <w:sdtContent>
            <w:tc>
              <w:tcPr>
                <w:tcW w:w="2518" w:type="dxa"/>
              </w:tcPr>
              <w:p w14:paraId="43028150" w14:textId="77777777" w:rsidR="00347B80" w:rsidRDefault="00347B80" w:rsidP="00254853">
                <w:pPr>
                  <w:spacing w:after="240"/>
                </w:pPr>
                <w:r w:rsidRPr="003B0344">
                  <w:rPr>
                    <w:rStyle w:val="PlaceholderText"/>
                  </w:rPr>
                  <w:t>Click or tap here to enter text.</w:t>
                </w:r>
              </w:p>
            </w:tc>
          </w:sdtContent>
        </w:sdt>
      </w:tr>
    </w:tbl>
    <w:p w14:paraId="555BF70D" w14:textId="77777777" w:rsidR="00347B80" w:rsidRDefault="00347B80" w:rsidP="00347B80">
      <w:pPr>
        <w:pStyle w:val="Heading2"/>
        <w:numPr>
          <w:ilvl w:val="0"/>
          <w:numId w:val="3"/>
        </w:numPr>
        <w:spacing w:before="240"/>
      </w:pPr>
      <w:r>
        <w:t>Staff of Firm</w:t>
      </w:r>
    </w:p>
    <w:tbl>
      <w:tblPr>
        <w:tblStyle w:val="TableGrid"/>
        <w:tblW w:w="0" w:type="auto"/>
        <w:tblLook w:val="04A0" w:firstRow="1" w:lastRow="0" w:firstColumn="1" w:lastColumn="0" w:noHBand="0" w:noVBand="1"/>
      </w:tblPr>
      <w:tblGrid>
        <w:gridCol w:w="7448"/>
        <w:gridCol w:w="1671"/>
        <w:gridCol w:w="1671"/>
      </w:tblGrid>
      <w:tr w:rsidR="00347B80" w14:paraId="05F98C59" w14:textId="77777777" w:rsidTr="00254853">
        <w:trPr>
          <w:cantSplit/>
          <w:trHeight w:val="291"/>
          <w:tblHeader/>
        </w:trPr>
        <w:tc>
          <w:tcPr>
            <w:tcW w:w="7448" w:type="dxa"/>
          </w:tcPr>
          <w:p w14:paraId="442185B0" w14:textId="77777777" w:rsidR="00347B80" w:rsidRDefault="00347B80" w:rsidP="00254853">
            <w:r>
              <w:t>Staffing</w:t>
            </w:r>
          </w:p>
        </w:tc>
        <w:tc>
          <w:tcPr>
            <w:tcW w:w="1671" w:type="dxa"/>
          </w:tcPr>
          <w:p w14:paraId="55129437" w14:textId="77777777" w:rsidR="00347B80" w:rsidRDefault="00347B80" w:rsidP="00254853">
            <w:r>
              <w:t>Currently</w:t>
            </w:r>
          </w:p>
        </w:tc>
        <w:tc>
          <w:tcPr>
            <w:tcW w:w="1671" w:type="dxa"/>
          </w:tcPr>
          <w:p w14:paraId="44CCF5AB" w14:textId="77777777" w:rsidR="00347B80" w:rsidRDefault="00347B80" w:rsidP="00254853">
            <w:r>
              <w:t>Two Years Ago</w:t>
            </w:r>
          </w:p>
        </w:tc>
      </w:tr>
      <w:tr w:rsidR="00347B80" w14:paraId="4CFDD924" w14:textId="77777777" w:rsidTr="00254853">
        <w:trPr>
          <w:trHeight w:val="892"/>
        </w:trPr>
        <w:tc>
          <w:tcPr>
            <w:tcW w:w="7448" w:type="dxa"/>
          </w:tcPr>
          <w:p w14:paraId="5189E309" w14:textId="77777777" w:rsidR="00347B80" w:rsidRDefault="00347B80" w:rsidP="00254853">
            <w:r>
              <w:t>Number of Employees of Firm</w:t>
            </w:r>
          </w:p>
        </w:tc>
        <w:sdt>
          <w:sdtPr>
            <w:alias w:val="Current Number of Employees"/>
            <w:tag w:val="Current Number of Employees"/>
            <w:id w:val="-1837524564"/>
            <w:placeholder>
              <w:docPart w:val="3CF3D6E11B2441BD9784F93444310C95"/>
            </w:placeholder>
            <w:showingPlcHdr/>
          </w:sdtPr>
          <w:sdtContent>
            <w:tc>
              <w:tcPr>
                <w:tcW w:w="1671" w:type="dxa"/>
              </w:tcPr>
              <w:p w14:paraId="31D7ACA8" w14:textId="77777777" w:rsidR="00347B80" w:rsidRDefault="00347B80" w:rsidP="00254853">
                <w:r w:rsidRPr="003B0344">
                  <w:rPr>
                    <w:rStyle w:val="PlaceholderText"/>
                  </w:rPr>
                  <w:t>Click or tap here to enter text.</w:t>
                </w:r>
              </w:p>
            </w:tc>
          </w:sdtContent>
        </w:sdt>
        <w:sdt>
          <w:sdtPr>
            <w:alias w:val="Number of Employees 2 Years Ago"/>
            <w:tag w:val="Number of Employees 2 Years Ago"/>
            <w:id w:val="-663005265"/>
            <w:placeholder>
              <w:docPart w:val="3CF3D6E11B2441BD9784F93444310C95"/>
            </w:placeholder>
            <w:showingPlcHdr/>
          </w:sdtPr>
          <w:sdtContent>
            <w:tc>
              <w:tcPr>
                <w:tcW w:w="1671" w:type="dxa"/>
              </w:tcPr>
              <w:p w14:paraId="3A078173" w14:textId="77777777" w:rsidR="00347B80" w:rsidRDefault="00347B80" w:rsidP="00254853">
                <w:r w:rsidRPr="003B0344">
                  <w:rPr>
                    <w:rStyle w:val="PlaceholderText"/>
                  </w:rPr>
                  <w:t>Click or tap here to enter text.</w:t>
                </w:r>
              </w:p>
            </w:tc>
          </w:sdtContent>
        </w:sdt>
      </w:tr>
      <w:tr w:rsidR="00347B80" w14:paraId="4D66EA3B" w14:textId="77777777" w:rsidTr="00254853">
        <w:trPr>
          <w:trHeight w:val="906"/>
        </w:trPr>
        <w:tc>
          <w:tcPr>
            <w:tcW w:w="7448" w:type="dxa"/>
          </w:tcPr>
          <w:p w14:paraId="4180150B" w14:textId="77777777" w:rsidR="00347B80" w:rsidRDefault="00347B80" w:rsidP="00254853">
            <w:r>
              <w:t>Number of Executive and Professional Persons in Firm</w:t>
            </w:r>
          </w:p>
        </w:tc>
        <w:sdt>
          <w:sdtPr>
            <w:alias w:val="Current Number of Executives"/>
            <w:tag w:val="Current Number of Executives"/>
            <w:id w:val="-476296062"/>
            <w:placeholder>
              <w:docPart w:val="1506C75F1BC247C3BAF98ECF3B450CA4"/>
            </w:placeholder>
            <w:showingPlcHdr/>
          </w:sdtPr>
          <w:sdtContent>
            <w:tc>
              <w:tcPr>
                <w:tcW w:w="1671" w:type="dxa"/>
              </w:tcPr>
              <w:p w14:paraId="69B40E1A" w14:textId="77777777" w:rsidR="00347B80" w:rsidRDefault="00347B80" w:rsidP="00254853">
                <w:r w:rsidRPr="003B0344">
                  <w:rPr>
                    <w:rStyle w:val="PlaceholderText"/>
                  </w:rPr>
                  <w:t>Click or tap here to enter text.</w:t>
                </w:r>
              </w:p>
            </w:tc>
          </w:sdtContent>
        </w:sdt>
        <w:sdt>
          <w:sdtPr>
            <w:alias w:val="Number of Executives 2 years ago"/>
            <w:tag w:val="Number of Executives 2 years ago"/>
            <w:id w:val="1836801095"/>
            <w:placeholder>
              <w:docPart w:val="CF5D288D2465404685182F4DADFE784F"/>
            </w:placeholder>
            <w:showingPlcHdr/>
          </w:sdtPr>
          <w:sdtContent>
            <w:tc>
              <w:tcPr>
                <w:tcW w:w="1671" w:type="dxa"/>
              </w:tcPr>
              <w:p w14:paraId="3B8DE3BF" w14:textId="77777777" w:rsidR="00347B80" w:rsidRDefault="00347B80" w:rsidP="00254853">
                <w:r w:rsidRPr="003B0344">
                  <w:rPr>
                    <w:rStyle w:val="PlaceholderText"/>
                  </w:rPr>
                  <w:t>Click or tap here to enter text.</w:t>
                </w:r>
              </w:p>
            </w:tc>
          </w:sdtContent>
        </w:sdt>
      </w:tr>
      <w:tr w:rsidR="00347B80" w14:paraId="3E0284E8" w14:textId="77777777" w:rsidTr="00254853">
        <w:trPr>
          <w:trHeight w:val="892"/>
        </w:trPr>
        <w:tc>
          <w:tcPr>
            <w:tcW w:w="7448" w:type="dxa"/>
          </w:tcPr>
          <w:p w14:paraId="0034BD18" w14:textId="77777777" w:rsidR="00347B80" w:rsidRDefault="00347B80" w:rsidP="00254853">
            <w:r>
              <w:lastRenderedPageBreak/>
              <w:t>Number of Executive and Professional Persons Engaged in Property Management and Marketing Activities</w:t>
            </w:r>
          </w:p>
        </w:tc>
        <w:sdt>
          <w:sdtPr>
            <w:alias w:val="Current Number of Management/Marketing Executives"/>
            <w:tag w:val="Current Number of Management/Marketing Executives"/>
            <w:id w:val="-1652594944"/>
            <w:placeholder>
              <w:docPart w:val="7E5330C0C67E432FBFEA077E54D6FC74"/>
            </w:placeholder>
            <w:showingPlcHdr/>
          </w:sdtPr>
          <w:sdtContent>
            <w:tc>
              <w:tcPr>
                <w:tcW w:w="1671" w:type="dxa"/>
              </w:tcPr>
              <w:p w14:paraId="0246E52A" w14:textId="77777777" w:rsidR="00347B80" w:rsidRDefault="00347B80" w:rsidP="00254853">
                <w:r w:rsidRPr="003B0344">
                  <w:rPr>
                    <w:rStyle w:val="PlaceholderText"/>
                  </w:rPr>
                  <w:t>Click or tap here to enter text.</w:t>
                </w:r>
              </w:p>
            </w:tc>
          </w:sdtContent>
        </w:sdt>
        <w:sdt>
          <w:sdtPr>
            <w:alias w:val="Number or Mangagement/Marketing Executives 2 Years Ago"/>
            <w:tag w:val="Number or Mangagement/Marketing Executives 2 Years Ago"/>
            <w:id w:val="-779879053"/>
            <w:placeholder>
              <w:docPart w:val="37259AB3E86B40419C826A710130DCA6"/>
            </w:placeholder>
            <w:showingPlcHdr/>
          </w:sdtPr>
          <w:sdtContent>
            <w:tc>
              <w:tcPr>
                <w:tcW w:w="1671" w:type="dxa"/>
              </w:tcPr>
              <w:p w14:paraId="74D22C83" w14:textId="77777777" w:rsidR="00347B80" w:rsidRDefault="00347B80" w:rsidP="00254853">
                <w:r w:rsidRPr="003B0344">
                  <w:rPr>
                    <w:rStyle w:val="PlaceholderText"/>
                  </w:rPr>
                  <w:t>Click or tap here to enter text.</w:t>
                </w:r>
              </w:p>
            </w:tc>
          </w:sdtContent>
        </w:sdt>
      </w:tr>
    </w:tbl>
    <w:p w14:paraId="01B17E7E" w14:textId="77777777" w:rsidR="00347B80" w:rsidRDefault="00347B80" w:rsidP="00347B80"/>
    <w:p w14:paraId="114E62D2" w14:textId="77777777" w:rsidR="00347B80" w:rsidRDefault="00347B80" w:rsidP="00347B80">
      <w:pPr>
        <w:pStyle w:val="Heading2"/>
        <w:numPr>
          <w:ilvl w:val="0"/>
          <w:numId w:val="3"/>
        </w:numPr>
      </w:pPr>
      <w:r>
        <w:t>Experience with the Department</w:t>
      </w:r>
    </w:p>
    <w:p w14:paraId="0731CADE" w14:textId="77777777" w:rsidR="00347B80" w:rsidRDefault="00347B80" w:rsidP="00347B80">
      <w:pPr>
        <w:ind w:left="720"/>
      </w:pPr>
      <w:r>
        <w:t>Include an attachment with the names and addresses of CDA financed projects that the management agent has managed.</w:t>
      </w:r>
    </w:p>
    <w:p w14:paraId="1C405016" w14:textId="77777777" w:rsidR="00347B80" w:rsidRDefault="00347B80" w:rsidP="00347B80"/>
    <w:p w14:paraId="6A4D20A0" w14:textId="77777777" w:rsidR="00347B80" w:rsidRDefault="00347B80" w:rsidP="00347B80">
      <w:pPr>
        <w:pStyle w:val="Heading2"/>
        <w:numPr>
          <w:ilvl w:val="0"/>
          <w:numId w:val="3"/>
        </w:numPr>
      </w:pPr>
      <w:r>
        <w:t>Tenant Services</w:t>
      </w:r>
    </w:p>
    <w:p w14:paraId="2BE982A7" w14:textId="77777777" w:rsidR="00347B80" w:rsidRDefault="00347B80" w:rsidP="00347B80">
      <w:pPr>
        <w:pStyle w:val="ListParagraph"/>
        <w:numPr>
          <w:ilvl w:val="0"/>
          <w:numId w:val="6"/>
        </w:numPr>
        <w:spacing w:after="240"/>
        <w:contextualSpacing w:val="0"/>
      </w:pPr>
      <w:r>
        <w:t xml:space="preserve">Does the management agent provide special personnel or special programs to assist tenants with social problems? If yes, describe. </w:t>
      </w:r>
      <w:sdt>
        <w:sdtPr>
          <w:alias w:val="Tenant Services - Question 1"/>
          <w:tag w:val="Tenant Services - Question 1"/>
          <w:id w:val="-1707394057"/>
          <w:placeholder>
            <w:docPart w:val="050C4C6930A84580800873B2A81A2ADC"/>
          </w:placeholder>
          <w:showingPlcHdr/>
          <w:dropDownList>
            <w:listItem w:value="Choose an item."/>
            <w:listItem w:displayText="Yes" w:value="Yes"/>
            <w:listItem w:displayText="No" w:value="No"/>
          </w:dropDownList>
        </w:sdtPr>
        <w:sdtContent>
          <w:r w:rsidRPr="003B0344">
            <w:rPr>
              <w:rStyle w:val="PlaceholderText"/>
            </w:rPr>
            <w:t>Choose an item.</w:t>
          </w:r>
        </w:sdtContent>
      </w:sdt>
    </w:p>
    <w:sdt>
      <w:sdtPr>
        <w:alias w:val="Tenant Services - Question 1 - If yes, explain"/>
        <w:tag w:val="Tenant Services - Question 1 - If yes, explain"/>
        <w:id w:val="-1008217654"/>
        <w:placeholder>
          <w:docPart w:val="2871E09578A24FD1B815BF018D4ED983"/>
        </w:placeholder>
        <w:showingPlcHdr/>
      </w:sdtPr>
      <w:sdtContent>
        <w:p w14:paraId="3846030E" w14:textId="77777777" w:rsidR="00347B80" w:rsidRDefault="00347B80" w:rsidP="00347B80">
          <w:pPr>
            <w:pStyle w:val="ListParagraph"/>
            <w:spacing w:before="240" w:after="240"/>
            <w:ind w:left="1080"/>
            <w:contextualSpacing w:val="0"/>
          </w:pPr>
          <w:r w:rsidRPr="003B0344">
            <w:rPr>
              <w:rStyle w:val="PlaceholderText"/>
            </w:rPr>
            <w:t>Click or tap here to enter text.</w:t>
          </w:r>
        </w:p>
      </w:sdtContent>
    </w:sdt>
    <w:p w14:paraId="70F00760" w14:textId="77777777" w:rsidR="00347B80" w:rsidRDefault="00347B80" w:rsidP="00347B80">
      <w:pPr>
        <w:pStyle w:val="ListParagraph"/>
        <w:numPr>
          <w:ilvl w:val="0"/>
          <w:numId w:val="6"/>
        </w:numPr>
        <w:spacing w:after="240"/>
        <w:contextualSpacing w:val="0"/>
      </w:pPr>
      <w:r>
        <w:t>Does the management agent provide its staff with special training regarding tenant relations, social problems, etc.? If yes, describe.</w:t>
      </w:r>
      <w:r w:rsidRPr="002A0502">
        <w:t xml:space="preserve"> </w:t>
      </w:r>
      <w:sdt>
        <w:sdtPr>
          <w:alias w:val="Tenant Services - Question 2"/>
          <w:tag w:val="Tenant Services - Question 2"/>
          <w:id w:val="266507763"/>
          <w:placeholder>
            <w:docPart w:val="640FFA720A6D48FCAF7E1ED3B2EB044E"/>
          </w:placeholder>
          <w:showingPlcHdr/>
          <w:dropDownList>
            <w:listItem w:value="Choose an item."/>
            <w:listItem w:displayText="Yes" w:value="Yes"/>
            <w:listItem w:displayText="No" w:value="No"/>
          </w:dropDownList>
        </w:sdtPr>
        <w:sdtContent>
          <w:r w:rsidRPr="003B0344">
            <w:rPr>
              <w:rStyle w:val="PlaceholderText"/>
            </w:rPr>
            <w:t>Choose an item.</w:t>
          </w:r>
        </w:sdtContent>
      </w:sdt>
    </w:p>
    <w:sdt>
      <w:sdtPr>
        <w:alias w:val="Tenant Services - Question 2 - If yes, explain"/>
        <w:tag w:val="Tenant Services - Question 2 - If yes, explain"/>
        <w:id w:val="-642110024"/>
        <w:placeholder>
          <w:docPart w:val="9E27E27075094903882A0393A03CAF0D"/>
        </w:placeholder>
        <w:showingPlcHdr/>
      </w:sdtPr>
      <w:sdtContent>
        <w:p w14:paraId="4357DF2B" w14:textId="77777777" w:rsidR="00347B80" w:rsidRDefault="00347B80" w:rsidP="00347B80">
          <w:pPr>
            <w:pStyle w:val="ListParagraph"/>
            <w:spacing w:before="240" w:after="240"/>
            <w:ind w:left="1080"/>
            <w:contextualSpacing w:val="0"/>
          </w:pPr>
          <w:r w:rsidRPr="003B0344">
            <w:rPr>
              <w:rStyle w:val="PlaceholderText"/>
            </w:rPr>
            <w:t>Click or tap here to enter text.</w:t>
          </w:r>
        </w:p>
      </w:sdtContent>
    </w:sdt>
    <w:p w14:paraId="1D1940AD" w14:textId="77777777" w:rsidR="00347B80" w:rsidRDefault="00347B80" w:rsidP="00347B80">
      <w:pPr>
        <w:pStyle w:val="Heading2"/>
        <w:numPr>
          <w:ilvl w:val="0"/>
          <w:numId w:val="3"/>
        </w:numPr>
      </w:pPr>
      <w:r>
        <w:t>Bonding</w:t>
      </w:r>
    </w:p>
    <w:p w14:paraId="6CD2EE55" w14:textId="77777777" w:rsidR="00347B80" w:rsidRDefault="00347B80" w:rsidP="00347B80">
      <w:pPr>
        <w:pStyle w:val="ListParagraph"/>
        <w:numPr>
          <w:ilvl w:val="0"/>
          <w:numId w:val="7"/>
        </w:numPr>
        <w:spacing w:after="240"/>
      </w:pPr>
      <w:r>
        <w:t xml:space="preserve">Does the management agent have a surety bond? If yes, provide the amount of bond and name of bonding company. </w:t>
      </w:r>
      <w:sdt>
        <w:sdtPr>
          <w:alias w:val="Bonding - Question 1"/>
          <w:tag w:val="Bonding - Question 1"/>
          <w:id w:val="682478270"/>
          <w:placeholder>
            <w:docPart w:val="050C4C6930A84580800873B2A81A2ADC"/>
          </w:placeholder>
          <w:showingPlcHdr/>
          <w:dropDownList>
            <w:listItem w:value="Choose an item."/>
            <w:listItem w:displayText="Yes" w:value="Yes"/>
            <w:listItem w:displayText="No" w:value="No"/>
          </w:dropDownList>
        </w:sdtPr>
        <w:sdtContent>
          <w:r w:rsidRPr="003B0344">
            <w:rPr>
              <w:rStyle w:val="PlaceholderText"/>
            </w:rPr>
            <w:t>Choose an item.</w:t>
          </w:r>
        </w:sdtContent>
      </w:sdt>
    </w:p>
    <w:p w14:paraId="730E29A3" w14:textId="77777777" w:rsidR="00347B80" w:rsidRDefault="00347B80" w:rsidP="00347B80">
      <w:pPr>
        <w:ind w:left="720" w:firstLine="360"/>
      </w:pPr>
      <w:r>
        <w:t xml:space="preserve">Amount of Bond: </w:t>
      </w:r>
      <w:sdt>
        <w:sdtPr>
          <w:alias w:val="Amount of Bond"/>
          <w:tag w:val="Amount of Bond"/>
          <w:id w:val="1737810378"/>
          <w:placeholder>
            <w:docPart w:val="2871E09578A24FD1B815BF018D4ED983"/>
          </w:placeholder>
          <w:showingPlcHdr/>
        </w:sdtPr>
        <w:sdtContent>
          <w:r w:rsidRPr="003B0344">
            <w:rPr>
              <w:rStyle w:val="PlaceholderText"/>
            </w:rPr>
            <w:t>Click or tap here to enter text.</w:t>
          </w:r>
        </w:sdtContent>
      </w:sdt>
    </w:p>
    <w:p w14:paraId="01604EAD" w14:textId="77777777" w:rsidR="00347B80" w:rsidRDefault="00347B80" w:rsidP="00347B80">
      <w:pPr>
        <w:spacing w:after="240"/>
        <w:ind w:left="720" w:firstLine="360"/>
      </w:pPr>
      <w:r>
        <w:t xml:space="preserve">Name of Bonding Company: </w:t>
      </w:r>
      <w:sdt>
        <w:sdtPr>
          <w:alias w:val="Name of Bonding Company"/>
          <w:tag w:val="Name of Bonding Company"/>
          <w:id w:val="1297103133"/>
          <w:placeholder>
            <w:docPart w:val="2871E09578A24FD1B815BF018D4ED983"/>
          </w:placeholder>
          <w:showingPlcHdr/>
        </w:sdtPr>
        <w:sdtContent>
          <w:r w:rsidRPr="003B0344">
            <w:rPr>
              <w:rStyle w:val="PlaceholderText"/>
            </w:rPr>
            <w:t>Click or tap here to enter text.</w:t>
          </w:r>
        </w:sdtContent>
      </w:sdt>
    </w:p>
    <w:p w14:paraId="66B6EB15" w14:textId="77777777" w:rsidR="00347B80" w:rsidRPr="007473C7" w:rsidRDefault="00347B80" w:rsidP="00347B80">
      <w:pPr>
        <w:pStyle w:val="ListParagraph"/>
        <w:numPr>
          <w:ilvl w:val="0"/>
          <w:numId w:val="7"/>
        </w:numPr>
        <w:spacing w:after="240"/>
      </w:pPr>
      <w:r>
        <w:t xml:space="preserve">If the management agent does not have a surety bond, is it eligible for a surety bond? </w:t>
      </w:r>
      <w:sdt>
        <w:sdtPr>
          <w:alias w:val="Bonding - Question 2"/>
          <w:tag w:val="Bonding - Question 2"/>
          <w:id w:val="1799568810"/>
          <w:placeholder>
            <w:docPart w:val="95EC42BBFBCD438BA01855AF84958A5D"/>
          </w:placeholder>
          <w:showingPlcHdr/>
          <w:dropDownList>
            <w:listItem w:value="Choose an item."/>
            <w:listItem w:displayText="Yes" w:value="Yes"/>
            <w:listItem w:displayText="No" w:value="No"/>
          </w:dropDownList>
        </w:sdtPr>
        <w:sdtContent>
          <w:r w:rsidRPr="003B0344">
            <w:rPr>
              <w:rStyle w:val="PlaceholderText"/>
            </w:rPr>
            <w:t>Choose an item.</w:t>
          </w:r>
        </w:sdtContent>
      </w:sdt>
    </w:p>
    <w:p w14:paraId="1265733A" w14:textId="77777777" w:rsidR="00347B80" w:rsidRDefault="00347B80" w:rsidP="00347B80">
      <w:pPr>
        <w:pStyle w:val="Heading2"/>
        <w:numPr>
          <w:ilvl w:val="0"/>
          <w:numId w:val="3"/>
        </w:numPr>
      </w:pPr>
      <w:r>
        <w:t>Licenses, Certificates, and Accreditations</w:t>
      </w:r>
    </w:p>
    <w:p w14:paraId="59023AE8" w14:textId="77777777" w:rsidR="00347B80" w:rsidRDefault="00347B80" w:rsidP="00AC2C49">
      <w:pPr>
        <w:pStyle w:val="ListParagraph"/>
        <w:numPr>
          <w:ilvl w:val="0"/>
          <w:numId w:val="8"/>
        </w:numPr>
        <w:spacing w:after="240"/>
        <w:contextualSpacing w:val="0"/>
      </w:pPr>
      <w:r>
        <w:t>Include an attachment that lists licenses, certificates, and accreditations of the firm. Include executive, professional, and supervisory employees if relevant.</w:t>
      </w:r>
    </w:p>
    <w:p w14:paraId="459AB105" w14:textId="77777777" w:rsidR="00347B80" w:rsidRDefault="00347B80" w:rsidP="00AC2C49">
      <w:pPr>
        <w:pStyle w:val="ListParagraph"/>
        <w:numPr>
          <w:ilvl w:val="0"/>
          <w:numId w:val="8"/>
        </w:numPr>
        <w:contextualSpacing w:val="0"/>
      </w:pPr>
      <w:r>
        <w:t xml:space="preserve">Have any licenses, bonds, certificates, or accreditations ever been revoked, suspended, restricted, or in any manner, limited or terminated? If yes, explain, even if license has since been restored. </w:t>
      </w:r>
      <w:sdt>
        <w:sdtPr>
          <w:alias w:val="12. Licenses, Certificates, and Accreditations - Question 2"/>
          <w:tag w:val="12. Licenses, Certificates, and Accreditations - Question 2"/>
          <w:id w:val="1852291401"/>
          <w:placeholder>
            <w:docPart w:val="00F31F19265A49FB921FE49AEA9A205C"/>
          </w:placeholder>
          <w:showingPlcHdr/>
          <w:dropDownList>
            <w:listItem w:value="Choose an item."/>
            <w:listItem w:displayText="Yes" w:value="Yes"/>
            <w:listItem w:displayText="No" w:value="No"/>
          </w:dropDownList>
        </w:sdtPr>
        <w:sdtContent>
          <w:r w:rsidRPr="003B0344">
            <w:rPr>
              <w:rStyle w:val="PlaceholderText"/>
            </w:rPr>
            <w:t>Choose an item.</w:t>
          </w:r>
        </w:sdtContent>
      </w:sdt>
    </w:p>
    <w:sdt>
      <w:sdtPr>
        <w:alias w:val="12. Licenses, Certificates, and Accreditations - Question 2 - If yes, explain"/>
        <w:tag w:val="12. Licenses, Certificates, and Accreditations - Question 2 - If yes, explain"/>
        <w:id w:val="-1796661060"/>
        <w:placeholder>
          <w:docPart w:val="D08512C5862C49139EF85EECD703420D"/>
        </w:placeholder>
        <w:showingPlcHdr/>
      </w:sdtPr>
      <w:sdtContent>
        <w:p w14:paraId="5A85E561" w14:textId="77777777" w:rsidR="00347B80" w:rsidRDefault="00347B80" w:rsidP="00347B80">
          <w:pPr>
            <w:pStyle w:val="ListParagraph"/>
            <w:spacing w:before="240" w:after="240"/>
            <w:ind w:left="1080"/>
            <w:contextualSpacing w:val="0"/>
          </w:pPr>
          <w:r w:rsidRPr="003B0344">
            <w:rPr>
              <w:rStyle w:val="PlaceholderText"/>
            </w:rPr>
            <w:t>Click or tap here to enter text.</w:t>
          </w:r>
        </w:p>
      </w:sdtContent>
    </w:sdt>
    <w:p w14:paraId="5DBDAEE6" w14:textId="77777777" w:rsidR="00347B80" w:rsidRDefault="00347B80" w:rsidP="00347B80">
      <w:pPr>
        <w:pStyle w:val="Heading2"/>
        <w:numPr>
          <w:ilvl w:val="0"/>
          <w:numId w:val="3"/>
        </w:numPr>
      </w:pPr>
      <w:r>
        <w:t>Previous Experience</w:t>
      </w:r>
    </w:p>
    <w:p w14:paraId="50EBA6A3" w14:textId="77777777" w:rsidR="00347B80" w:rsidRDefault="00347B80" w:rsidP="00347B80">
      <w:pPr>
        <w:pStyle w:val="ListParagraph"/>
        <w:numPr>
          <w:ilvl w:val="0"/>
          <w:numId w:val="9"/>
        </w:numPr>
        <w:spacing w:after="240"/>
      </w:pPr>
      <w:r w:rsidRPr="000E4B20">
        <w:t xml:space="preserve">Has the </w:t>
      </w:r>
      <w:r>
        <w:t>management agent</w:t>
      </w:r>
      <w:r w:rsidRPr="000E4B20">
        <w:t xml:space="preserve"> (or any of its principals and affiliates) ever had a limited denial of participation from HUD or been debarred, suspended or voluntarily excluded from participation in any federal or state program? If yes, explain.</w:t>
      </w:r>
      <w:r>
        <w:t xml:space="preserve"> </w:t>
      </w:r>
      <w:sdt>
        <w:sdtPr>
          <w:alias w:val="Previous Experience - Question 1"/>
          <w:tag w:val="Previous Experience - Question 1"/>
          <w:id w:val="1762249280"/>
          <w:placeholder>
            <w:docPart w:val="F5478520ED1648D2B7AEE7829600B79A"/>
          </w:placeholder>
          <w:showingPlcHdr/>
          <w:dropDownList>
            <w:listItem w:value="Choose an item."/>
            <w:listItem w:displayText="Yes" w:value="Yes"/>
            <w:listItem w:displayText="No" w:value="No"/>
          </w:dropDownList>
        </w:sdtPr>
        <w:sdtContent>
          <w:r w:rsidRPr="003B0344">
            <w:rPr>
              <w:rStyle w:val="PlaceholderText"/>
            </w:rPr>
            <w:t>Choose an item.</w:t>
          </w:r>
        </w:sdtContent>
      </w:sdt>
    </w:p>
    <w:p w14:paraId="7B64A96E" w14:textId="77777777" w:rsidR="00347B80" w:rsidRDefault="00000000" w:rsidP="00347B80">
      <w:pPr>
        <w:spacing w:after="240"/>
        <w:ind w:left="360" w:firstLine="720"/>
      </w:pPr>
      <w:sdt>
        <w:sdtPr>
          <w:alias w:val="Previous Experience - Question 1 - If yes, explain"/>
          <w:tag w:val="Previous Experience - Question 1 - If yes, explain"/>
          <w:id w:val="1463307699"/>
          <w:placeholder>
            <w:docPart w:val="C74807E794444104B7F3BE71B2BFBA10"/>
          </w:placeholder>
          <w:showingPlcHdr/>
        </w:sdtPr>
        <w:sdtContent>
          <w:r w:rsidR="00347B80" w:rsidRPr="003B0344">
            <w:rPr>
              <w:rStyle w:val="PlaceholderText"/>
            </w:rPr>
            <w:t>Click or tap here to enter text.</w:t>
          </w:r>
        </w:sdtContent>
      </w:sdt>
    </w:p>
    <w:p w14:paraId="5FC4E894" w14:textId="77777777" w:rsidR="00347B80" w:rsidRDefault="00347B80" w:rsidP="00347B80">
      <w:pPr>
        <w:pStyle w:val="ListParagraph"/>
        <w:numPr>
          <w:ilvl w:val="0"/>
          <w:numId w:val="9"/>
        </w:numPr>
        <w:spacing w:after="240"/>
      </w:pPr>
      <w:r w:rsidRPr="000E4B20">
        <w:t xml:space="preserve">Has the </w:t>
      </w:r>
      <w:r>
        <w:t>management agent</w:t>
      </w:r>
      <w:r w:rsidRPr="000E4B20">
        <w:t xml:space="preserve"> (or any of its principals or affiliates) participated in the development or operation of a project that experienced a default? If yes, provide the number of developments and explain (including the name and location of the development, circumstances surrounding each default, its cure, workout and mortgage modification arrangements, assignments, foreclosures, etc.).</w:t>
      </w:r>
      <w:r>
        <w:t xml:space="preserve"> </w:t>
      </w:r>
      <w:sdt>
        <w:sdtPr>
          <w:alias w:val="Previous Experience - Question 2"/>
          <w:tag w:val="Previous Experience - Question 2"/>
          <w:id w:val="984124442"/>
          <w:placeholder>
            <w:docPart w:val="1C1806C089DD4BCB96119DE3636EA2DE"/>
          </w:placeholder>
          <w:showingPlcHdr/>
          <w:dropDownList>
            <w:listItem w:value="Choose an item."/>
            <w:listItem w:displayText="Yes" w:value="Yes"/>
            <w:listItem w:displayText="No" w:value="No"/>
          </w:dropDownList>
        </w:sdtPr>
        <w:sdtContent>
          <w:r w:rsidRPr="003B0344">
            <w:rPr>
              <w:rStyle w:val="PlaceholderText"/>
            </w:rPr>
            <w:t>Choose an item.</w:t>
          </w:r>
        </w:sdtContent>
      </w:sdt>
    </w:p>
    <w:sdt>
      <w:sdtPr>
        <w:alias w:val="Previous Experience - Question 2 - If yes, explain"/>
        <w:tag w:val="Previous Experience - Question 2 - If yes, explain"/>
        <w:id w:val="747612464"/>
        <w:placeholder>
          <w:docPart w:val="3E3253D801924AE8A486387B4FA23A8B"/>
        </w:placeholder>
        <w:showingPlcHdr/>
      </w:sdtPr>
      <w:sdtContent>
        <w:p w14:paraId="201B6D47" w14:textId="77777777" w:rsidR="00347B80" w:rsidRDefault="00347B80" w:rsidP="00347B80">
          <w:pPr>
            <w:spacing w:after="240"/>
            <w:ind w:left="360" w:firstLine="720"/>
          </w:pPr>
          <w:r w:rsidRPr="003B0344">
            <w:rPr>
              <w:rStyle w:val="PlaceholderText"/>
            </w:rPr>
            <w:t>Click or tap here to enter text.</w:t>
          </w:r>
        </w:p>
      </w:sdtContent>
    </w:sdt>
    <w:p w14:paraId="573C0BC4" w14:textId="77777777" w:rsidR="00347B80" w:rsidRDefault="00347B80" w:rsidP="00347B80">
      <w:pPr>
        <w:pStyle w:val="ListParagraph"/>
        <w:numPr>
          <w:ilvl w:val="0"/>
          <w:numId w:val="9"/>
        </w:numPr>
        <w:spacing w:after="240"/>
      </w:pPr>
      <w:r>
        <w:t xml:space="preserve">Has the management agent taken on the management of defaulted or foreclosed properties? If yes, indicate owner and mortgagee, experience with such properties, and whether the properties returned to sustaining status. </w:t>
      </w:r>
      <w:sdt>
        <w:sdtPr>
          <w:alias w:val="Previous Experience - Question 2"/>
          <w:tag w:val="Previous Experience - Question 2"/>
          <w:id w:val="-1621303828"/>
          <w:placeholder>
            <w:docPart w:val="8CF28120F66F4C4ABFB39D1D293367DF"/>
          </w:placeholder>
          <w:showingPlcHdr/>
          <w:dropDownList>
            <w:listItem w:value="Choose an item."/>
            <w:listItem w:displayText="Yes" w:value="Yes"/>
            <w:listItem w:displayText="No" w:value="No"/>
          </w:dropDownList>
        </w:sdtPr>
        <w:sdtContent>
          <w:r w:rsidRPr="003B0344">
            <w:rPr>
              <w:rStyle w:val="PlaceholderText"/>
            </w:rPr>
            <w:t>Choose an item.</w:t>
          </w:r>
        </w:sdtContent>
      </w:sdt>
    </w:p>
    <w:sdt>
      <w:sdtPr>
        <w:alias w:val="Previous Experience - Question 2 - If yes, explain"/>
        <w:tag w:val="Previous Experience - Question 2 - If yes, explain"/>
        <w:id w:val="12197501"/>
        <w:placeholder>
          <w:docPart w:val="784C9026D39942EA8B78738435282E6B"/>
        </w:placeholder>
        <w:showingPlcHdr/>
      </w:sdtPr>
      <w:sdtContent>
        <w:p w14:paraId="359C4947" w14:textId="77777777" w:rsidR="00347B80" w:rsidRDefault="00347B80" w:rsidP="00347B80">
          <w:pPr>
            <w:spacing w:after="240"/>
            <w:ind w:left="360" w:firstLine="720"/>
          </w:pPr>
          <w:r w:rsidRPr="003B0344">
            <w:rPr>
              <w:rStyle w:val="PlaceholderText"/>
            </w:rPr>
            <w:t>Click or tap here to enter text.</w:t>
          </w:r>
        </w:p>
      </w:sdtContent>
    </w:sdt>
    <w:p w14:paraId="47B3F1EC" w14:textId="77777777" w:rsidR="00347B80" w:rsidRDefault="00347B80" w:rsidP="00347B80">
      <w:pPr>
        <w:pStyle w:val="Heading2"/>
        <w:numPr>
          <w:ilvl w:val="0"/>
          <w:numId w:val="3"/>
        </w:numPr>
      </w:pPr>
      <w:r>
        <w:t>Contract Status</w:t>
      </w:r>
    </w:p>
    <w:p w14:paraId="5D54CF5D" w14:textId="77777777" w:rsidR="00347B80" w:rsidRDefault="00347B80" w:rsidP="00347B80">
      <w:pPr>
        <w:pStyle w:val="ListParagraph"/>
        <w:numPr>
          <w:ilvl w:val="0"/>
          <w:numId w:val="10"/>
        </w:numPr>
        <w:spacing w:after="240"/>
      </w:pPr>
      <w:r>
        <w:t xml:space="preserve">Have any property management contracts held by the management agent over the past five years been terminated prior to their expiration date? If yes, provide the number of contracts and explain (including the name and location of the development, mortgagor, and reason surrounding the termination. </w:t>
      </w:r>
      <w:sdt>
        <w:sdtPr>
          <w:alias w:val="Contract Status - Question 1"/>
          <w:tag w:val="Contract Status - Question 1"/>
          <w:id w:val="-136952863"/>
          <w:placeholder>
            <w:docPart w:val="C9A39E79103A47C5908B2CF3050B6BF6"/>
          </w:placeholder>
          <w:showingPlcHdr/>
          <w:dropDownList>
            <w:listItem w:value="Choose an item."/>
            <w:listItem w:displayText="Yes" w:value="Yes"/>
            <w:listItem w:displayText="No" w:value="No"/>
          </w:dropDownList>
        </w:sdtPr>
        <w:sdtContent>
          <w:r w:rsidRPr="003B0344">
            <w:rPr>
              <w:rStyle w:val="PlaceholderText"/>
            </w:rPr>
            <w:t>Choose an item.</w:t>
          </w:r>
        </w:sdtContent>
      </w:sdt>
    </w:p>
    <w:sdt>
      <w:sdtPr>
        <w:alias w:val="Contract Status - Question 1 - If yes, explain"/>
        <w:tag w:val="Contract Status - Question 1 - If yes, explain"/>
        <w:id w:val="1581412233"/>
        <w:placeholder>
          <w:docPart w:val="39FA26C3EA0E479F84480E6DF72FA62F"/>
        </w:placeholder>
        <w:showingPlcHdr/>
      </w:sdtPr>
      <w:sdtContent>
        <w:p w14:paraId="19A3FA74" w14:textId="77777777" w:rsidR="00347B80" w:rsidRDefault="00347B80" w:rsidP="00347B80">
          <w:pPr>
            <w:spacing w:after="240"/>
            <w:ind w:left="360" w:firstLine="720"/>
          </w:pPr>
          <w:r w:rsidRPr="003B0344">
            <w:rPr>
              <w:rStyle w:val="PlaceholderText"/>
            </w:rPr>
            <w:t>Click or tap here to enter text.</w:t>
          </w:r>
        </w:p>
      </w:sdtContent>
    </w:sdt>
    <w:p w14:paraId="42CBFB8C" w14:textId="77777777" w:rsidR="00347B80" w:rsidRDefault="00347B80" w:rsidP="00347B80">
      <w:pPr>
        <w:pStyle w:val="ListParagraph"/>
        <w:numPr>
          <w:ilvl w:val="0"/>
          <w:numId w:val="10"/>
        </w:numPr>
        <w:spacing w:after="240"/>
      </w:pPr>
      <w:r>
        <w:t xml:space="preserve">Have any property management contracts held by the management agent over the past five years nor been renewed upon expiration? If yes, provide the number of contracts and explain (including the name and location of the development, mortgagor, and reason surrounding the non-renewal). </w:t>
      </w:r>
      <w:sdt>
        <w:sdtPr>
          <w:alias w:val="Contract Status - Question 2"/>
          <w:tag w:val="Contract Status - Question 2"/>
          <w:id w:val="-6524898"/>
          <w:placeholder>
            <w:docPart w:val="E8F056B0FC3243F8AF1EFA8DDDB84589"/>
          </w:placeholder>
          <w:showingPlcHdr/>
          <w:dropDownList>
            <w:listItem w:value="Choose an item."/>
            <w:listItem w:displayText="Yes" w:value="Yes"/>
            <w:listItem w:displayText="No" w:value="No"/>
          </w:dropDownList>
        </w:sdtPr>
        <w:sdtContent>
          <w:r w:rsidRPr="003B0344">
            <w:rPr>
              <w:rStyle w:val="PlaceholderText"/>
            </w:rPr>
            <w:t>Choose an item.</w:t>
          </w:r>
        </w:sdtContent>
      </w:sdt>
    </w:p>
    <w:sdt>
      <w:sdtPr>
        <w:alias w:val="Contract Status - Question 2 - If yes, explain"/>
        <w:tag w:val="Contract Status - Question 2 - If yes, explain"/>
        <w:id w:val="-2136408732"/>
        <w:placeholder>
          <w:docPart w:val="6BCE9AD1B8684D1886E7ADA05745EC12"/>
        </w:placeholder>
        <w:showingPlcHdr/>
      </w:sdtPr>
      <w:sdtContent>
        <w:p w14:paraId="267E07AC" w14:textId="77777777" w:rsidR="00347B80" w:rsidRPr="00BC0407" w:rsidRDefault="00347B80" w:rsidP="00347B80">
          <w:pPr>
            <w:spacing w:after="240"/>
            <w:ind w:left="360" w:firstLine="720"/>
          </w:pPr>
          <w:r w:rsidRPr="003B0344">
            <w:rPr>
              <w:rStyle w:val="PlaceholderText"/>
            </w:rPr>
            <w:t>Click or tap here to enter text.</w:t>
          </w:r>
        </w:p>
      </w:sdtContent>
    </w:sdt>
    <w:p w14:paraId="4BF914D8" w14:textId="77777777" w:rsidR="00347B80" w:rsidRDefault="00347B80" w:rsidP="00347B80">
      <w:pPr>
        <w:pStyle w:val="Heading2"/>
        <w:numPr>
          <w:ilvl w:val="0"/>
          <w:numId w:val="3"/>
        </w:numPr>
      </w:pPr>
      <w:r>
        <w:t>Bankruptcy</w:t>
      </w:r>
    </w:p>
    <w:p w14:paraId="2DA187A0" w14:textId="77777777" w:rsidR="00347B80" w:rsidRPr="002A0502" w:rsidRDefault="00347B80" w:rsidP="00347B80"/>
    <w:p w14:paraId="28DCC0D8" w14:textId="77777777" w:rsidR="00347B80" w:rsidRDefault="00347B80" w:rsidP="00347B80">
      <w:pPr>
        <w:pStyle w:val="ListParagraph"/>
        <w:numPr>
          <w:ilvl w:val="0"/>
          <w:numId w:val="1"/>
        </w:numPr>
        <w:spacing w:after="240"/>
        <w:ind w:left="1080"/>
      </w:pPr>
      <w:r w:rsidRPr="000E4B20">
        <w:t xml:space="preserve">Has a petition of involuntary bankruptcy ever been filed against the </w:t>
      </w:r>
      <w:r>
        <w:t>management agent</w:t>
      </w:r>
      <w:r w:rsidRPr="000E4B20">
        <w:t>? If yes, explain</w:t>
      </w:r>
      <w:r>
        <w:t xml:space="preserve">. </w:t>
      </w:r>
      <w:sdt>
        <w:sdtPr>
          <w:alias w:val="Bankruptcy - Question 1"/>
          <w:tag w:val="Bankruptcy - Question 1"/>
          <w:id w:val="-1024788658"/>
          <w:placeholder>
            <w:docPart w:val="75FDFD4A89A24907BC6CD8FC2194CBAD"/>
          </w:placeholder>
          <w:showingPlcHdr/>
          <w:dropDownList>
            <w:listItem w:value="Choose an item."/>
            <w:listItem w:displayText="Yes" w:value="Yes"/>
            <w:listItem w:displayText="No" w:value="No"/>
          </w:dropDownList>
        </w:sdtPr>
        <w:sdtContent>
          <w:r w:rsidRPr="003B0344">
            <w:rPr>
              <w:rStyle w:val="PlaceholderText"/>
            </w:rPr>
            <w:t>Choose an item.</w:t>
          </w:r>
        </w:sdtContent>
      </w:sdt>
    </w:p>
    <w:sdt>
      <w:sdtPr>
        <w:alias w:val="Bankruptcy - Question 1 - If yes, explain"/>
        <w:tag w:val="Bankruptcy - Question 1 - If yes, explain"/>
        <w:id w:val="-634799210"/>
        <w:placeholder>
          <w:docPart w:val="B929FB200BA84347A2DAC9DCBB61F893"/>
        </w:placeholder>
        <w:showingPlcHdr/>
      </w:sdtPr>
      <w:sdtContent>
        <w:p w14:paraId="37DEEF64" w14:textId="77777777" w:rsidR="00347B80" w:rsidRDefault="00347B80" w:rsidP="00347B80">
          <w:pPr>
            <w:spacing w:after="240"/>
            <w:ind w:left="360" w:firstLine="720"/>
          </w:pPr>
          <w:r w:rsidRPr="003B0344">
            <w:rPr>
              <w:rStyle w:val="PlaceholderText"/>
            </w:rPr>
            <w:t>Click or tap here to enter text.</w:t>
          </w:r>
        </w:p>
      </w:sdtContent>
    </w:sdt>
    <w:p w14:paraId="7E92AFC2" w14:textId="77777777" w:rsidR="00347B80" w:rsidRDefault="00347B80" w:rsidP="00347B80">
      <w:pPr>
        <w:pStyle w:val="ListParagraph"/>
        <w:numPr>
          <w:ilvl w:val="0"/>
          <w:numId w:val="1"/>
        </w:numPr>
        <w:spacing w:after="240"/>
        <w:ind w:left="1080"/>
      </w:pPr>
      <w:r w:rsidRPr="000E4B20">
        <w:t xml:space="preserve">Has the </w:t>
      </w:r>
      <w:r>
        <w:t>management agent</w:t>
      </w:r>
      <w:r w:rsidRPr="000E4B20">
        <w:t xml:space="preserve"> ever filed a petition of bankruptcy? If yes, explain.</w:t>
      </w:r>
      <w:r>
        <w:t xml:space="preserve"> </w:t>
      </w:r>
      <w:sdt>
        <w:sdtPr>
          <w:alias w:val="Bankruptcy - Question 2"/>
          <w:tag w:val="Bankruptcy - Question 2"/>
          <w:id w:val="-101573934"/>
          <w:placeholder>
            <w:docPart w:val="D1E3F9B9B53F4D8E9DEF63947C6E4625"/>
          </w:placeholder>
          <w:showingPlcHdr/>
          <w:dropDownList>
            <w:listItem w:value="Choose an item."/>
            <w:listItem w:displayText="Yes" w:value="Yes"/>
            <w:listItem w:displayText="No" w:value="No"/>
          </w:dropDownList>
        </w:sdtPr>
        <w:sdtContent>
          <w:r w:rsidRPr="003B0344">
            <w:rPr>
              <w:rStyle w:val="PlaceholderText"/>
            </w:rPr>
            <w:t>Choose an item.</w:t>
          </w:r>
        </w:sdtContent>
      </w:sdt>
    </w:p>
    <w:sdt>
      <w:sdtPr>
        <w:alias w:val="Bankruptcy - Question 2 - If yes, explain"/>
        <w:tag w:val="Bankruptcy - Question 2 - If yes, explain"/>
        <w:id w:val="1204829105"/>
        <w:placeholder>
          <w:docPart w:val="248ACA2FE58740A09CB4662A08FC6730"/>
        </w:placeholder>
        <w:showingPlcHdr/>
      </w:sdtPr>
      <w:sdtContent>
        <w:p w14:paraId="5C6D9CE9" w14:textId="77777777" w:rsidR="00347B80" w:rsidRDefault="00347B80" w:rsidP="00347B80">
          <w:pPr>
            <w:spacing w:after="240"/>
            <w:ind w:left="360" w:firstLine="720"/>
          </w:pPr>
          <w:r w:rsidRPr="003B0344">
            <w:rPr>
              <w:rStyle w:val="PlaceholderText"/>
            </w:rPr>
            <w:t>Click or tap here to enter text.</w:t>
          </w:r>
        </w:p>
      </w:sdtContent>
    </w:sdt>
    <w:p w14:paraId="74298529" w14:textId="77777777" w:rsidR="00347B80" w:rsidRDefault="00347B80" w:rsidP="00347B80">
      <w:pPr>
        <w:pStyle w:val="ListParagraph"/>
        <w:numPr>
          <w:ilvl w:val="0"/>
          <w:numId w:val="1"/>
        </w:numPr>
        <w:spacing w:after="240"/>
        <w:ind w:left="1080"/>
      </w:pPr>
      <w:r w:rsidRPr="000E4B20">
        <w:t xml:space="preserve">Has the </w:t>
      </w:r>
      <w:r>
        <w:t>management agent</w:t>
      </w:r>
      <w:r w:rsidRPr="000E4B20">
        <w:t xml:space="preserve"> ever made an assignment for the benefit of creditors? If yes, explain.</w:t>
      </w:r>
      <w:r>
        <w:t xml:space="preserve"> </w:t>
      </w:r>
      <w:sdt>
        <w:sdtPr>
          <w:alias w:val="Bankruptcy - Question 3"/>
          <w:tag w:val="Bankruptcy - Question 3"/>
          <w:id w:val="-554230607"/>
          <w:placeholder>
            <w:docPart w:val="CBBB5681B7594105A3B772EBA1A30275"/>
          </w:placeholder>
          <w:showingPlcHdr/>
          <w:dropDownList>
            <w:listItem w:value="Choose an item."/>
            <w:listItem w:displayText="Yes" w:value="Yes"/>
            <w:listItem w:displayText="No" w:value="No"/>
          </w:dropDownList>
        </w:sdtPr>
        <w:sdtContent>
          <w:r w:rsidRPr="003B0344">
            <w:rPr>
              <w:rStyle w:val="PlaceholderText"/>
            </w:rPr>
            <w:t>Choose an item.</w:t>
          </w:r>
        </w:sdtContent>
      </w:sdt>
    </w:p>
    <w:sdt>
      <w:sdtPr>
        <w:alias w:val="Bankruptcy - Question 3 - If yes, explain"/>
        <w:tag w:val="Bankruptcy - Question 3 - If yes, explain"/>
        <w:id w:val="-107744358"/>
        <w:placeholder>
          <w:docPart w:val="464CC1A4B5C74C5893746205BDAE51CB"/>
        </w:placeholder>
        <w:showingPlcHdr/>
      </w:sdtPr>
      <w:sdtContent>
        <w:p w14:paraId="77E67306" w14:textId="77777777" w:rsidR="00347B80" w:rsidRDefault="00347B80" w:rsidP="00347B80">
          <w:pPr>
            <w:spacing w:after="240"/>
            <w:ind w:left="360" w:firstLine="720"/>
          </w:pPr>
          <w:r w:rsidRPr="003B0344">
            <w:rPr>
              <w:rStyle w:val="PlaceholderText"/>
            </w:rPr>
            <w:t>Click or tap here to enter text.</w:t>
          </w:r>
        </w:p>
      </w:sdtContent>
    </w:sdt>
    <w:p w14:paraId="5ED79434" w14:textId="77777777" w:rsidR="00347B80" w:rsidRDefault="00347B80" w:rsidP="00347B80">
      <w:pPr>
        <w:pStyle w:val="ListParagraph"/>
        <w:numPr>
          <w:ilvl w:val="0"/>
          <w:numId w:val="1"/>
        </w:numPr>
        <w:spacing w:after="240"/>
        <w:ind w:left="1080"/>
      </w:pPr>
      <w:r w:rsidRPr="000E4B20">
        <w:t xml:space="preserve">Are there any unsatisfied judgments outstanding against </w:t>
      </w:r>
      <w:r>
        <w:t>the management agent</w:t>
      </w:r>
      <w:r w:rsidRPr="000E4B20">
        <w:t xml:space="preserve"> or any of its principals or affiliates?, If yes, explain.</w:t>
      </w:r>
      <w:r>
        <w:t xml:space="preserve"> </w:t>
      </w:r>
      <w:sdt>
        <w:sdtPr>
          <w:alias w:val="Bankruptcy - Question 4"/>
          <w:tag w:val="Bankruptcy - Question 4"/>
          <w:id w:val="-1520539444"/>
          <w:placeholder>
            <w:docPart w:val="5A8C23374D5B4763AAE37053AECF6B4C"/>
          </w:placeholder>
          <w:showingPlcHdr/>
          <w:dropDownList>
            <w:listItem w:value="Choose an item."/>
            <w:listItem w:displayText="Yes" w:value="Yes"/>
            <w:listItem w:displayText="No" w:value="No"/>
          </w:dropDownList>
        </w:sdtPr>
        <w:sdtContent>
          <w:r w:rsidRPr="003B0344">
            <w:rPr>
              <w:rStyle w:val="PlaceholderText"/>
            </w:rPr>
            <w:t>Choose an item.</w:t>
          </w:r>
        </w:sdtContent>
      </w:sdt>
    </w:p>
    <w:sdt>
      <w:sdtPr>
        <w:alias w:val="Bankruptcy - Question 4 - If yes, explain"/>
        <w:tag w:val="Bankruptcy - Question 4 - If yes, explain"/>
        <w:id w:val="-1264367570"/>
        <w:placeholder>
          <w:docPart w:val="A4645DF8FA5A47BF9285DE1E57AE2150"/>
        </w:placeholder>
        <w:showingPlcHdr/>
      </w:sdtPr>
      <w:sdtContent>
        <w:p w14:paraId="0F5D85CE" w14:textId="77777777" w:rsidR="00347B80" w:rsidRDefault="00347B80" w:rsidP="00347B80">
          <w:pPr>
            <w:spacing w:after="240"/>
            <w:ind w:left="360" w:firstLine="720"/>
          </w:pPr>
          <w:r w:rsidRPr="003B0344">
            <w:rPr>
              <w:rStyle w:val="PlaceholderText"/>
            </w:rPr>
            <w:t>Click or tap here to enter text.</w:t>
          </w:r>
        </w:p>
      </w:sdtContent>
    </w:sdt>
    <w:p w14:paraId="11E2ED6E" w14:textId="77777777" w:rsidR="00347B80" w:rsidRDefault="00347B80" w:rsidP="00347B80">
      <w:pPr>
        <w:pStyle w:val="ListParagraph"/>
        <w:numPr>
          <w:ilvl w:val="0"/>
          <w:numId w:val="1"/>
        </w:numPr>
        <w:spacing w:after="240"/>
        <w:ind w:left="1080"/>
      </w:pPr>
      <w:r w:rsidRPr="000E4B20">
        <w:t xml:space="preserve">Has the </w:t>
      </w:r>
      <w:r>
        <w:t>management agent</w:t>
      </w:r>
      <w:r w:rsidRPr="000E4B20">
        <w:t xml:space="preserve"> been a party to any litigation during the past five years? If yes, explain.</w:t>
      </w:r>
      <w:r>
        <w:t xml:space="preserve"> </w:t>
      </w:r>
      <w:sdt>
        <w:sdtPr>
          <w:alias w:val="Bankruptcy - Question 5"/>
          <w:tag w:val="Bankruptcy - Question 5"/>
          <w:id w:val="-1443145017"/>
          <w:placeholder>
            <w:docPart w:val="050C4C6930A84580800873B2A81A2ADC"/>
          </w:placeholder>
          <w:showingPlcHdr/>
          <w:dropDownList>
            <w:listItem w:value="Choose an item."/>
            <w:listItem w:displayText="Yes" w:value="Yes"/>
            <w:listItem w:displayText="No" w:value="No"/>
          </w:dropDownList>
        </w:sdtPr>
        <w:sdtContent>
          <w:r w:rsidRPr="003B0344">
            <w:rPr>
              <w:rStyle w:val="PlaceholderText"/>
            </w:rPr>
            <w:t>Choose an item.</w:t>
          </w:r>
        </w:sdtContent>
      </w:sdt>
    </w:p>
    <w:sdt>
      <w:sdtPr>
        <w:alias w:val="Bankruptcy - Question 5 - If yes, explain"/>
        <w:tag w:val="Bankruptcy - Question 5 - If yes, explain"/>
        <w:id w:val="-616285909"/>
        <w:placeholder>
          <w:docPart w:val="2871E09578A24FD1B815BF018D4ED983"/>
        </w:placeholder>
        <w:showingPlcHdr/>
      </w:sdtPr>
      <w:sdtContent>
        <w:p w14:paraId="49BB5446" w14:textId="77777777" w:rsidR="00347B80" w:rsidRDefault="00347B80" w:rsidP="00347B80">
          <w:pPr>
            <w:spacing w:after="240"/>
            <w:ind w:left="360" w:firstLine="720"/>
          </w:pPr>
          <w:r w:rsidRPr="003B0344">
            <w:rPr>
              <w:rStyle w:val="PlaceholderText"/>
            </w:rPr>
            <w:t>Click or tap here to enter text.</w:t>
          </w:r>
        </w:p>
      </w:sdtContent>
    </w:sdt>
    <w:p w14:paraId="329CEDED" w14:textId="77777777" w:rsidR="00347B80" w:rsidRDefault="00347B80" w:rsidP="00347B80">
      <w:pPr>
        <w:pStyle w:val="Heading2"/>
        <w:numPr>
          <w:ilvl w:val="0"/>
          <w:numId w:val="3"/>
        </w:numPr>
      </w:pPr>
      <w:r>
        <w:t>Apartment Management and Marketing Experience</w:t>
      </w:r>
    </w:p>
    <w:p w14:paraId="49607789" w14:textId="77777777" w:rsidR="00347B80" w:rsidRPr="003122E2" w:rsidRDefault="00347B80" w:rsidP="00347B80">
      <w:pPr>
        <w:spacing w:after="240"/>
        <w:ind w:left="720"/>
      </w:pPr>
      <w:bookmarkStart w:id="0" w:name="_Hlk226461284"/>
      <w:r>
        <w:t>Attach a spreadsheet with the Management Agent’s Management and Marketing Experience with the fields listed below</w:t>
      </w:r>
      <w:bookmarkEnd w:id="0"/>
      <w:r>
        <w:t>:</w:t>
      </w:r>
    </w:p>
    <w:p w14:paraId="14D6A5D4" w14:textId="77777777" w:rsidR="00347B80" w:rsidRDefault="00347B80" w:rsidP="00347B80">
      <w:pPr>
        <w:pStyle w:val="ListParagraph"/>
        <w:numPr>
          <w:ilvl w:val="0"/>
          <w:numId w:val="5"/>
        </w:numPr>
        <w:tabs>
          <w:tab w:val="left" w:pos="4337"/>
        </w:tabs>
        <w:ind w:left="1440"/>
      </w:pPr>
      <w:r>
        <w:t>Name and Address of Development</w:t>
      </w:r>
    </w:p>
    <w:p w14:paraId="09A46E71" w14:textId="77777777" w:rsidR="00347B80" w:rsidRDefault="00347B80" w:rsidP="00347B80">
      <w:pPr>
        <w:pStyle w:val="ListParagraph"/>
        <w:numPr>
          <w:ilvl w:val="0"/>
          <w:numId w:val="5"/>
        </w:numPr>
        <w:tabs>
          <w:tab w:val="left" w:pos="4337"/>
        </w:tabs>
        <w:ind w:left="1440"/>
      </w:pPr>
      <w:r>
        <w:t>Services Performed (Management/Initial Marketing)</w:t>
      </w:r>
    </w:p>
    <w:p w14:paraId="042D8FEA" w14:textId="77777777" w:rsidR="00347B80" w:rsidRDefault="00347B80" w:rsidP="00347B80">
      <w:pPr>
        <w:pStyle w:val="ListParagraph"/>
        <w:numPr>
          <w:ilvl w:val="0"/>
          <w:numId w:val="5"/>
        </w:numPr>
        <w:tabs>
          <w:tab w:val="left" w:pos="4337"/>
        </w:tabs>
        <w:ind w:left="1440"/>
      </w:pPr>
      <w:r>
        <w:t>Type of Structures</w:t>
      </w:r>
    </w:p>
    <w:p w14:paraId="62F6B396" w14:textId="77777777" w:rsidR="00347B80" w:rsidRDefault="00347B80" w:rsidP="00347B80">
      <w:pPr>
        <w:pStyle w:val="ListParagraph"/>
        <w:numPr>
          <w:ilvl w:val="0"/>
          <w:numId w:val="5"/>
        </w:numPr>
        <w:tabs>
          <w:tab w:val="left" w:pos="4337"/>
        </w:tabs>
        <w:ind w:left="1440"/>
      </w:pPr>
      <w:r>
        <w:t>Number of Units</w:t>
      </w:r>
    </w:p>
    <w:p w14:paraId="2D546872" w14:textId="77777777" w:rsidR="00347B80" w:rsidRDefault="00347B80" w:rsidP="00347B80">
      <w:pPr>
        <w:pStyle w:val="ListParagraph"/>
        <w:numPr>
          <w:ilvl w:val="0"/>
          <w:numId w:val="5"/>
        </w:numPr>
        <w:tabs>
          <w:tab w:val="left" w:pos="4337"/>
        </w:tabs>
        <w:ind w:left="1440"/>
      </w:pPr>
      <w:r>
        <w:t>Type of Mortgage Financing</w:t>
      </w:r>
    </w:p>
    <w:p w14:paraId="1A37A6EC" w14:textId="77777777" w:rsidR="00347B80" w:rsidRDefault="00347B80" w:rsidP="00347B80">
      <w:pPr>
        <w:pStyle w:val="ListParagraph"/>
        <w:numPr>
          <w:ilvl w:val="0"/>
          <w:numId w:val="5"/>
        </w:numPr>
        <w:tabs>
          <w:tab w:val="left" w:pos="4337"/>
        </w:tabs>
        <w:ind w:left="1440"/>
      </w:pPr>
      <w:r>
        <w:t>Subsidy Program (if any)</w:t>
      </w:r>
    </w:p>
    <w:p w14:paraId="640B667A" w14:textId="77777777" w:rsidR="00347B80" w:rsidRDefault="00347B80" w:rsidP="00347B80">
      <w:pPr>
        <w:pStyle w:val="ListParagraph"/>
        <w:numPr>
          <w:ilvl w:val="0"/>
          <w:numId w:val="5"/>
        </w:numPr>
        <w:tabs>
          <w:tab w:val="left" w:pos="4337"/>
        </w:tabs>
        <w:ind w:left="1440"/>
      </w:pPr>
      <w:r>
        <w:t>Name and Address of Owner</w:t>
      </w:r>
    </w:p>
    <w:p w14:paraId="24673FBF" w14:textId="77777777" w:rsidR="00347B80" w:rsidRDefault="00347B80" w:rsidP="00347B80">
      <w:pPr>
        <w:pStyle w:val="ListParagraph"/>
        <w:numPr>
          <w:ilvl w:val="0"/>
          <w:numId w:val="5"/>
        </w:numPr>
        <w:tabs>
          <w:tab w:val="left" w:pos="4337"/>
        </w:tabs>
        <w:ind w:left="1440"/>
      </w:pPr>
      <w:r>
        <w:t>Management Fee (percentage or per unit)</w:t>
      </w:r>
    </w:p>
    <w:p w14:paraId="28054BAB" w14:textId="77777777" w:rsidR="00347B80" w:rsidRDefault="00347B80" w:rsidP="00347B80">
      <w:pPr>
        <w:pStyle w:val="ListParagraph"/>
        <w:numPr>
          <w:ilvl w:val="0"/>
          <w:numId w:val="5"/>
        </w:numPr>
        <w:tabs>
          <w:tab w:val="left" w:pos="4337"/>
        </w:tabs>
        <w:ind w:left="1440"/>
      </w:pPr>
      <w:r>
        <w:t>Marketing fee (if any)</w:t>
      </w:r>
    </w:p>
    <w:p w14:paraId="6E34AB52" w14:textId="77777777" w:rsidR="00347B80" w:rsidRPr="00AD3DBC" w:rsidRDefault="00347B80" w:rsidP="00347B80">
      <w:pPr>
        <w:pStyle w:val="ListParagraph"/>
        <w:numPr>
          <w:ilvl w:val="0"/>
          <w:numId w:val="5"/>
        </w:numPr>
        <w:tabs>
          <w:tab w:val="left" w:pos="4337"/>
        </w:tabs>
        <w:spacing w:after="240"/>
        <w:ind w:left="1440"/>
      </w:pPr>
      <w:r>
        <w:t>Dates of Service (started/ended)</w:t>
      </w:r>
    </w:p>
    <w:p w14:paraId="759D5E93" w14:textId="77777777" w:rsidR="00347B80" w:rsidRDefault="00347B80" w:rsidP="00347B80">
      <w:pPr>
        <w:pStyle w:val="Heading2"/>
      </w:pPr>
      <w:r>
        <w:t>Certification</w:t>
      </w:r>
    </w:p>
    <w:p w14:paraId="31421BEC" w14:textId="77777777" w:rsidR="00347B80" w:rsidRDefault="00347B80" w:rsidP="00347B80">
      <w:pPr>
        <w:spacing w:after="240"/>
      </w:pPr>
      <w:r w:rsidRPr="000E4B20">
        <w:t xml:space="preserve">The undersigned hereby certifies that he/she is the duly authorized representative of the </w:t>
      </w:r>
      <w:r>
        <w:t>management agent</w:t>
      </w:r>
      <w:r w:rsidRPr="000E4B20">
        <w:t xml:space="preserve"> and that the information set forth in this document, and in any attachment in support thereof, is true, correct and complete to the best of his/her knowledge and belief.</w:t>
      </w:r>
    </w:p>
    <w:p w14:paraId="50360393" w14:textId="77777777" w:rsidR="00347B80" w:rsidRDefault="00347B80" w:rsidP="00347B80">
      <w:pPr>
        <w:spacing w:after="240"/>
      </w:pPr>
      <w:r w:rsidRPr="000E4B20">
        <w:t>NOTICE: Section 2-207, Article 83B, Annotated Code of Maryland provides in part: A person who knowingly makes or causes false statements for the purpose of influencing the action of the Administration"…is subject to a fine not exceeding $50,000 or imprisonment not exceeding five years, or both."</w:t>
      </w:r>
    </w:p>
    <w:p w14:paraId="43340C3F" w14:textId="77777777" w:rsidR="00347B80" w:rsidRDefault="00347B80" w:rsidP="00347B80">
      <w:pPr>
        <w:spacing w:after="240"/>
      </w:pPr>
      <w:r>
        <w:t xml:space="preserve">Full Legal Name of Firm: </w:t>
      </w:r>
      <w:sdt>
        <w:sdtPr>
          <w:alias w:val="Full Legal Name of Firm"/>
          <w:tag w:val="Full Legal Name of Firm"/>
          <w:id w:val="-656527197"/>
          <w:placeholder>
            <w:docPart w:val="2871E09578A24FD1B815BF018D4ED983"/>
          </w:placeholder>
          <w:showingPlcHdr/>
        </w:sdtPr>
        <w:sdtContent>
          <w:r w:rsidRPr="003B0344">
            <w:rPr>
              <w:rStyle w:val="PlaceholderText"/>
            </w:rPr>
            <w:t>Click or tap here to enter text.</w:t>
          </w:r>
        </w:sdtContent>
      </w:sdt>
    </w:p>
    <w:p w14:paraId="3EC6B1AA" w14:textId="77777777" w:rsidR="00347B80" w:rsidRDefault="00347B80" w:rsidP="00347B80">
      <w:pPr>
        <w:spacing w:after="240"/>
      </w:pPr>
      <w:r>
        <w:t>Signature:</w:t>
      </w:r>
    </w:p>
    <w:p w14:paraId="679AAC5C" w14:textId="77777777" w:rsidR="00347B80" w:rsidRDefault="00347B80" w:rsidP="00347B80">
      <w:pPr>
        <w:spacing w:after="240"/>
      </w:pPr>
      <w:r>
        <w:t xml:space="preserve">Date: </w:t>
      </w:r>
      <w:sdt>
        <w:sdtPr>
          <w:alias w:val="Date of Signature"/>
          <w:tag w:val="Date of Signature"/>
          <w:id w:val="-1298987038"/>
          <w:placeholder>
            <w:docPart w:val="2871E09578A24FD1B815BF018D4ED983"/>
          </w:placeholder>
          <w:showingPlcHdr/>
        </w:sdtPr>
        <w:sdtContent>
          <w:r w:rsidRPr="003B0344">
            <w:rPr>
              <w:rStyle w:val="PlaceholderText"/>
            </w:rPr>
            <w:t>Click or tap here to enter text.</w:t>
          </w:r>
        </w:sdtContent>
      </w:sdt>
    </w:p>
    <w:p w14:paraId="33D32AF3" w14:textId="77777777" w:rsidR="00347B80" w:rsidRDefault="00347B80" w:rsidP="00347B80">
      <w:pPr>
        <w:spacing w:after="240"/>
      </w:pPr>
      <w:r>
        <w:t xml:space="preserve">Name: </w:t>
      </w:r>
      <w:sdt>
        <w:sdtPr>
          <w:alias w:val="Name of Signee"/>
          <w:tag w:val="Name of Signee"/>
          <w:id w:val="-1904590170"/>
          <w:placeholder>
            <w:docPart w:val="2871E09578A24FD1B815BF018D4ED983"/>
          </w:placeholder>
          <w:showingPlcHdr/>
        </w:sdtPr>
        <w:sdtContent>
          <w:r w:rsidRPr="003B0344">
            <w:rPr>
              <w:rStyle w:val="PlaceholderText"/>
            </w:rPr>
            <w:t>Click or tap here to enter text.</w:t>
          </w:r>
        </w:sdtContent>
      </w:sdt>
    </w:p>
    <w:p w14:paraId="47238AD6" w14:textId="77777777" w:rsidR="00347B80" w:rsidRPr="00AD3DBC" w:rsidRDefault="00347B80" w:rsidP="00347B80">
      <w:pPr>
        <w:spacing w:after="240"/>
      </w:pPr>
      <w:r>
        <w:lastRenderedPageBreak/>
        <w:t xml:space="preserve">Title: </w:t>
      </w:r>
      <w:sdt>
        <w:sdtPr>
          <w:alias w:val="Title of Signee"/>
          <w:tag w:val="Title of Signee"/>
          <w:id w:val="-66811595"/>
          <w:placeholder>
            <w:docPart w:val="2871E09578A24FD1B815BF018D4ED983"/>
          </w:placeholder>
          <w:showingPlcHdr/>
        </w:sdtPr>
        <w:sdtContent>
          <w:r w:rsidRPr="003B0344">
            <w:rPr>
              <w:rStyle w:val="PlaceholderText"/>
            </w:rPr>
            <w:t>Click or tap here to enter text.</w:t>
          </w:r>
        </w:sdtContent>
      </w:sdt>
    </w:p>
    <w:p w14:paraId="0BC5B369" w14:textId="580A6DD2" w:rsidR="000E4B20" w:rsidRDefault="000E4B20" w:rsidP="00347B80">
      <w:pPr>
        <w:pStyle w:val="ListParagraph"/>
        <w:spacing w:after="240"/>
        <w:sectPr w:rsidR="000E4B20" w:rsidSect="00A10A7F">
          <w:headerReference w:type="default" r:id="rId11"/>
          <w:footerReference w:type="default" r:id="rId12"/>
          <w:headerReference w:type="first" r:id="rId13"/>
          <w:footerReference w:type="first" r:id="rId14"/>
          <w:pgSz w:w="12240" w:h="15840"/>
          <w:pgMar w:top="1245" w:right="720" w:bottom="1530" w:left="720" w:header="540" w:footer="977" w:gutter="0"/>
          <w:cols w:space="720"/>
          <w:titlePg/>
          <w:docGrid w:linePitch="360"/>
        </w:sectPr>
      </w:pPr>
    </w:p>
    <w:p w14:paraId="22BE8078" w14:textId="01D0B89A" w:rsidR="00AD3DBC" w:rsidRDefault="00AD3DBC" w:rsidP="00347B80">
      <w:pPr>
        <w:pStyle w:val="Heading2"/>
      </w:pPr>
    </w:p>
    <w:p w14:paraId="1B2F5BE4" w14:textId="77777777" w:rsidR="000E4B20" w:rsidRPr="00AD3DBC" w:rsidRDefault="000E4B20" w:rsidP="008773E3">
      <w:pPr>
        <w:tabs>
          <w:tab w:val="left" w:pos="4337"/>
        </w:tabs>
        <w:ind w:left="-360"/>
      </w:pPr>
    </w:p>
    <w:sectPr w:rsidR="000E4B20" w:rsidRPr="00AD3DBC" w:rsidSect="000E11A4">
      <w:headerReference w:type="first" r:id="rId15"/>
      <w:pgSz w:w="12240" w:h="15840"/>
      <w:pgMar w:top="1238" w:right="720" w:bottom="1526" w:left="720" w:header="547" w:footer="97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18D5E9" w14:textId="77777777" w:rsidR="009A09D1" w:rsidRDefault="009A09D1" w:rsidP="00FC244D">
      <w:r>
        <w:separator/>
      </w:r>
    </w:p>
  </w:endnote>
  <w:endnote w:type="continuationSeparator" w:id="0">
    <w:p w14:paraId="6B995D9D" w14:textId="77777777" w:rsidR="009A09D1" w:rsidRDefault="009A09D1" w:rsidP="00FC2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rkeley">
    <w:panose1 w:val="00000000000000000000"/>
    <w:charset w:val="00"/>
    <w:family w:val="roman"/>
    <w:notTrueType/>
    <w:pitch w:val="variable"/>
    <w:sig w:usb0="00000003" w:usb1="00000000" w:usb2="00000000" w:usb3="00000000" w:csb0="00000001" w:csb1="00000000"/>
  </w:font>
  <w:font w:name="Berkeley Book">
    <w:altName w:val="Berkeley Book"/>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Gotham Bold">
    <w:altName w:val="Calibri"/>
    <w:charset w:val="00"/>
    <w:family w:val="auto"/>
    <w:pitch w:val="variable"/>
    <w:sig w:usb0="A00000AF" w:usb1="40000048" w:usb2="00000000" w:usb3="00000000" w:csb0="00000111" w:csb1="00000000"/>
  </w:font>
  <w:font w:name="RotisSemiSans Light">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FD022" w14:textId="77777777" w:rsidR="00A10A7F" w:rsidRDefault="006F2DCD" w:rsidP="00A10A7F">
    <w:pPr>
      <w:pStyle w:val="Footer"/>
      <w:jc w:val="center"/>
    </w:pPr>
    <w:r>
      <w:rPr>
        <w:noProof/>
      </w:rPr>
      <w:drawing>
        <wp:anchor distT="0" distB="0" distL="114300" distR="114300" simplePos="0" relativeHeight="251660288" behindDoc="0" locked="0" layoutInCell="1" allowOverlap="1" wp14:anchorId="25A45C4D" wp14:editId="2D75C9D2">
          <wp:simplePos x="0" y="0"/>
          <wp:positionH relativeFrom="column">
            <wp:posOffset>6512560</wp:posOffset>
          </wp:positionH>
          <wp:positionV relativeFrom="paragraph">
            <wp:posOffset>71755</wp:posOffset>
          </wp:positionV>
          <wp:extent cx="469265" cy="606425"/>
          <wp:effectExtent l="0" t="0" r="0" b="0"/>
          <wp:wrapNone/>
          <wp:docPr id="728940099" name="Picture 728940099" descr="r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cycl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9265" cy="6064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1ACC3A95" wp14:editId="27F02FEF">
          <wp:simplePos x="0" y="0"/>
          <wp:positionH relativeFrom="column">
            <wp:posOffset>0</wp:posOffset>
          </wp:positionH>
          <wp:positionV relativeFrom="paragraph">
            <wp:posOffset>127635</wp:posOffset>
          </wp:positionV>
          <wp:extent cx="504825" cy="546735"/>
          <wp:effectExtent l="0" t="0" r="0" b="0"/>
          <wp:wrapNone/>
          <wp:docPr id="828794681" name="Picture 828794681" descr="Equal Housing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qual Housing Logo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4825" cy="54673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0" behindDoc="0" locked="0" layoutInCell="1" allowOverlap="1" wp14:anchorId="446BBA71" wp14:editId="73DC59FD">
              <wp:simplePos x="0" y="0"/>
              <wp:positionH relativeFrom="column">
                <wp:posOffset>514350</wp:posOffset>
              </wp:positionH>
              <wp:positionV relativeFrom="paragraph">
                <wp:posOffset>-5715</wp:posOffset>
              </wp:positionV>
              <wp:extent cx="5786755" cy="750570"/>
              <wp:effectExtent l="0" t="3810" r="4445"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6755" cy="7505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4BDA25" w14:textId="77777777" w:rsidR="00A10A7F" w:rsidRPr="00254497" w:rsidRDefault="00A10A7F" w:rsidP="00A10A7F">
                          <w:pPr>
                            <w:pStyle w:val="Pa1"/>
                            <w:spacing w:line="220" w:lineRule="exact"/>
                            <w:jc w:val="center"/>
                            <w:rPr>
                              <w:rStyle w:val="Strong"/>
                              <w:rFonts w:ascii="Verdana" w:hAnsi="Verdana"/>
                              <w:caps/>
                              <w:color w:val="C40E3E"/>
                              <w:sz w:val="16"/>
                              <w:szCs w:val="16"/>
                            </w:rPr>
                          </w:pPr>
                          <w:r w:rsidRPr="006818FC">
                            <w:rPr>
                              <w:rStyle w:val="Strong"/>
                              <w:rFonts w:ascii="Gotham Bold" w:hAnsi="Gotham Bold"/>
                              <w:b w:val="0"/>
                              <w:smallCaps/>
                              <w:sz w:val="20"/>
                              <w:szCs w:val="20"/>
                            </w:rPr>
                            <w:t xml:space="preserve"> </w:t>
                          </w:r>
                          <w:r w:rsidRPr="006818FC">
                            <w:rPr>
                              <w:rStyle w:val="Strong"/>
                              <w:rFonts w:ascii="Gotham Bold" w:hAnsi="Gotham Bold"/>
                              <w:b w:val="0"/>
                              <w:smallCaps/>
                              <w:sz w:val="20"/>
                              <w:szCs w:val="20"/>
                            </w:rPr>
                            <w:br/>
                          </w:r>
                          <w:r w:rsidRPr="00254497">
                            <w:rPr>
                              <w:rStyle w:val="Strong"/>
                              <w:rFonts w:ascii="Verdana" w:hAnsi="Verdana"/>
                              <w:caps/>
                              <w:color w:val="C40E3E"/>
                              <w:sz w:val="16"/>
                              <w:szCs w:val="16"/>
                            </w:rPr>
                            <w:t>Maryland Department of Housing and Community Development</w:t>
                          </w:r>
                        </w:p>
                        <w:p w14:paraId="59FC9DDF" w14:textId="77777777" w:rsidR="00A10A7F" w:rsidRPr="00254497" w:rsidRDefault="00A10A7F" w:rsidP="00A10A7F">
                          <w:pPr>
                            <w:jc w:val="center"/>
                            <w:rPr>
                              <w:rFonts w:ascii="Verdana" w:hAnsi="Verdana"/>
                              <w:caps/>
                              <w:sz w:val="16"/>
                              <w:szCs w:val="16"/>
                            </w:rPr>
                          </w:pPr>
                          <w:r w:rsidRPr="00254497">
                            <w:rPr>
                              <w:rFonts w:ascii="Verdana" w:hAnsi="Verdana"/>
                              <w:caps/>
                              <w:sz w:val="16"/>
                              <w:szCs w:val="16"/>
                            </w:rPr>
                            <w:t xml:space="preserve">7800 Harkins Rd  </w:t>
                          </w:r>
                          <w:r w:rsidRPr="00254497">
                            <w:rPr>
                              <w:rFonts w:ascii="Verdana" w:hAnsi="Verdana" w:cs="Courier New"/>
                              <w:caps/>
                              <w:sz w:val="16"/>
                              <w:szCs w:val="16"/>
                            </w:rPr>
                            <w:t>●</w:t>
                          </w:r>
                          <w:r w:rsidRPr="00254497">
                            <w:rPr>
                              <w:rFonts w:ascii="Verdana" w:hAnsi="Verdana"/>
                              <w:caps/>
                              <w:sz w:val="16"/>
                              <w:szCs w:val="16"/>
                            </w:rPr>
                            <w:t xml:space="preserve"> Lanham, MD 20706  </w:t>
                          </w:r>
                          <w:r w:rsidRPr="00254497">
                            <w:rPr>
                              <w:rFonts w:ascii="Verdana" w:hAnsi="Verdana" w:cs="Courier New"/>
                              <w:caps/>
                              <w:sz w:val="16"/>
                              <w:szCs w:val="16"/>
                            </w:rPr>
                            <w:t>●</w:t>
                          </w:r>
                          <w:r w:rsidRPr="00254497">
                            <w:rPr>
                              <w:rFonts w:ascii="Verdana" w:hAnsi="Verdana"/>
                              <w:caps/>
                              <w:sz w:val="16"/>
                              <w:szCs w:val="16"/>
                            </w:rPr>
                            <w:t xml:space="preserve">  dhcd.maryland.gov</w:t>
                          </w:r>
                        </w:p>
                        <w:p w14:paraId="4B416B72" w14:textId="77777777" w:rsidR="00A10A7F" w:rsidRPr="00254497" w:rsidRDefault="00A10A7F" w:rsidP="00A10A7F">
                          <w:pPr>
                            <w:jc w:val="center"/>
                            <w:rPr>
                              <w:rFonts w:ascii="Verdana" w:hAnsi="Verdana"/>
                              <w:sz w:val="16"/>
                              <w:szCs w:val="16"/>
                            </w:rPr>
                          </w:pPr>
                          <w:r w:rsidRPr="00254497">
                            <w:rPr>
                              <w:rStyle w:val="A4"/>
                              <w:rFonts w:ascii="Verdana" w:hAnsi="Verdana" w:cs="Berkeley Book"/>
                              <w:sz w:val="16"/>
                              <w:szCs w:val="16"/>
                            </w:rPr>
                            <w:t xml:space="preserve">301-429-7400 </w:t>
                          </w:r>
                          <w:r w:rsidRPr="00254497">
                            <w:rPr>
                              <w:rFonts w:ascii="Verdana" w:hAnsi="Verdana" w:cs="Courier New"/>
                              <w:sz w:val="16"/>
                              <w:szCs w:val="16"/>
                            </w:rPr>
                            <w:t>●</w:t>
                          </w:r>
                          <w:r w:rsidRPr="00254497">
                            <w:rPr>
                              <w:rFonts w:ascii="Verdana" w:hAnsi="Verdana"/>
                              <w:sz w:val="16"/>
                              <w:szCs w:val="16"/>
                            </w:rPr>
                            <w:t xml:space="preserve">  1-800-756-0119  </w:t>
                          </w:r>
                          <w:r w:rsidRPr="00254497">
                            <w:rPr>
                              <w:rFonts w:ascii="Verdana" w:hAnsi="Verdana" w:cs="Courier New"/>
                              <w:sz w:val="16"/>
                              <w:szCs w:val="16"/>
                            </w:rPr>
                            <w:t>●</w:t>
                          </w:r>
                          <w:r w:rsidRPr="00254497">
                            <w:rPr>
                              <w:rFonts w:ascii="Verdana" w:hAnsi="Verdana"/>
                              <w:sz w:val="16"/>
                              <w:szCs w:val="16"/>
                            </w:rPr>
                            <w:t xml:space="preserve">  TTY/RELAY 711 or 1-800-735-2258</w:t>
                          </w:r>
                        </w:p>
                        <w:p w14:paraId="27C3E2C9" w14:textId="77777777" w:rsidR="00A10A7F" w:rsidRDefault="00A10A7F" w:rsidP="00A10A7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46BBA71" id="_x0000_t202" coordsize="21600,21600" o:spt="202" path="m,l,21600r21600,l21600,xe">
              <v:stroke joinstyle="miter"/>
              <v:path gradientshapeok="t" o:connecttype="rect"/>
            </v:shapetype>
            <v:shape id="Text Box 2" o:spid="_x0000_s1026" type="#_x0000_t202" style="position:absolute;left:0;text-align:left;margin-left:40.5pt;margin-top:-.45pt;width:455.65pt;height:59.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" stroked="f">
              <v:textbox>
                <w:txbxContent>
                  <w:p w14:paraId="554BDA25" w14:textId="77777777" w:rsidR="00A10A7F" w:rsidRPr="00254497" w:rsidRDefault="00A10A7F" w:rsidP="00A10A7F">
                    <w:pPr>
                      <w:pStyle w:val="Pa1"/>
                      <w:spacing w:line="220" w:lineRule="exact"/>
                      <w:jc w:val="center"/>
                      <w:rPr>
                        <w:rStyle w:val="Strong"/>
                        <w:rFonts w:ascii="Verdana" w:hAnsi="Verdana"/>
                        <w:caps/>
                        <w:color w:val="C40E3E"/>
                        <w:sz w:val="16"/>
                        <w:szCs w:val="16"/>
                      </w:rPr>
                    </w:pPr>
                    <w:r w:rsidRPr="006818FC">
                      <w:rPr>
                        <w:rStyle w:val="Strong"/>
                        <w:rFonts w:ascii="Gotham Bold" w:hAnsi="Gotham Bold"/>
                        <w:b w:val="0"/>
                        <w:smallCaps/>
                        <w:sz w:val="20"/>
                        <w:szCs w:val="20"/>
                      </w:rPr>
                      <w:t xml:space="preserve"> </w:t>
                    </w:r>
                    <w:r w:rsidRPr="006818FC">
                      <w:rPr>
                        <w:rStyle w:val="Strong"/>
                        <w:rFonts w:ascii="Gotham Bold" w:hAnsi="Gotham Bold"/>
                        <w:b w:val="0"/>
                        <w:smallCaps/>
                        <w:sz w:val="20"/>
                        <w:szCs w:val="20"/>
                      </w:rPr>
                      <w:br/>
                    </w:r>
                    <w:r w:rsidRPr="00254497">
                      <w:rPr>
                        <w:rStyle w:val="Strong"/>
                        <w:rFonts w:ascii="Verdana" w:hAnsi="Verdana"/>
                        <w:caps/>
                        <w:color w:val="C40E3E"/>
                        <w:sz w:val="16"/>
                        <w:szCs w:val="16"/>
                      </w:rPr>
                      <w:t>Maryland Department of Housing and Community Development</w:t>
                    </w:r>
                  </w:p>
                  <w:p w14:paraId="59FC9DDF" w14:textId="77777777" w:rsidR="00A10A7F" w:rsidRPr="00254497" w:rsidRDefault="00A10A7F" w:rsidP="00A10A7F">
                    <w:pPr>
                      <w:jc w:val="center"/>
                      <w:rPr>
                        <w:rFonts w:ascii="Verdana" w:hAnsi="Verdana"/>
                        <w:caps/>
                        <w:sz w:val="16"/>
                        <w:szCs w:val="16"/>
                      </w:rPr>
                    </w:pPr>
                    <w:r w:rsidRPr="00254497">
                      <w:rPr>
                        <w:rFonts w:ascii="Verdana" w:hAnsi="Verdana"/>
                        <w:caps/>
                        <w:sz w:val="16"/>
                        <w:szCs w:val="16"/>
                      </w:rPr>
                      <w:t xml:space="preserve">7800 Harkins </w:t>
                    </w:r>
                    <w:proofErr w:type="gramStart"/>
                    <w:r w:rsidRPr="00254497">
                      <w:rPr>
                        <w:rFonts w:ascii="Verdana" w:hAnsi="Verdana"/>
                        <w:caps/>
                        <w:sz w:val="16"/>
                        <w:szCs w:val="16"/>
                      </w:rPr>
                      <w:t xml:space="preserve">Rd  </w:t>
                    </w:r>
                    <w:r w:rsidRPr="00254497">
                      <w:rPr>
                        <w:rFonts w:ascii="Verdana" w:hAnsi="Verdana" w:cs="Courier New"/>
                        <w:caps/>
                        <w:sz w:val="16"/>
                        <w:szCs w:val="16"/>
                      </w:rPr>
                      <w:t>●</w:t>
                    </w:r>
                    <w:proofErr w:type="gramEnd"/>
                    <w:r w:rsidRPr="00254497">
                      <w:rPr>
                        <w:rFonts w:ascii="Verdana" w:hAnsi="Verdana"/>
                        <w:caps/>
                        <w:sz w:val="16"/>
                        <w:szCs w:val="16"/>
                      </w:rPr>
                      <w:t xml:space="preserve"> Lanham, MD </w:t>
                    </w:r>
                    <w:proofErr w:type="gramStart"/>
                    <w:r w:rsidRPr="00254497">
                      <w:rPr>
                        <w:rFonts w:ascii="Verdana" w:hAnsi="Verdana"/>
                        <w:caps/>
                        <w:sz w:val="16"/>
                        <w:szCs w:val="16"/>
                      </w:rPr>
                      <w:t xml:space="preserve">20706  </w:t>
                    </w:r>
                    <w:r w:rsidRPr="00254497">
                      <w:rPr>
                        <w:rFonts w:ascii="Verdana" w:hAnsi="Verdana" w:cs="Courier New"/>
                        <w:caps/>
                        <w:sz w:val="16"/>
                        <w:szCs w:val="16"/>
                      </w:rPr>
                      <w:t>●</w:t>
                    </w:r>
                    <w:proofErr w:type="gramEnd"/>
                    <w:r w:rsidRPr="00254497">
                      <w:rPr>
                        <w:rFonts w:ascii="Verdana" w:hAnsi="Verdana"/>
                        <w:caps/>
                        <w:sz w:val="16"/>
                        <w:szCs w:val="16"/>
                      </w:rPr>
                      <w:t xml:space="preserve">  dhcd.maryland.gov</w:t>
                    </w:r>
                  </w:p>
                  <w:p w14:paraId="4B416B72" w14:textId="77777777" w:rsidR="00A10A7F" w:rsidRPr="00254497" w:rsidRDefault="00A10A7F" w:rsidP="00A10A7F">
                    <w:pPr>
                      <w:jc w:val="center"/>
                      <w:rPr>
                        <w:rFonts w:ascii="Verdana" w:hAnsi="Verdana"/>
                        <w:sz w:val="16"/>
                        <w:szCs w:val="16"/>
                      </w:rPr>
                    </w:pPr>
                    <w:r w:rsidRPr="00254497">
                      <w:rPr>
                        <w:rStyle w:val="A4"/>
                        <w:rFonts w:ascii="Verdana" w:hAnsi="Verdana" w:cs="Berkeley Book"/>
                        <w:sz w:val="16"/>
                        <w:szCs w:val="16"/>
                      </w:rPr>
                      <w:t xml:space="preserve">301-429-7400 </w:t>
                    </w:r>
                    <w:proofErr w:type="gramStart"/>
                    <w:r w:rsidRPr="00254497">
                      <w:rPr>
                        <w:rFonts w:ascii="Verdana" w:hAnsi="Verdana" w:cs="Courier New"/>
                        <w:sz w:val="16"/>
                        <w:szCs w:val="16"/>
                      </w:rPr>
                      <w:t>●</w:t>
                    </w:r>
                    <w:r w:rsidRPr="00254497">
                      <w:rPr>
                        <w:rFonts w:ascii="Verdana" w:hAnsi="Verdana"/>
                        <w:sz w:val="16"/>
                        <w:szCs w:val="16"/>
                      </w:rPr>
                      <w:t xml:space="preserve">  1</w:t>
                    </w:r>
                    <w:proofErr w:type="gramEnd"/>
                    <w:r w:rsidRPr="00254497">
                      <w:rPr>
                        <w:rFonts w:ascii="Verdana" w:hAnsi="Verdana"/>
                        <w:sz w:val="16"/>
                        <w:szCs w:val="16"/>
                      </w:rPr>
                      <w:t>-800-756-</w:t>
                    </w:r>
                    <w:proofErr w:type="gramStart"/>
                    <w:r w:rsidRPr="00254497">
                      <w:rPr>
                        <w:rFonts w:ascii="Verdana" w:hAnsi="Verdana"/>
                        <w:sz w:val="16"/>
                        <w:szCs w:val="16"/>
                      </w:rPr>
                      <w:t xml:space="preserve">0119  </w:t>
                    </w:r>
                    <w:r w:rsidRPr="00254497">
                      <w:rPr>
                        <w:rFonts w:ascii="Verdana" w:hAnsi="Verdana" w:cs="Courier New"/>
                        <w:sz w:val="16"/>
                        <w:szCs w:val="16"/>
                      </w:rPr>
                      <w:t>●</w:t>
                    </w:r>
                    <w:proofErr w:type="gramEnd"/>
                    <w:r w:rsidRPr="00254497">
                      <w:rPr>
                        <w:rFonts w:ascii="Verdana" w:hAnsi="Verdana"/>
                        <w:sz w:val="16"/>
                        <w:szCs w:val="16"/>
                      </w:rPr>
                      <w:t xml:space="preserve">  TTY/RELAY 711 or 1-800-735-2258</w:t>
                    </w:r>
                  </w:p>
                  <w:p w14:paraId="27C3E2C9" w14:textId="77777777" w:rsidR="00A10A7F" w:rsidRDefault="00A10A7F" w:rsidP="00A10A7F"/>
                </w:txbxContent>
              </v:textbox>
            </v:shape>
          </w:pict>
        </mc:Fallback>
      </mc:AlternateContent>
    </w:r>
  </w:p>
  <w:p w14:paraId="28305B4E" w14:textId="77777777" w:rsidR="00A10A7F" w:rsidRDefault="00A10A7F" w:rsidP="00A10A7F">
    <w:pPr>
      <w:pStyle w:val="Footer"/>
    </w:pPr>
  </w:p>
  <w:p w14:paraId="622B8698" w14:textId="77777777" w:rsidR="00FC244D" w:rsidRDefault="00FC244D" w:rsidP="00BE0F2F">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8D9C7" w14:textId="77777777" w:rsidR="000F46AF" w:rsidRDefault="006F2DCD" w:rsidP="000F46AF">
    <w:pPr>
      <w:pStyle w:val="Footer"/>
      <w:jc w:val="center"/>
    </w:pPr>
    <w:r>
      <w:rPr>
        <w:noProof/>
      </w:rPr>
      <w:drawing>
        <wp:anchor distT="0" distB="0" distL="114300" distR="114300" simplePos="0" relativeHeight="251657216" behindDoc="0" locked="0" layoutInCell="1" allowOverlap="1" wp14:anchorId="3FE1079D" wp14:editId="36EDD566">
          <wp:simplePos x="0" y="0"/>
          <wp:positionH relativeFrom="column">
            <wp:posOffset>6512560</wp:posOffset>
          </wp:positionH>
          <wp:positionV relativeFrom="paragraph">
            <wp:posOffset>71755</wp:posOffset>
          </wp:positionV>
          <wp:extent cx="469265" cy="606425"/>
          <wp:effectExtent l="0" t="0" r="0" b="0"/>
          <wp:wrapNone/>
          <wp:docPr id="2059510069" name="Picture 2059510069" descr="r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cycl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9265" cy="6064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5D2068D8" wp14:editId="3F63088D">
          <wp:simplePos x="0" y="0"/>
          <wp:positionH relativeFrom="column">
            <wp:posOffset>0</wp:posOffset>
          </wp:positionH>
          <wp:positionV relativeFrom="paragraph">
            <wp:posOffset>127635</wp:posOffset>
          </wp:positionV>
          <wp:extent cx="504825" cy="546735"/>
          <wp:effectExtent l="0" t="0" r="0" b="0"/>
          <wp:wrapNone/>
          <wp:docPr id="372945807" name="Picture 372945807" descr="Equal Housing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qual Housing Logo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4825" cy="546735"/>
                  </a:xfrm>
                  <a:prstGeom prst="rect">
                    <a:avLst/>
                  </a:prstGeom>
                  <a:noFill/>
                </pic:spPr>
              </pic:pic>
            </a:graphicData>
          </a:graphic>
          <wp14:sizeRelH relativeFrom="page">
            <wp14:pctWidth>0</wp14:pctWidth>
          </wp14:sizeRelH>
          <wp14:sizeRelV relativeFrom="page">
            <wp14:pctHeight>0</wp14:pctHeight>
          </wp14:sizeRelV>
        </wp:anchor>
      </w:drawing>
    </w:r>
  </w:p>
  <w:p w14:paraId="371783AE" w14:textId="77777777" w:rsidR="00E64913" w:rsidRPr="00254497" w:rsidRDefault="00E64913" w:rsidP="00E64913">
    <w:pPr>
      <w:pStyle w:val="Pa1"/>
      <w:spacing w:line="220" w:lineRule="exact"/>
      <w:jc w:val="center"/>
      <w:rPr>
        <w:rStyle w:val="Strong"/>
        <w:rFonts w:ascii="Verdana" w:hAnsi="Verdana"/>
        <w:caps/>
        <w:color w:val="C40E3E"/>
        <w:sz w:val="16"/>
        <w:szCs w:val="16"/>
      </w:rPr>
    </w:pPr>
    <w:r w:rsidRPr="00254497">
      <w:rPr>
        <w:rStyle w:val="Strong"/>
        <w:rFonts w:ascii="Verdana" w:hAnsi="Verdana"/>
        <w:caps/>
        <w:color w:val="C40E3E"/>
        <w:sz w:val="16"/>
        <w:szCs w:val="16"/>
      </w:rPr>
      <w:t>Maryland Department of Housing and Community Development</w:t>
    </w:r>
  </w:p>
  <w:p w14:paraId="1C2382A1" w14:textId="77777777" w:rsidR="00E64913" w:rsidRPr="00254497" w:rsidRDefault="00E64913" w:rsidP="00E64913">
    <w:pPr>
      <w:jc w:val="center"/>
      <w:rPr>
        <w:rFonts w:ascii="Verdana" w:hAnsi="Verdana"/>
        <w:caps/>
        <w:sz w:val="16"/>
        <w:szCs w:val="16"/>
      </w:rPr>
    </w:pPr>
    <w:r w:rsidRPr="00254497">
      <w:rPr>
        <w:rFonts w:ascii="Verdana" w:hAnsi="Verdana"/>
        <w:caps/>
        <w:sz w:val="16"/>
        <w:szCs w:val="16"/>
      </w:rPr>
      <w:t xml:space="preserve">7800 Harkins Rd  </w:t>
    </w:r>
    <w:r w:rsidRPr="00254497">
      <w:rPr>
        <w:rFonts w:ascii="Verdana" w:hAnsi="Verdana" w:cs="Courier New"/>
        <w:caps/>
        <w:sz w:val="16"/>
        <w:szCs w:val="16"/>
      </w:rPr>
      <w:t>●</w:t>
    </w:r>
    <w:r w:rsidRPr="00254497">
      <w:rPr>
        <w:rFonts w:ascii="Verdana" w:hAnsi="Verdana"/>
        <w:caps/>
        <w:sz w:val="16"/>
        <w:szCs w:val="16"/>
      </w:rPr>
      <w:t xml:space="preserve"> Lanham, MD 20706  </w:t>
    </w:r>
    <w:r w:rsidRPr="00254497">
      <w:rPr>
        <w:rFonts w:ascii="Verdana" w:hAnsi="Verdana" w:cs="Courier New"/>
        <w:caps/>
        <w:sz w:val="16"/>
        <w:szCs w:val="16"/>
      </w:rPr>
      <w:t>●</w:t>
    </w:r>
    <w:r w:rsidRPr="00254497">
      <w:rPr>
        <w:rFonts w:ascii="Verdana" w:hAnsi="Verdana"/>
        <w:caps/>
        <w:sz w:val="16"/>
        <w:szCs w:val="16"/>
      </w:rPr>
      <w:t xml:space="preserve">  dhcd.maryland.gov</w:t>
    </w:r>
  </w:p>
  <w:p w14:paraId="19571ADB" w14:textId="77777777" w:rsidR="000F46AF" w:rsidRPr="00E64913" w:rsidRDefault="00E64913" w:rsidP="00E64913">
    <w:pPr>
      <w:jc w:val="center"/>
      <w:rPr>
        <w:rFonts w:ascii="Verdana" w:hAnsi="Verdana"/>
        <w:sz w:val="16"/>
        <w:szCs w:val="16"/>
      </w:rPr>
    </w:pPr>
    <w:r w:rsidRPr="00254497">
      <w:rPr>
        <w:rStyle w:val="A4"/>
        <w:rFonts w:ascii="Verdana" w:hAnsi="Verdana" w:cs="Berkeley Book"/>
        <w:sz w:val="16"/>
        <w:szCs w:val="16"/>
      </w:rPr>
      <w:t xml:space="preserve">301-429-7400 </w:t>
    </w:r>
    <w:r w:rsidRPr="00254497">
      <w:rPr>
        <w:rFonts w:ascii="Verdana" w:hAnsi="Verdana" w:cs="Courier New"/>
        <w:sz w:val="16"/>
        <w:szCs w:val="16"/>
      </w:rPr>
      <w:t>●</w:t>
    </w:r>
    <w:r w:rsidRPr="00254497">
      <w:rPr>
        <w:rFonts w:ascii="Verdana" w:hAnsi="Verdana"/>
        <w:sz w:val="16"/>
        <w:szCs w:val="16"/>
      </w:rPr>
      <w:t xml:space="preserve">  1-800-756-0119  </w:t>
    </w:r>
    <w:r w:rsidRPr="00254497">
      <w:rPr>
        <w:rFonts w:ascii="Verdana" w:hAnsi="Verdana" w:cs="Courier New"/>
        <w:sz w:val="16"/>
        <w:szCs w:val="16"/>
      </w:rPr>
      <w:t>●</w:t>
    </w:r>
    <w:r w:rsidRPr="00254497">
      <w:rPr>
        <w:rFonts w:ascii="Verdana" w:hAnsi="Verdana"/>
        <w:sz w:val="16"/>
        <w:szCs w:val="16"/>
      </w:rPr>
      <w:t xml:space="preserve">  TTY/RELAY 711 or 1-800-735-225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CC7ADD" w14:textId="77777777" w:rsidR="009A09D1" w:rsidRDefault="009A09D1" w:rsidP="00FC244D">
      <w:r>
        <w:separator/>
      </w:r>
    </w:p>
  </w:footnote>
  <w:footnote w:type="continuationSeparator" w:id="0">
    <w:p w14:paraId="05BCA49A" w14:textId="77777777" w:rsidR="009A09D1" w:rsidRDefault="009A09D1" w:rsidP="00FC24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1CA58" w14:textId="77777777" w:rsidR="00FC244D" w:rsidRDefault="00B8052F" w:rsidP="00B8052F">
    <w:pPr>
      <w:pStyle w:val="Header"/>
    </w:pPr>
    <w:r>
      <w:br/>
      <w:t xml:space="preserve"> </w:t>
    </w:r>
    <w:r>
      <w:b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BB16E" w14:textId="77777777" w:rsidR="000F46AF" w:rsidRDefault="006F2DCD" w:rsidP="000F46AF">
    <w:pPr>
      <w:pStyle w:val="Header"/>
    </w:pPr>
    <w:r>
      <w:rPr>
        <w:noProof/>
      </w:rPr>
      <mc:AlternateContent>
        <mc:Choice Requires="wps">
          <w:drawing>
            <wp:anchor distT="0" distB="0" distL="114300" distR="114300" simplePos="0" relativeHeight="251655168" behindDoc="0" locked="0" layoutInCell="1" allowOverlap="1" wp14:anchorId="6775300D" wp14:editId="15C1475B">
              <wp:simplePos x="0" y="0"/>
              <wp:positionH relativeFrom="column">
                <wp:posOffset>5218430</wp:posOffset>
              </wp:positionH>
              <wp:positionV relativeFrom="paragraph">
                <wp:posOffset>180975</wp:posOffset>
              </wp:positionV>
              <wp:extent cx="1483995" cy="1181100"/>
              <wp:effectExtent l="0" t="0" r="3175"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3995" cy="1181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3D0F3" w14:textId="77777777" w:rsidR="000F46AF" w:rsidRPr="00254497" w:rsidRDefault="000F46AF" w:rsidP="000F46AF">
                          <w:pPr>
                            <w:jc w:val="right"/>
                            <w:rPr>
                              <w:rFonts w:ascii="Verdana" w:hAnsi="Verdana"/>
                              <w:caps/>
                              <w:sz w:val="14"/>
                              <w:szCs w:val="20"/>
                            </w:rPr>
                          </w:pPr>
                          <w:r>
                            <w:rPr>
                              <w:rFonts w:ascii="Verdana" w:hAnsi="Verdana"/>
                              <w:caps/>
                              <w:sz w:val="14"/>
                              <w:szCs w:val="20"/>
                            </w:rPr>
                            <w:t>Wes moore</w:t>
                          </w:r>
                        </w:p>
                        <w:p w14:paraId="2963E26E" w14:textId="77777777" w:rsidR="000F46AF" w:rsidRPr="00254497" w:rsidRDefault="000F46AF" w:rsidP="000F46AF">
                          <w:pPr>
                            <w:spacing w:line="360" w:lineRule="auto"/>
                            <w:jc w:val="right"/>
                            <w:rPr>
                              <w:rFonts w:ascii="Verdana" w:hAnsi="Verdana"/>
                              <w:sz w:val="14"/>
                              <w:szCs w:val="20"/>
                            </w:rPr>
                          </w:pPr>
                          <w:r w:rsidRPr="00254497">
                            <w:rPr>
                              <w:rFonts w:ascii="Verdana" w:hAnsi="Verdana"/>
                              <w:sz w:val="14"/>
                              <w:szCs w:val="20"/>
                            </w:rPr>
                            <w:t>Governor</w:t>
                          </w:r>
                        </w:p>
                        <w:p w14:paraId="77F25BDE" w14:textId="77777777" w:rsidR="000F46AF" w:rsidRPr="00254497" w:rsidRDefault="000F46AF" w:rsidP="000F46AF">
                          <w:pPr>
                            <w:jc w:val="right"/>
                            <w:rPr>
                              <w:rFonts w:ascii="Verdana" w:hAnsi="Verdana"/>
                              <w:caps/>
                              <w:sz w:val="14"/>
                              <w:szCs w:val="20"/>
                            </w:rPr>
                          </w:pPr>
                          <w:r>
                            <w:rPr>
                              <w:rFonts w:ascii="Verdana" w:hAnsi="Verdana"/>
                              <w:caps/>
                              <w:sz w:val="14"/>
                              <w:szCs w:val="20"/>
                            </w:rPr>
                            <w:t>aruna miller</w:t>
                          </w:r>
                        </w:p>
                        <w:p w14:paraId="27BB3F8C" w14:textId="77777777" w:rsidR="000F46AF" w:rsidRDefault="000F46AF" w:rsidP="000F46AF">
                          <w:pPr>
                            <w:spacing w:line="360" w:lineRule="auto"/>
                            <w:jc w:val="right"/>
                            <w:rPr>
                              <w:rFonts w:ascii="Verdana" w:hAnsi="Verdana"/>
                              <w:sz w:val="14"/>
                              <w:szCs w:val="20"/>
                            </w:rPr>
                          </w:pPr>
                          <w:r w:rsidRPr="00254497">
                            <w:rPr>
                              <w:rFonts w:ascii="Verdana" w:hAnsi="Verdana"/>
                              <w:sz w:val="14"/>
                              <w:szCs w:val="20"/>
                            </w:rPr>
                            <w:t>Lt. Governor</w:t>
                          </w:r>
                        </w:p>
                        <w:p w14:paraId="5581A6EA" w14:textId="77777777" w:rsidR="000F46AF" w:rsidRPr="00254497" w:rsidRDefault="000F46AF" w:rsidP="000F46AF">
                          <w:pPr>
                            <w:jc w:val="right"/>
                            <w:rPr>
                              <w:rFonts w:ascii="Verdana" w:hAnsi="Verdana"/>
                              <w:caps/>
                              <w:sz w:val="14"/>
                              <w:szCs w:val="20"/>
                            </w:rPr>
                          </w:pPr>
                          <w:r>
                            <w:rPr>
                              <w:rFonts w:ascii="Verdana" w:hAnsi="Verdana"/>
                              <w:caps/>
                              <w:sz w:val="14"/>
                              <w:szCs w:val="20"/>
                            </w:rPr>
                            <w:t>JACOB R. DAY</w:t>
                          </w:r>
                        </w:p>
                        <w:p w14:paraId="69ED3CAA" w14:textId="77777777" w:rsidR="000F46AF" w:rsidRDefault="000F46AF" w:rsidP="000F46AF">
                          <w:pPr>
                            <w:spacing w:line="360" w:lineRule="auto"/>
                            <w:jc w:val="right"/>
                            <w:rPr>
                              <w:rFonts w:ascii="Verdana" w:hAnsi="Verdana"/>
                              <w:sz w:val="14"/>
                              <w:szCs w:val="20"/>
                            </w:rPr>
                          </w:pPr>
                          <w:r w:rsidRPr="00254497">
                            <w:rPr>
                              <w:rFonts w:ascii="Verdana" w:hAnsi="Verdana"/>
                              <w:sz w:val="14"/>
                              <w:szCs w:val="20"/>
                            </w:rPr>
                            <w:t>Secretary</w:t>
                          </w:r>
                        </w:p>
                        <w:p w14:paraId="4D3D47E8" w14:textId="77777777" w:rsidR="000F46AF" w:rsidRDefault="00E64913" w:rsidP="000F46AF">
                          <w:pPr>
                            <w:jc w:val="right"/>
                            <w:rPr>
                              <w:rFonts w:ascii="Verdana" w:hAnsi="Verdana"/>
                              <w:sz w:val="14"/>
                              <w:szCs w:val="20"/>
                            </w:rPr>
                          </w:pPr>
                          <w:r>
                            <w:rPr>
                              <w:rFonts w:ascii="Verdana" w:hAnsi="Verdana"/>
                              <w:sz w:val="14"/>
                              <w:szCs w:val="20"/>
                            </w:rPr>
                            <w:t>JULIA GLANZ</w:t>
                          </w:r>
                        </w:p>
                        <w:p w14:paraId="42FC7CAD" w14:textId="77777777" w:rsidR="000F46AF" w:rsidRPr="00254497" w:rsidRDefault="000F46AF" w:rsidP="000F46AF">
                          <w:pPr>
                            <w:jc w:val="right"/>
                            <w:rPr>
                              <w:rFonts w:ascii="Verdana" w:hAnsi="Verdana" w:cs="RotisSemiSans Light"/>
                              <w:caps/>
                              <w:color w:val="41647B"/>
                              <w:spacing w:val="-2"/>
                              <w:sz w:val="14"/>
                              <w:szCs w:val="20"/>
                            </w:rPr>
                          </w:pPr>
                          <w:r>
                            <w:rPr>
                              <w:rFonts w:ascii="Verdana" w:hAnsi="Verdana"/>
                              <w:sz w:val="14"/>
                              <w:szCs w:val="20"/>
                            </w:rPr>
                            <w:t>Deputy Secret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75300D" id="_x0000_t202" coordsize="21600,21600" o:spt="202" path="m,l,21600r21600,l21600,xe">
              <v:stroke joinstyle="miter"/>
              <v:path gradientshapeok="t" o:connecttype="rect"/>
            </v:shapetype>
            <v:shape id="Text Box 5" o:spid="_x0000_s1027" type="#_x0000_t202" style="position:absolute;margin-left:410.9pt;margin-top:14.25pt;width:116.85pt;height:9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" filled="f" stroked="f">
              <v:textbox>
                <w:txbxContent>
                  <w:p w14:paraId="4CB3D0F3" w14:textId="77777777" w:rsidR="000F46AF" w:rsidRPr="00254497" w:rsidRDefault="000F46AF" w:rsidP="000F46AF">
                    <w:pPr>
                      <w:jc w:val="right"/>
                      <w:rPr>
                        <w:rFonts w:ascii="Verdana" w:hAnsi="Verdana"/>
                        <w:caps/>
                        <w:sz w:val="14"/>
                        <w:szCs w:val="20"/>
                      </w:rPr>
                    </w:pPr>
                    <w:r>
                      <w:rPr>
                        <w:rFonts w:ascii="Verdana" w:hAnsi="Verdana"/>
                        <w:caps/>
                        <w:sz w:val="14"/>
                        <w:szCs w:val="20"/>
                      </w:rPr>
                      <w:t>Wes moore</w:t>
                    </w:r>
                  </w:p>
                  <w:p w14:paraId="2963E26E" w14:textId="77777777" w:rsidR="000F46AF" w:rsidRPr="00254497" w:rsidRDefault="000F46AF" w:rsidP="000F46AF">
                    <w:pPr>
                      <w:spacing w:line="360" w:lineRule="auto"/>
                      <w:jc w:val="right"/>
                      <w:rPr>
                        <w:rFonts w:ascii="Verdana" w:hAnsi="Verdana"/>
                        <w:sz w:val="14"/>
                        <w:szCs w:val="20"/>
                      </w:rPr>
                    </w:pPr>
                    <w:r w:rsidRPr="00254497">
                      <w:rPr>
                        <w:rFonts w:ascii="Verdana" w:hAnsi="Verdana"/>
                        <w:sz w:val="14"/>
                        <w:szCs w:val="20"/>
                      </w:rPr>
                      <w:t>Governor</w:t>
                    </w:r>
                  </w:p>
                  <w:p w14:paraId="77F25BDE" w14:textId="77777777" w:rsidR="000F46AF" w:rsidRPr="00254497" w:rsidRDefault="000F46AF" w:rsidP="000F46AF">
                    <w:pPr>
                      <w:jc w:val="right"/>
                      <w:rPr>
                        <w:rFonts w:ascii="Verdana" w:hAnsi="Verdana"/>
                        <w:caps/>
                        <w:sz w:val="14"/>
                        <w:szCs w:val="20"/>
                      </w:rPr>
                    </w:pPr>
                    <w:r>
                      <w:rPr>
                        <w:rFonts w:ascii="Verdana" w:hAnsi="Verdana"/>
                        <w:caps/>
                        <w:sz w:val="14"/>
                        <w:szCs w:val="20"/>
                      </w:rPr>
                      <w:t>aruna miller</w:t>
                    </w:r>
                  </w:p>
                  <w:p w14:paraId="27BB3F8C" w14:textId="77777777" w:rsidR="000F46AF" w:rsidRDefault="000F46AF" w:rsidP="000F46AF">
                    <w:pPr>
                      <w:spacing w:line="360" w:lineRule="auto"/>
                      <w:jc w:val="right"/>
                      <w:rPr>
                        <w:rFonts w:ascii="Verdana" w:hAnsi="Verdana"/>
                        <w:sz w:val="14"/>
                        <w:szCs w:val="20"/>
                      </w:rPr>
                    </w:pPr>
                    <w:r w:rsidRPr="00254497">
                      <w:rPr>
                        <w:rFonts w:ascii="Verdana" w:hAnsi="Verdana"/>
                        <w:sz w:val="14"/>
                        <w:szCs w:val="20"/>
                      </w:rPr>
                      <w:t>Lt. Governor</w:t>
                    </w:r>
                  </w:p>
                  <w:p w14:paraId="5581A6EA" w14:textId="77777777" w:rsidR="000F46AF" w:rsidRPr="00254497" w:rsidRDefault="000F46AF" w:rsidP="000F46AF">
                    <w:pPr>
                      <w:jc w:val="right"/>
                      <w:rPr>
                        <w:rFonts w:ascii="Verdana" w:hAnsi="Verdana"/>
                        <w:caps/>
                        <w:sz w:val="14"/>
                        <w:szCs w:val="20"/>
                      </w:rPr>
                    </w:pPr>
                    <w:r>
                      <w:rPr>
                        <w:rFonts w:ascii="Verdana" w:hAnsi="Verdana"/>
                        <w:caps/>
                        <w:sz w:val="14"/>
                        <w:szCs w:val="20"/>
                      </w:rPr>
                      <w:t>JACOB R. DAY</w:t>
                    </w:r>
                  </w:p>
                  <w:p w14:paraId="69ED3CAA" w14:textId="77777777" w:rsidR="000F46AF" w:rsidRDefault="000F46AF" w:rsidP="000F46AF">
                    <w:pPr>
                      <w:spacing w:line="360" w:lineRule="auto"/>
                      <w:jc w:val="right"/>
                      <w:rPr>
                        <w:rFonts w:ascii="Verdana" w:hAnsi="Verdana"/>
                        <w:sz w:val="14"/>
                        <w:szCs w:val="20"/>
                      </w:rPr>
                    </w:pPr>
                    <w:r w:rsidRPr="00254497">
                      <w:rPr>
                        <w:rFonts w:ascii="Verdana" w:hAnsi="Verdana"/>
                        <w:sz w:val="14"/>
                        <w:szCs w:val="20"/>
                      </w:rPr>
                      <w:t>Secretary</w:t>
                    </w:r>
                  </w:p>
                  <w:p w14:paraId="4D3D47E8" w14:textId="77777777" w:rsidR="000F46AF" w:rsidRDefault="00E64913" w:rsidP="000F46AF">
                    <w:pPr>
                      <w:jc w:val="right"/>
                      <w:rPr>
                        <w:rFonts w:ascii="Verdana" w:hAnsi="Verdana"/>
                        <w:sz w:val="14"/>
                        <w:szCs w:val="20"/>
                      </w:rPr>
                    </w:pPr>
                    <w:r>
                      <w:rPr>
                        <w:rFonts w:ascii="Verdana" w:hAnsi="Verdana"/>
                        <w:sz w:val="14"/>
                        <w:szCs w:val="20"/>
                      </w:rPr>
                      <w:t>JULIA GLANZ</w:t>
                    </w:r>
                  </w:p>
                  <w:p w14:paraId="42FC7CAD" w14:textId="77777777" w:rsidR="000F46AF" w:rsidRPr="00254497" w:rsidRDefault="000F46AF" w:rsidP="000F46AF">
                    <w:pPr>
                      <w:jc w:val="right"/>
                      <w:rPr>
                        <w:rFonts w:ascii="Verdana" w:hAnsi="Verdana" w:cs="RotisSemiSans Light"/>
                        <w:caps/>
                        <w:color w:val="41647B"/>
                        <w:spacing w:val="-2"/>
                        <w:sz w:val="14"/>
                        <w:szCs w:val="20"/>
                      </w:rPr>
                    </w:pPr>
                    <w:r>
                      <w:rPr>
                        <w:rFonts w:ascii="Verdana" w:hAnsi="Verdana"/>
                        <w:sz w:val="14"/>
                        <w:szCs w:val="20"/>
                      </w:rPr>
                      <w:t>Deputy Secretary</w:t>
                    </w:r>
                  </w:p>
                </w:txbxContent>
              </v:textbox>
            </v:shape>
          </w:pict>
        </mc:Fallback>
      </mc:AlternateContent>
    </w:r>
    <w:r w:rsidR="000F46AF">
      <w:br/>
      <w:t xml:space="preserve"> </w:t>
    </w:r>
    <w:r w:rsidR="000F46AF">
      <w:br/>
      <w:t xml:space="preserve">     </w:t>
    </w:r>
    <w:r>
      <w:rPr>
        <w:noProof/>
      </w:rPr>
      <w:drawing>
        <wp:inline distT="0" distB="0" distL="0" distR="0" wp14:anchorId="32DB1F5D" wp14:editId="1B4EFA32">
          <wp:extent cx="2095500" cy="676275"/>
          <wp:effectExtent l="0" t="0" r="0" b="0"/>
          <wp:docPr id="29485620" name="Picture 29485620" descr="DoL_secondary_rgb_30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L_secondary_rgb_300p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5500" cy="676275"/>
                  </a:xfrm>
                  <a:prstGeom prst="rect">
                    <a:avLst/>
                  </a:prstGeom>
                  <a:noFill/>
                  <a:ln>
                    <a:noFill/>
                  </a:ln>
                </pic:spPr>
              </pic:pic>
            </a:graphicData>
          </a:graphic>
        </wp:inline>
      </w:drawing>
    </w:r>
  </w:p>
  <w:p w14:paraId="1A12BD7A" w14:textId="77777777" w:rsidR="000F46AF" w:rsidRDefault="000F46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5A23B" w14:textId="2667AE29" w:rsidR="000E4B20" w:rsidRDefault="000E4B20" w:rsidP="000F46AF">
    <w:pPr>
      <w:pStyle w:val="Header"/>
    </w:pPr>
    <w:r>
      <w:br/>
      <w:t xml:space="preserve"> </w:t>
    </w:r>
    <w:r>
      <w:br/>
      <w:t xml:space="preserve">     </w:t>
    </w:r>
  </w:p>
  <w:p w14:paraId="31BD819C" w14:textId="77777777" w:rsidR="000E4B20" w:rsidRDefault="000E4B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01A34"/>
    <w:multiLevelType w:val="hybridMultilevel"/>
    <w:tmpl w:val="0122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5808AE"/>
    <w:multiLevelType w:val="hybridMultilevel"/>
    <w:tmpl w:val="8A127AC8"/>
    <w:lvl w:ilvl="0" w:tplc="03EA87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CD0031D"/>
    <w:multiLevelType w:val="hybridMultilevel"/>
    <w:tmpl w:val="8FA67B26"/>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214C22A9"/>
    <w:multiLevelType w:val="hybridMultilevel"/>
    <w:tmpl w:val="CCC2E618"/>
    <w:lvl w:ilvl="0" w:tplc="AC3C1E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67008E"/>
    <w:multiLevelType w:val="hybridMultilevel"/>
    <w:tmpl w:val="8FA67B26"/>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2C242562"/>
    <w:multiLevelType w:val="hybridMultilevel"/>
    <w:tmpl w:val="9130838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6F46EFF"/>
    <w:multiLevelType w:val="hybridMultilevel"/>
    <w:tmpl w:val="A8B23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1858D4"/>
    <w:multiLevelType w:val="hybridMultilevel"/>
    <w:tmpl w:val="6AD02452"/>
    <w:lvl w:ilvl="0" w:tplc="21C4AF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B3847CC"/>
    <w:multiLevelType w:val="hybridMultilevel"/>
    <w:tmpl w:val="8FA67B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79020C"/>
    <w:multiLevelType w:val="hybridMultilevel"/>
    <w:tmpl w:val="638E9A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6044122"/>
    <w:multiLevelType w:val="hybridMultilevel"/>
    <w:tmpl w:val="12324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35894897">
    <w:abstractNumId w:val="6"/>
  </w:num>
  <w:num w:numId="2" w16cid:durableId="994339313">
    <w:abstractNumId w:val="0"/>
  </w:num>
  <w:num w:numId="3" w16cid:durableId="2128696947">
    <w:abstractNumId w:val="8"/>
  </w:num>
  <w:num w:numId="4" w16cid:durableId="1724324898">
    <w:abstractNumId w:val="10"/>
  </w:num>
  <w:num w:numId="5" w16cid:durableId="314146567">
    <w:abstractNumId w:val="9"/>
  </w:num>
  <w:num w:numId="6" w16cid:durableId="277031214">
    <w:abstractNumId w:val="7"/>
  </w:num>
  <w:num w:numId="7" w16cid:durableId="790436021">
    <w:abstractNumId w:val="1"/>
  </w:num>
  <w:num w:numId="8" w16cid:durableId="291711867">
    <w:abstractNumId w:val="3"/>
  </w:num>
  <w:num w:numId="9" w16cid:durableId="361785574">
    <w:abstractNumId w:val="2"/>
  </w:num>
  <w:num w:numId="10" w16cid:durableId="1982033802">
    <w:abstractNumId w:val="4"/>
  </w:num>
  <w:num w:numId="11" w16cid:durableId="11947355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2U2e5XU8ISB7x+ZubKr2tBSe7oXHYg1ndeftD7a7+rehlMxG6py/07UD0PGdlhpUu30D9sn/qHHKhKgxjef/nw==" w:salt="PDn4AfKo0heoHu9kUzZOOQ=="/>
  <w:defaultTabStop w:val="720"/>
  <w:drawingGridHorizontalSpacing w:val="57"/>
  <w:displayVerticalDrawingGridEvery w:val="2"/>
  <w:doNotShadeFormData/>
  <w:noPunctuationKerning/>
  <w:characterSpacingControl w:val="doNotCompress"/>
  <w:hdrShapeDefaults>
    <o:shapedefaults v:ext="edit" spidmax="2050">
      <o:colormru v:ext="edit" colors="#369,#0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NLEwMTA0NjawtDRS0lEKTi0uzszPAykwqQUAnex1UCwAAAA="/>
  </w:docVars>
  <w:rsids>
    <w:rsidRoot w:val="00224598"/>
    <w:rsid w:val="00000580"/>
    <w:rsid w:val="00045504"/>
    <w:rsid w:val="00047D21"/>
    <w:rsid w:val="0006069D"/>
    <w:rsid w:val="00060F31"/>
    <w:rsid w:val="000646F5"/>
    <w:rsid w:val="000804C6"/>
    <w:rsid w:val="00087B9A"/>
    <w:rsid w:val="000A42DF"/>
    <w:rsid w:val="000D3287"/>
    <w:rsid w:val="000E11A4"/>
    <w:rsid w:val="000E4B20"/>
    <w:rsid w:val="000E595A"/>
    <w:rsid w:val="000F46AF"/>
    <w:rsid w:val="0010593F"/>
    <w:rsid w:val="00112C9E"/>
    <w:rsid w:val="001164F0"/>
    <w:rsid w:val="001357A9"/>
    <w:rsid w:val="00167A27"/>
    <w:rsid w:val="00191D98"/>
    <w:rsid w:val="001D325E"/>
    <w:rsid w:val="00224598"/>
    <w:rsid w:val="00254497"/>
    <w:rsid w:val="00285F0B"/>
    <w:rsid w:val="002E7006"/>
    <w:rsid w:val="002F6C8F"/>
    <w:rsid w:val="00326229"/>
    <w:rsid w:val="003320C7"/>
    <w:rsid w:val="003453B1"/>
    <w:rsid w:val="00347B80"/>
    <w:rsid w:val="00380C7B"/>
    <w:rsid w:val="00384BDF"/>
    <w:rsid w:val="0039785E"/>
    <w:rsid w:val="003A2FDB"/>
    <w:rsid w:val="00401351"/>
    <w:rsid w:val="0044376B"/>
    <w:rsid w:val="004C3BAC"/>
    <w:rsid w:val="004F245E"/>
    <w:rsid w:val="004F59EB"/>
    <w:rsid w:val="004F7023"/>
    <w:rsid w:val="0050439B"/>
    <w:rsid w:val="005657DA"/>
    <w:rsid w:val="00571B3B"/>
    <w:rsid w:val="005A063F"/>
    <w:rsid w:val="005B477E"/>
    <w:rsid w:val="005D4653"/>
    <w:rsid w:val="00603851"/>
    <w:rsid w:val="00604656"/>
    <w:rsid w:val="00634354"/>
    <w:rsid w:val="0064031E"/>
    <w:rsid w:val="00641DF0"/>
    <w:rsid w:val="00644D25"/>
    <w:rsid w:val="00675C6B"/>
    <w:rsid w:val="006768FD"/>
    <w:rsid w:val="006818FC"/>
    <w:rsid w:val="006A195C"/>
    <w:rsid w:val="006A382E"/>
    <w:rsid w:val="006C4968"/>
    <w:rsid w:val="006F123B"/>
    <w:rsid w:val="006F2DCD"/>
    <w:rsid w:val="006F6AE9"/>
    <w:rsid w:val="0070322B"/>
    <w:rsid w:val="007128E5"/>
    <w:rsid w:val="00712D88"/>
    <w:rsid w:val="00720CEE"/>
    <w:rsid w:val="007508E8"/>
    <w:rsid w:val="00751F97"/>
    <w:rsid w:val="00794047"/>
    <w:rsid w:val="00795CAA"/>
    <w:rsid w:val="007E72FF"/>
    <w:rsid w:val="0080560E"/>
    <w:rsid w:val="00834F88"/>
    <w:rsid w:val="008773E3"/>
    <w:rsid w:val="00881751"/>
    <w:rsid w:val="008B6F79"/>
    <w:rsid w:val="008F6DBD"/>
    <w:rsid w:val="00973023"/>
    <w:rsid w:val="009855C8"/>
    <w:rsid w:val="009A09D1"/>
    <w:rsid w:val="009B625A"/>
    <w:rsid w:val="009B6546"/>
    <w:rsid w:val="009D7C86"/>
    <w:rsid w:val="00A10A7F"/>
    <w:rsid w:val="00A11F46"/>
    <w:rsid w:val="00A32940"/>
    <w:rsid w:val="00A67E69"/>
    <w:rsid w:val="00AB61CB"/>
    <w:rsid w:val="00AC2C49"/>
    <w:rsid w:val="00AD3DBC"/>
    <w:rsid w:val="00B016BE"/>
    <w:rsid w:val="00B05E32"/>
    <w:rsid w:val="00B42970"/>
    <w:rsid w:val="00B5311A"/>
    <w:rsid w:val="00B55EAB"/>
    <w:rsid w:val="00B8052F"/>
    <w:rsid w:val="00B82E58"/>
    <w:rsid w:val="00B855BF"/>
    <w:rsid w:val="00BC4A94"/>
    <w:rsid w:val="00BC4BFC"/>
    <w:rsid w:val="00BE0F2F"/>
    <w:rsid w:val="00C02602"/>
    <w:rsid w:val="00C36ECD"/>
    <w:rsid w:val="00C430FD"/>
    <w:rsid w:val="00C52687"/>
    <w:rsid w:val="00C64E2D"/>
    <w:rsid w:val="00CB2F4B"/>
    <w:rsid w:val="00D07810"/>
    <w:rsid w:val="00D268D9"/>
    <w:rsid w:val="00D2732B"/>
    <w:rsid w:val="00D505A3"/>
    <w:rsid w:val="00D52715"/>
    <w:rsid w:val="00DA23DD"/>
    <w:rsid w:val="00DE174F"/>
    <w:rsid w:val="00DF7957"/>
    <w:rsid w:val="00E0531C"/>
    <w:rsid w:val="00E1189C"/>
    <w:rsid w:val="00E21518"/>
    <w:rsid w:val="00E64913"/>
    <w:rsid w:val="00EF0FB3"/>
    <w:rsid w:val="00EF2077"/>
    <w:rsid w:val="00F048D8"/>
    <w:rsid w:val="00F5367D"/>
    <w:rsid w:val="00F6116B"/>
    <w:rsid w:val="00F65F19"/>
    <w:rsid w:val="00F9102E"/>
    <w:rsid w:val="00FA35F1"/>
    <w:rsid w:val="00FB05B8"/>
    <w:rsid w:val="00FC244D"/>
    <w:rsid w:val="00FC6324"/>
    <w:rsid w:val="00FF1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69,#069"/>
    </o:shapedefaults>
    <o:shapelayout v:ext="edit">
      <o:idmap v:ext="edit" data="2"/>
    </o:shapelayout>
  </w:shapeDefaults>
  <w:decimalSymbol w:val="."/>
  <w:listSeparator w:val=","/>
  <w14:docId w14:val="3C12ED0E"/>
  <w15:chartTrackingRefBased/>
  <w15:docId w15:val="{381D01D3-60CA-43CE-868F-6B0CF1053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4F88"/>
    <w:rPr>
      <w:rFonts w:ascii="Calibri" w:hAnsi="Calibri"/>
      <w:sz w:val="24"/>
      <w:szCs w:val="24"/>
    </w:rPr>
  </w:style>
  <w:style w:type="paragraph" w:styleId="Heading1">
    <w:name w:val="heading 1"/>
    <w:basedOn w:val="Normal"/>
    <w:next w:val="Normal"/>
    <w:link w:val="Heading1Char"/>
    <w:uiPriority w:val="9"/>
    <w:qFormat/>
    <w:rsid w:val="00F048D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834F88"/>
    <w:pP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6C4968"/>
    <w:pPr>
      <w:autoSpaceDE w:val="0"/>
      <w:autoSpaceDN w:val="0"/>
      <w:adjustRightInd w:val="0"/>
      <w:spacing w:line="288" w:lineRule="auto"/>
    </w:pPr>
    <w:rPr>
      <w:color w:val="000000"/>
      <w:sz w:val="24"/>
      <w:szCs w:val="24"/>
    </w:rPr>
  </w:style>
  <w:style w:type="character" w:styleId="Hyperlink">
    <w:name w:val="Hyperlink"/>
    <w:rsid w:val="006F123B"/>
    <w:rPr>
      <w:color w:val="0000FF"/>
      <w:u w:val="single"/>
    </w:rPr>
  </w:style>
  <w:style w:type="paragraph" w:styleId="BalloonText">
    <w:name w:val="Balloon Text"/>
    <w:basedOn w:val="Normal"/>
    <w:link w:val="BalloonTextChar"/>
    <w:rsid w:val="006768FD"/>
    <w:rPr>
      <w:rFonts w:ascii="Tahoma" w:hAnsi="Tahoma" w:cs="Tahoma"/>
      <w:sz w:val="16"/>
      <w:szCs w:val="16"/>
    </w:rPr>
  </w:style>
  <w:style w:type="character" w:customStyle="1" w:styleId="BalloonTextChar">
    <w:name w:val="Balloon Text Char"/>
    <w:link w:val="BalloonText"/>
    <w:rsid w:val="006768FD"/>
    <w:rPr>
      <w:rFonts w:ascii="Tahoma" w:hAnsi="Tahoma" w:cs="Tahoma"/>
      <w:sz w:val="16"/>
      <w:szCs w:val="16"/>
    </w:rPr>
  </w:style>
  <w:style w:type="paragraph" w:customStyle="1" w:styleId="Pa1">
    <w:name w:val="Pa1"/>
    <w:basedOn w:val="Normal"/>
    <w:next w:val="Normal"/>
    <w:uiPriority w:val="99"/>
    <w:rsid w:val="0010593F"/>
    <w:pPr>
      <w:widowControl w:val="0"/>
      <w:autoSpaceDE w:val="0"/>
      <w:autoSpaceDN w:val="0"/>
      <w:adjustRightInd w:val="0"/>
      <w:spacing w:line="241" w:lineRule="atLeast"/>
    </w:pPr>
    <w:rPr>
      <w:rFonts w:ascii="Berkeley" w:hAnsi="Berkeley"/>
    </w:rPr>
  </w:style>
  <w:style w:type="character" w:customStyle="1" w:styleId="A1">
    <w:name w:val="A1"/>
    <w:uiPriority w:val="99"/>
    <w:rsid w:val="0010593F"/>
    <w:rPr>
      <w:color w:val="221E1F"/>
      <w:sz w:val="22"/>
    </w:rPr>
  </w:style>
  <w:style w:type="character" w:customStyle="1" w:styleId="A4">
    <w:name w:val="A4"/>
    <w:uiPriority w:val="99"/>
    <w:rsid w:val="0010593F"/>
    <w:rPr>
      <w:rFonts w:ascii="Berkeley Book" w:hAnsi="Berkeley Book"/>
      <w:color w:val="221E1F"/>
      <w:sz w:val="20"/>
    </w:rPr>
  </w:style>
  <w:style w:type="character" w:styleId="Strong">
    <w:name w:val="Strong"/>
    <w:uiPriority w:val="22"/>
    <w:qFormat/>
    <w:rsid w:val="00FC244D"/>
    <w:rPr>
      <w:b/>
      <w:bCs/>
    </w:rPr>
  </w:style>
  <w:style w:type="paragraph" w:styleId="Header">
    <w:name w:val="header"/>
    <w:basedOn w:val="Normal"/>
    <w:link w:val="HeaderChar"/>
    <w:uiPriority w:val="99"/>
    <w:unhideWhenUsed/>
    <w:rsid w:val="00FC244D"/>
    <w:pPr>
      <w:tabs>
        <w:tab w:val="center" w:pos="4680"/>
        <w:tab w:val="right" w:pos="9360"/>
      </w:tabs>
    </w:pPr>
  </w:style>
  <w:style w:type="character" w:customStyle="1" w:styleId="HeaderChar">
    <w:name w:val="Header Char"/>
    <w:link w:val="Header"/>
    <w:uiPriority w:val="99"/>
    <w:rsid w:val="00FC244D"/>
    <w:rPr>
      <w:sz w:val="24"/>
      <w:szCs w:val="24"/>
    </w:rPr>
  </w:style>
  <w:style w:type="paragraph" w:styleId="Footer">
    <w:name w:val="footer"/>
    <w:basedOn w:val="Normal"/>
    <w:link w:val="FooterChar"/>
    <w:uiPriority w:val="99"/>
    <w:unhideWhenUsed/>
    <w:rsid w:val="00FC244D"/>
    <w:pPr>
      <w:tabs>
        <w:tab w:val="center" w:pos="4680"/>
        <w:tab w:val="right" w:pos="9360"/>
      </w:tabs>
    </w:pPr>
  </w:style>
  <w:style w:type="character" w:customStyle="1" w:styleId="FooterChar">
    <w:name w:val="Footer Char"/>
    <w:link w:val="Footer"/>
    <w:uiPriority w:val="99"/>
    <w:rsid w:val="00FC244D"/>
    <w:rPr>
      <w:sz w:val="24"/>
      <w:szCs w:val="24"/>
    </w:rPr>
  </w:style>
  <w:style w:type="character" w:customStyle="1" w:styleId="Heading1Char">
    <w:name w:val="Heading 1 Char"/>
    <w:basedOn w:val="DefaultParagraphFont"/>
    <w:link w:val="Heading1"/>
    <w:uiPriority w:val="9"/>
    <w:rsid w:val="00F048D8"/>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F048D8"/>
    <w:rPr>
      <w:color w:val="666666"/>
    </w:rPr>
  </w:style>
  <w:style w:type="table" w:styleId="TableGrid">
    <w:name w:val="Table Grid"/>
    <w:basedOn w:val="TableNormal"/>
    <w:uiPriority w:val="59"/>
    <w:rsid w:val="00060F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E4B20"/>
    <w:rPr>
      <w:sz w:val="20"/>
      <w:szCs w:val="20"/>
    </w:rPr>
  </w:style>
  <w:style w:type="character" w:customStyle="1" w:styleId="FootnoteTextChar">
    <w:name w:val="Footnote Text Char"/>
    <w:basedOn w:val="DefaultParagraphFont"/>
    <w:link w:val="FootnoteText"/>
    <w:uiPriority w:val="99"/>
    <w:semiHidden/>
    <w:rsid w:val="000E4B20"/>
    <w:rPr>
      <w:rFonts w:ascii="Calibri" w:hAnsi="Calibri"/>
    </w:rPr>
  </w:style>
  <w:style w:type="character" w:styleId="FootnoteReference">
    <w:name w:val="footnote reference"/>
    <w:basedOn w:val="DefaultParagraphFont"/>
    <w:uiPriority w:val="99"/>
    <w:semiHidden/>
    <w:unhideWhenUsed/>
    <w:rsid w:val="000E4B20"/>
    <w:rPr>
      <w:vertAlign w:val="superscript"/>
    </w:rPr>
  </w:style>
  <w:style w:type="paragraph" w:styleId="ListParagraph">
    <w:name w:val="List Paragraph"/>
    <w:basedOn w:val="Normal"/>
    <w:uiPriority w:val="34"/>
    <w:qFormat/>
    <w:rsid w:val="00F9102E"/>
    <w:pPr>
      <w:ind w:left="720"/>
      <w:contextualSpacing/>
    </w:pPr>
  </w:style>
  <w:style w:type="character" w:customStyle="1" w:styleId="Heading2Char">
    <w:name w:val="Heading 2 Char"/>
    <w:basedOn w:val="DefaultParagraphFont"/>
    <w:link w:val="Heading2"/>
    <w:uiPriority w:val="9"/>
    <w:rsid w:val="00834F88"/>
    <w:rPr>
      <w:rFonts w:ascii="Calibri" w:hAnsi="Calibr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975645">
      <w:bodyDiv w:val="1"/>
      <w:marLeft w:val="0"/>
      <w:marRight w:val="0"/>
      <w:marTop w:val="0"/>
      <w:marBottom w:val="0"/>
      <w:divBdr>
        <w:top w:val="none" w:sz="0" w:space="0" w:color="auto"/>
        <w:left w:val="none" w:sz="0" w:space="0" w:color="auto"/>
        <w:bottom w:val="none" w:sz="0" w:space="0" w:color="auto"/>
        <w:right w:val="none" w:sz="0" w:space="0" w:color="auto"/>
      </w:divBdr>
    </w:div>
    <w:div w:id="155343790">
      <w:bodyDiv w:val="1"/>
      <w:marLeft w:val="0"/>
      <w:marRight w:val="0"/>
      <w:marTop w:val="0"/>
      <w:marBottom w:val="0"/>
      <w:divBdr>
        <w:top w:val="none" w:sz="0" w:space="0" w:color="auto"/>
        <w:left w:val="none" w:sz="0" w:space="0" w:color="auto"/>
        <w:bottom w:val="none" w:sz="0" w:space="0" w:color="auto"/>
        <w:right w:val="none" w:sz="0" w:space="0" w:color="auto"/>
      </w:divBdr>
    </w:div>
    <w:div w:id="600259598">
      <w:bodyDiv w:val="1"/>
      <w:marLeft w:val="0"/>
      <w:marRight w:val="0"/>
      <w:marTop w:val="0"/>
      <w:marBottom w:val="0"/>
      <w:divBdr>
        <w:top w:val="none" w:sz="0" w:space="0" w:color="auto"/>
        <w:left w:val="none" w:sz="0" w:space="0" w:color="auto"/>
        <w:bottom w:val="none" w:sz="0" w:space="0" w:color="auto"/>
        <w:right w:val="none" w:sz="0" w:space="0" w:color="auto"/>
      </w:divBdr>
    </w:div>
    <w:div w:id="919756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871E09578A24FD1B815BF018D4ED983"/>
        <w:category>
          <w:name w:val="General"/>
          <w:gallery w:val="placeholder"/>
        </w:category>
        <w:types>
          <w:type w:val="bbPlcHdr"/>
        </w:types>
        <w:behaviors>
          <w:behavior w:val="content"/>
        </w:behaviors>
        <w:guid w:val="{BE2F7943-7949-4171-97E2-A8D56FF332EB}"/>
      </w:docPartPr>
      <w:docPartBody>
        <w:p w:rsidR="00B70802" w:rsidRDefault="00B70802" w:rsidP="00B70802">
          <w:pPr>
            <w:pStyle w:val="2871E09578A24FD1B815BF018D4ED983"/>
          </w:pPr>
          <w:r w:rsidRPr="003B0344">
            <w:rPr>
              <w:rStyle w:val="PlaceholderText"/>
            </w:rPr>
            <w:t>Click or tap here to enter text.</w:t>
          </w:r>
        </w:p>
      </w:docPartBody>
    </w:docPart>
    <w:docPart>
      <w:docPartPr>
        <w:name w:val="FC347FA22186458096DC65ECFE48D1FA"/>
        <w:category>
          <w:name w:val="General"/>
          <w:gallery w:val="placeholder"/>
        </w:category>
        <w:types>
          <w:type w:val="bbPlcHdr"/>
        </w:types>
        <w:behaviors>
          <w:behavior w:val="content"/>
        </w:behaviors>
        <w:guid w:val="{669DA480-0A3F-4CFC-9B1C-2E9C9774D03D}"/>
      </w:docPartPr>
      <w:docPartBody>
        <w:p w:rsidR="00B70802" w:rsidRDefault="00B70802" w:rsidP="00B70802">
          <w:pPr>
            <w:pStyle w:val="FC347FA22186458096DC65ECFE48D1FA"/>
          </w:pPr>
          <w:r w:rsidRPr="003B0344">
            <w:rPr>
              <w:rStyle w:val="PlaceholderText"/>
            </w:rPr>
            <w:t>Click or tap here to enter text.</w:t>
          </w:r>
        </w:p>
      </w:docPartBody>
    </w:docPart>
    <w:docPart>
      <w:docPartPr>
        <w:name w:val="F4BADE0153D14DCC8733BEC094373E14"/>
        <w:category>
          <w:name w:val="General"/>
          <w:gallery w:val="placeholder"/>
        </w:category>
        <w:types>
          <w:type w:val="bbPlcHdr"/>
        </w:types>
        <w:behaviors>
          <w:behavior w:val="content"/>
        </w:behaviors>
        <w:guid w:val="{C9DE331D-2BBC-4DE4-82F7-35E77F428D78}"/>
      </w:docPartPr>
      <w:docPartBody>
        <w:p w:rsidR="00B70802" w:rsidRDefault="00B70802" w:rsidP="00B70802">
          <w:pPr>
            <w:pStyle w:val="F4BADE0153D14DCC8733BEC094373E14"/>
          </w:pPr>
          <w:r w:rsidRPr="003B0344">
            <w:rPr>
              <w:rStyle w:val="PlaceholderText"/>
            </w:rPr>
            <w:t>Click or tap here to enter text.</w:t>
          </w:r>
        </w:p>
      </w:docPartBody>
    </w:docPart>
    <w:docPart>
      <w:docPartPr>
        <w:name w:val="734E93597D414E92B2B9D0BD84F38CEA"/>
        <w:category>
          <w:name w:val="General"/>
          <w:gallery w:val="placeholder"/>
        </w:category>
        <w:types>
          <w:type w:val="bbPlcHdr"/>
        </w:types>
        <w:behaviors>
          <w:behavior w:val="content"/>
        </w:behaviors>
        <w:guid w:val="{6D0BA6BF-D640-4CAB-8304-749C3C430E1C}"/>
      </w:docPartPr>
      <w:docPartBody>
        <w:p w:rsidR="00B70802" w:rsidRDefault="00B70802" w:rsidP="00B70802">
          <w:pPr>
            <w:pStyle w:val="734E93597D414E92B2B9D0BD84F38CEA"/>
          </w:pPr>
          <w:r w:rsidRPr="003B0344">
            <w:rPr>
              <w:rStyle w:val="PlaceholderText"/>
            </w:rPr>
            <w:t>Click or tap here to enter text.</w:t>
          </w:r>
        </w:p>
      </w:docPartBody>
    </w:docPart>
    <w:docPart>
      <w:docPartPr>
        <w:name w:val="D0514265503E4C18B76594A3928383C3"/>
        <w:category>
          <w:name w:val="General"/>
          <w:gallery w:val="placeholder"/>
        </w:category>
        <w:types>
          <w:type w:val="bbPlcHdr"/>
        </w:types>
        <w:behaviors>
          <w:behavior w:val="content"/>
        </w:behaviors>
        <w:guid w:val="{84412A38-80C3-4374-A80A-ABA193B37EA1}"/>
      </w:docPartPr>
      <w:docPartBody>
        <w:p w:rsidR="00B70802" w:rsidRDefault="00B70802" w:rsidP="00B70802">
          <w:pPr>
            <w:pStyle w:val="D0514265503E4C18B76594A3928383C3"/>
          </w:pPr>
          <w:r w:rsidRPr="003B0344">
            <w:rPr>
              <w:rStyle w:val="PlaceholderText"/>
            </w:rPr>
            <w:t>Click or tap here to enter text.</w:t>
          </w:r>
        </w:p>
      </w:docPartBody>
    </w:docPart>
    <w:docPart>
      <w:docPartPr>
        <w:name w:val="505163890B2F478C9CF793EF45EEC580"/>
        <w:category>
          <w:name w:val="General"/>
          <w:gallery w:val="placeholder"/>
        </w:category>
        <w:types>
          <w:type w:val="bbPlcHdr"/>
        </w:types>
        <w:behaviors>
          <w:behavior w:val="content"/>
        </w:behaviors>
        <w:guid w:val="{FD16B5D3-AF3F-421B-B28F-638B7DFB8F19}"/>
      </w:docPartPr>
      <w:docPartBody>
        <w:p w:rsidR="00B70802" w:rsidRDefault="00B70802" w:rsidP="00B70802">
          <w:pPr>
            <w:pStyle w:val="505163890B2F478C9CF793EF45EEC580"/>
          </w:pPr>
          <w:r w:rsidRPr="003B0344">
            <w:rPr>
              <w:rStyle w:val="PlaceholderText"/>
            </w:rPr>
            <w:t>Click or tap here to enter text.</w:t>
          </w:r>
        </w:p>
      </w:docPartBody>
    </w:docPart>
    <w:docPart>
      <w:docPartPr>
        <w:name w:val="1E49DBAF40C14273A852FFC5B7CBC239"/>
        <w:category>
          <w:name w:val="General"/>
          <w:gallery w:val="placeholder"/>
        </w:category>
        <w:types>
          <w:type w:val="bbPlcHdr"/>
        </w:types>
        <w:behaviors>
          <w:behavior w:val="content"/>
        </w:behaviors>
        <w:guid w:val="{34391F45-FB46-46FE-931E-42FFF9B96868}"/>
      </w:docPartPr>
      <w:docPartBody>
        <w:p w:rsidR="00B70802" w:rsidRDefault="00B70802" w:rsidP="00B70802">
          <w:pPr>
            <w:pStyle w:val="1E49DBAF40C14273A852FFC5B7CBC239"/>
          </w:pPr>
          <w:r w:rsidRPr="003B0344">
            <w:rPr>
              <w:rStyle w:val="PlaceholderText"/>
            </w:rPr>
            <w:t>Click or tap here to enter text.</w:t>
          </w:r>
        </w:p>
      </w:docPartBody>
    </w:docPart>
    <w:docPart>
      <w:docPartPr>
        <w:name w:val="D573349FEBD4441190C283D8F35DCE17"/>
        <w:category>
          <w:name w:val="General"/>
          <w:gallery w:val="placeholder"/>
        </w:category>
        <w:types>
          <w:type w:val="bbPlcHdr"/>
        </w:types>
        <w:behaviors>
          <w:behavior w:val="content"/>
        </w:behaviors>
        <w:guid w:val="{6F1EA401-885B-4751-B922-C6B962962383}"/>
      </w:docPartPr>
      <w:docPartBody>
        <w:p w:rsidR="00B70802" w:rsidRDefault="00B70802" w:rsidP="00B70802">
          <w:pPr>
            <w:pStyle w:val="D573349FEBD4441190C283D8F35DCE17"/>
          </w:pPr>
          <w:r w:rsidRPr="003B0344">
            <w:rPr>
              <w:rStyle w:val="PlaceholderText"/>
            </w:rPr>
            <w:t>Click or tap here to enter text.</w:t>
          </w:r>
        </w:p>
      </w:docPartBody>
    </w:docPart>
    <w:docPart>
      <w:docPartPr>
        <w:name w:val="812D0271861F4676828214A4E01F25AE"/>
        <w:category>
          <w:name w:val="General"/>
          <w:gallery w:val="placeholder"/>
        </w:category>
        <w:types>
          <w:type w:val="bbPlcHdr"/>
        </w:types>
        <w:behaviors>
          <w:behavior w:val="content"/>
        </w:behaviors>
        <w:guid w:val="{7B380135-1D16-4CAC-B603-BD935A4C7828}"/>
      </w:docPartPr>
      <w:docPartBody>
        <w:p w:rsidR="00B70802" w:rsidRDefault="00B70802" w:rsidP="00B70802">
          <w:pPr>
            <w:pStyle w:val="812D0271861F4676828214A4E01F25AE"/>
          </w:pPr>
          <w:r w:rsidRPr="003B0344">
            <w:rPr>
              <w:rStyle w:val="PlaceholderText"/>
            </w:rPr>
            <w:t>Click or tap here to enter text.</w:t>
          </w:r>
        </w:p>
      </w:docPartBody>
    </w:docPart>
    <w:docPart>
      <w:docPartPr>
        <w:name w:val="E4208F5CD079421A97F95731BBEB3BD5"/>
        <w:category>
          <w:name w:val="General"/>
          <w:gallery w:val="placeholder"/>
        </w:category>
        <w:types>
          <w:type w:val="bbPlcHdr"/>
        </w:types>
        <w:behaviors>
          <w:behavior w:val="content"/>
        </w:behaviors>
        <w:guid w:val="{D9734D33-DE77-4790-A5A0-470A1E7C0A1B}"/>
      </w:docPartPr>
      <w:docPartBody>
        <w:p w:rsidR="00B70802" w:rsidRDefault="00B70802" w:rsidP="00B70802">
          <w:pPr>
            <w:pStyle w:val="E4208F5CD079421A97F95731BBEB3BD5"/>
          </w:pPr>
          <w:r w:rsidRPr="003B0344">
            <w:rPr>
              <w:rStyle w:val="PlaceholderText"/>
            </w:rPr>
            <w:t>Click or tap here to enter text.</w:t>
          </w:r>
        </w:p>
      </w:docPartBody>
    </w:docPart>
    <w:docPart>
      <w:docPartPr>
        <w:name w:val="B5F38DA3AF734F31B004D2A1E52CD22B"/>
        <w:category>
          <w:name w:val="General"/>
          <w:gallery w:val="placeholder"/>
        </w:category>
        <w:types>
          <w:type w:val="bbPlcHdr"/>
        </w:types>
        <w:behaviors>
          <w:behavior w:val="content"/>
        </w:behaviors>
        <w:guid w:val="{67F06655-FC20-49A5-9326-9D6CC4AB52FB}"/>
      </w:docPartPr>
      <w:docPartBody>
        <w:p w:rsidR="00B70802" w:rsidRDefault="00B70802" w:rsidP="00B70802">
          <w:pPr>
            <w:pStyle w:val="B5F38DA3AF734F31B004D2A1E52CD22B"/>
          </w:pPr>
          <w:r w:rsidRPr="003B0344">
            <w:rPr>
              <w:rStyle w:val="PlaceholderText"/>
            </w:rPr>
            <w:t>Click or tap here to enter text.</w:t>
          </w:r>
        </w:p>
      </w:docPartBody>
    </w:docPart>
    <w:docPart>
      <w:docPartPr>
        <w:name w:val="B178AE8A3789411B864BF0325C1070A5"/>
        <w:category>
          <w:name w:val="General"/>
          <w:gallery w:val="placeholder"/>
        </w:category>
        <w:types>
          <w:type w:val="bbPlcHdr"/>
        </w:types>
        <w:behaviors>
          <w:behavior w:val="content"/>
        </w:behaviors>
        <w:guid w:val="{614A6B67-BA0D-4B0A-9DFF-B30E0B62A42F}"/>
      </w:docPartPr>
      <w:docPartBody>
        <w:p w:rsidR="00B70802" w:rsidRDefault="00B70802" w:rsidP="00B70802">
          <w:pPr>
            <w:pStyle w:val="B178AE8A3789411B864BF0325C1070A5"/>
          </w:pPr>
          <w:r w:rsidRPr="003B0344">
            <w:rPr>
              <w:rStyle w:val="PlaceholderText"/>
            </w:rPr>
            <w:t>Click or tap here to enter text.</w:t>
          </w:r>
        </w:p>
      </w:docPartBody>
    </w:docPart>
    <w:docPart>
      <w:docPartPr>
        <w:name w:val="C45E3653EF5642A38340204355EA7832"/>
        <w:category>
          <w:name w:val="General"/>
          <w:gallery w:val="placeholder"/>
        </w:category>
        <w:types>
          <w:type w:val="bbPlcHdr"/>
        </w:types>
        <w:behaviors>
          <w:behavior w:val="content"/>
        </w:behaviors>
        <w:guid w:val="{E02AE84F-60AE-437E-8F8C-349B010E7194}"/>
      </w:docPartPr>
      <w:docPartBody>
        <w:p w:rsidR="00B70802" w:rsidRDefault="00B70802" w:rsidP="00B70802">
          <w:pPr>
            <w:pStyle w:val="C45E3653EF5642A38340204355EA7832"/>
          </w:pPr>
          <w:r w:rsidRPr="003B0344">
            <w:rPr>
              <w:rStyle w:val="PlaceholderText"/>
            </w:rPr>
            <w:t>Click or tap here to enter text.</w:t>
          </w:r>
        </w:p>
      </w:docPartBody>
    </w:docPart>
    <w:docPart>
      <w:docPartPr>
        <w:name w:val="D3BF084A10E34CB99AC7327E65B15D72"/>
        <w:category>
          <w:name w:val="General"/>
          <w:gallery w:val="placeholder"/>
        </w:category>
        <w:types>
          <w:type w:val="bbPlcHdr"/>
        </w:types>
        <w:behaviors>
          <w:behavior w:val="content"/>
        </w:behaviors>
        <w:guid w:val="{2436E325-8EF2-4421-9900-538389497F18}"/>
      </w:docPartPr>
      <w:docPartBody>
        <w:p w:rsidR="00B70802" w:rsidRDefault="00B70802" w:rsidP="00B70802">
          <w:pPr>
            <w:pStyle w:val="D3BF084A10E34CB99AC7327E65B15D72"/>
          </w:pPr>
          <w:r w:rsidRPr="003B0344">
            <w:rPr>
              <w:rStyle w:val="PlaceholderText"/>
            </w:rPr>
            <w:t>Click or tap here to enter text.</w:t>
          </w:r>
        </w:p>
      </w:docPartBody>
    </w:docPart>
    <w:docPart>
      <w:docPartPr>
        <w:name w:val="050C4C6930A84580800873B2A81A2ADC"/>
        <w:category>
          <w:name w:val="General"/>
          <w:gallery w:val="placeholder"/>
        </w:category>
        <w:types>
          <w:type w:val="bbPlcHdr"/>
        </w:types>
        <w:behaviors>
          <w:behavior w:val="content"/>
        </w:behaviors>
        <w:guid w:val="{97FE09C4-70D0-4CD1-9C1A-1DB883896B33}"/>
      </w:docPartPr>
      <w:docPartBody>
        <w:p w:rsidR="00B70802" w:rsidRDefault="00B70802" w:rsidP="00B70802">
          <w:pPr>
            <w:pStyle w:val="050C4C6930A84580800873B2A81A2ADC"/>
          </w:pPr>
          <w:r w:rsidRPr="003B0344">
            <w:rPr>
              <w:rStyle w:val="PlaceholderText"/>
            </w:rPr>
            <w:t>Choose an item.</w:t>
          </w:r>
        </w:p>
      </w:docPartBody>
    </w:docPart>
    <w:docPart>
      <w:docPartPr>
        <w:name w:val="F3C7070D105A4A559E5A5AF7B52EDE41"/>
        <w:category>
          <w:name w:val="General"/>
          <w:gallery w:val="placeholder"/>
        </w:category>
        <w:types>
          <w:type w:val="bbPlcHdr"/>
        </w:types>
        <w:behaviors>
          <w:behavior w:val="content"/>
        </w:behaviors>
        <w:guid w:val="{F253960A-FF1E-4557-B8A5-271E7847C245}"/>
      </w:docPartPr>
      <w:docPartBody>
        <w:p w:rsidR="00B70802" w:rsidRDefault="00B70802" w:rsidP="00B70802">
          <w:pPr>
            <w:pStyle w:val="F3C7070D105A4A559E5A5AF7B52EDE41"/>
          </w:pPr>
          <w:r w:rsidRPr="003B0344">
            <w:rPr>
              <w:rStyle w:val="PlaceholderText"/>
            </w:rPr>
            <w:t>Choose an item.</w:t>
          </w:r>
        </w:p>
      </w:docPartBody>
    </w:docPart>
    <w:docPart>
      <w:docPartPr>
        <w:name w:val="8082AC240169444BBE3FBF9B53E9854C"/>
        <w:category>
          <w:name w:val="General"/>
          <w:gallery w:val="placeholder"/>
        </w:category>
        <w:types>
          <w:type w:val="bbPlcHdr"/>
        </w:types>
        <w:behaviors>
          <w:behavior w:val="content"/>
        </w:behaviors>
        <w:guid w:val="{688F13A6-6272-411D-BC0D-AA609B8F70AF}"/>
      </w:docPartPr>
      <w:docPartBody>
        <w:p w:rsidR="00B70802" w:rsidRDefault="00B70802" w:rsidP="00B70802">
          <w:pPr>
            <w:pStyle w:val="8082AC240169444BBE3FBF9B53E9854C"/>
          </w:pPr>
          <w:r w:rsidRPr="003B0344">
            <w:rPr>
              <w:rStyle w:val="PlaceholderText"/>
            </w:rPr>
            <w:t>Choose an item.</w:t>
          </w:r>
        </w:p>
      </w:docPartBody>
    </w:docPart>
    <w:docPart>
      <w:docPartPr>
        <w:name w:val="12285A37CEB04FF2B372CBAA33C3B32D"/>
        <w:category>
          <w:name w:val="General"/>
          <w:gallery w:val="placeholder"/>
        </w:category>
        <w:types>
          <w:type w:val="bbPlcHdr"/>
        </w:types>
        <w:behaviors>
          <w:behavior w:val="content"/>
        </w:behaviors>
        <w:guid w:val="{59C6FB8A-53A0-44F2-B6B9-FCF09E46B9A3}"/>
      </w:docPartPr>
      <w:docPartBody>
        <w:p w:rsidR="00B70802" w:rsidRDefault="00B70802" w:rsidP="00B70802">
          <w:pPr>
            <w:pStyle w:val="12285A37CEB04FF2B372CBAA33C3B32D"/>
          </w:pPr>
          <w:r w:rsidRPr="003B0344">
            <w:rPr>
              <w:rStyle w:val="PlaceholderText"/>
            </w:rPr>
            <w:t>Choose an item.</w:t>
          </w:r>
        </w:p>
      </w:docPartBody>
    </w:docPart>
    <w:docPart>
      <w:docPartPr>
        <w:name w:val="E3A39C4E6FFD443FB34B2942B35E425D"/>
        <w:category>
          <w:name w:val="General"/>
          <w:gallery w:val="placeholder"/>
        </w:category>
        <w:types>
          <w:type w:val="bbPlcHdr"/>
        </w:types>
        <w:behaviors>
          <w:behavior w:val="content"/>
        </w:behaviors>
        <w:guid w:val="{383368E7-91C4-41F7-9D1E-B2C4FBE350A9}"/>
      </w:docPartPr>
      <w:docPartBody>
        <w:p w:rsidR="00B70802" w:rsidRDefault="00B70802" w:rsidP="00B70802">
          <w:pPr>
            <w:pStyle w:val="E3A39C4E6FFD443FB34B2942B35E425D"/>
          </w:pPr>
          <w:r w:rsidRPr="003B0344">
            <w:rPr>
              <w:rStyle w:val="PlaceholderText"/>
            </w:rPr>
            <w:t>Choose an item.</w:t>
          </w:r>
        </w:p>
      </w:docPartBody>
    </w:docPart>
    <w:docPart>
      <w:docPartPr>
        <w:name w:val="927FBB748E764134B69B6701D46DEBC8"/>
        <w:category>
          <w:name w:val="General"/>
          <w:gallery w:val="placeholder"/>
        </w:category>
        <w:types>
          <w:type w:val="bbPlcHdr"/>
        </w:types>
        <w:behaviors>
          <w:behavior w:val="content"/>
        </w:behaviors>
        <w:guid w:val="{9886CDBA-692D-4C82-A8B8-C1E481773EDD}"/>
      </w:docPartPr>
      <w:docPartBody>
        <w:p w:rsidR="00B70802" w:rsidRDefault="00B70802" w:rsidP="00B70802">
          <w:pPr>
            <w:pStyle w:val="927FBB748E764134B69B6701D46DEBC8"/>
          </w:pPr>
          <w:r w:rsidRPr="003B0344">
            <w:rPr>
              <w:rStyle w:val="PlaceholderText"/>
            </w:rPr>
            <w:t>Choose an item.</w:t>
          </w:r>
        </w:p>
      </w:docPartBody>
    </w:docPart>
    <w:docPart>
      <w:docPartPr>
        <w:name w:val="79145CEAD793408EA30E18EBBAFE6861"/>
        <w:category>
          <w:name w:val="General"/>
          <w:gallery w:val="placeholder"/>
        </w:category>
        <w:types>
          <w:type w:val="bbPlcHdr"/>
        </w:types>
        <w:behaviors>
          <w:behavior w:val="content"/>
        </w:behaviors>
        <w:guid w:val="{2F9B6CB0-1ABE-43F7-8550-C20BC0465D7A}"/>
      </w:docPartPr>
      <w:docPartBody>
        <w:p w:rsidR="00B70802" w:rsidRDefault="00B70802" w:rsidP="00B70802">
          <w:pPr>
            <w:pStyle w:val="79145CEAD793408EA30E18EBBAFE6861"/>
          </w:pPr>
          <w:r w:rsidRPr="003B0344">
            <w:rPr>
              <w:rStyle w:val="PlaceholderText"/>
            </w:rPr>
            <w:t>Choose an item.</w:t>
          </w:r>
        </w:p>
      </w:docPartBody>
    </w:docPart>
    <w:docPart>
      <w:docPartPr>
        <w:name w:val="F4E7A9E16E6D43BDBB51602863CB087C"/>
        <w:category>
          <w:name w:val="General"/>
          <w:gallery w:val="placeholder"/>
        </w:category>
        <w:types>
          <w:type w:val="bbPlcHdr"/>
        </w:types>
        <w:behaviors>
          <w:behavior w:val="content"/>
        </w:behaviors>
        <w:guid w:val="{E082ADD1-0BDA-4CCD-A49C-FB3FB68DBE43}"/>
      </w:docPartPr>
      <w:docPartBody>
        <w:p w:rsidR="00B70802" w:rsidRDefault="00B70802" w:rsidP="00B70802">
          <w:pPr>
            <w:pStyle w:val="F4E7A9E16E6D43BDBB51602863CB087C"/>
          </w:pPr>
          <w:r w:rsidRPr="003B0344">
            <w:rPr>
              <w:rStyle w:val="PlaceholderText"/>
            </w:rPr>
            <w:t>Click or tap here to enter text.</w:t>
          </w:r>
        </w:p>
      </w:docPartBody>
    </w:docPart>
    <w:docPart>
      <w:docPartPr>
        <w:name w:val="EDE30D1EBC7348A5851C764886E54542"/>
        <w:category>
          <w:name w:val="General"/>
          <w:gallery w:val="placeholder"/>
        </w:category>
        <w:types>
          <w:type w:val="bbPlcHdr"/>
        </w:types>
        <w:behaviors>
          <w:behavior w:val="content"/>
        </w:behaviors>
        <w:guid w:val="{854D3EE8-1D1D-4481-837C-A49EB71D4D9C}"/>
      </w:docPartPr>
      <w:docPartBody>
        <w:p w:rsidR="00B70802" w:rsidRDefault="00B70802" w:rsidP="00B70802">
          <w:pPr>
            <w:pStyle w:val="EDE30D1EBC7348A5851C764886E54542"/>
          </w:pPr>
          <w:r w:rsidRPr="003B0344">
            <w:rPr>
              <w:rStyle w:val="PlaceholderText"/>
            </w:rPr>
            <w:t>Choose an item.</w:t>
          </w:r>
        </w:p>
      </w:docPartBody>
    </w:docPart>
    <w:docPart>
      <w:docPartPr>
        <w:name w:val="EC90A72A08F84822992D9C7878473DD9"/>
        <w:category>
          <w:name w:val="General"/>
          <w:gallery w:val="placeholder"/>
        </w:category>
        <w:types>
          <w:type w:val="bbPlcHdr"/>
        </w:types>
        <w:behaviors>
          <w:behavior w:val="content"/>
        </w:behaviors>
        <w:guid w:val="{7B904349-1AE6-4018-9C76-36BE74DB8B56}"/>
      </w:docPartPr>
      <w:docPartBody>
        <w:p w:rsidR="00B70802" w:rsidRDefault="00B70802" w:rsidP="00B70802">
          <w:pPr>
            <w:pStyle w:val="EC90A72A08F84822992D9C7878473DD9"/>
          </w:pPr>
          <w:r w:rsidRPr="003B0344">
            <w:rPr>
              <w:rStyle w:val="PlaceholderText"/>
            </w:rPr>
            <w:t>Choose an item.</w:t>
          </w:r>
        </w:p>
      </w:docPartBody>
    </w:docPart>
    <w:docPart>
      <w:docPartPr>
        <w:name w:val="6A7E442759B84802BC1799D394061BDB"/>
        <w:category>
          <w:name w:val="General"/>
          <w:gallery w:val="placeholder"/>
        </w:category>
        <w:types>
          <w:type w:val="bbPlcHdr"/>
        </w:types>
        <w:behaviors>
          <w:behavior w:val="content"/>
        </w:behaviors>
        <w:guid w:val="{68D660B9-4542-434A-81F9-57EBF27F2B7C}"/>
      </w:docPartPr>
      <w:docPartBody>
        <w:p w:rsidR="00B70802" w:rsidRDefault="00B70802" w:rsidP="00B70802">
          <w:pPr>
            <w:pStyle w:val="6A7E442759B84802BC1799D394061BDB"/>
          </w:pPr>
          <w:r w:rsidRPr="003B0344">
            <w:rPr>
              <w:rStyle w:val="PlaceholderText"/>
            </w:rPr>
            <w:t>Choose an item.</w:t>
          </w:r>
        </w:p>
      </w:docPartBody>
    </w:docPart>
    <w:docPart>
      <w:docPartPr>
        <w:name w:val="78B665B5F4E84966B72DAACDCC3A16AF"/>
        <w:category>
          <w:name w:val="General"/>
          <w:gallery w:val="placeholder"/>
        </w:category>
        <w:types>
          <w:type w:val="bbPlcHdr"/>
        </w:types>
        <w:behaviors>
          <w:behavior w:val="content"/>
        </w:behaviors>
        <w:guid w:val="{51CB1941-5F8D-4655-B50B-2CFC7FB35351}"/>
      </w:docPartPr>
      <w:docPartBody>
        <w:p w:rsidR="00B70802" w:rsidRDefault="00B70802" w:rsidP="00B70802">
          <w:pPr>
            <w:pStyle w:val="78B665B5F4E84966B72DAACDCC3A16AF"/>
          </w:pPr>
          <w:r w:rsidRPr="003B0344">
            <w:rPr>
              <w:rStyle w:val="PlaceholderText"/>
            </w:rPr>
            <w:t>Choose an item.</w:t>
          </w:r>
        </w:p>
      </w:docPartBody>
    </w:docPart>
    <w:docPart>
      <w:docPartPr>
        <w:name w:val="44BB9D5C6BA34643AFDC58902C22F298"/>
        <w:category>
          <w:name w:val="General"/>
          <w:gallery w:val="placeholder"/>
        </w:category>
        <w:types>
          <w:type w:val="bbPlcHdr"/>
        </w:types>
        <w:behaviors>
          <w:behavior w:val="content"/>
        </w:behaviors>
        <w:guid w:val="{5CFBBF00-9DFD-4E2E-8F54-ADD6CDB7A8D1}"/>
      </w:docPartPr>
      <w:docPartBody>
        <w:p w:rsidR="00B70802" w:rsidRDefault="00B70802" w:rsidP="00B70802">
          <w:pPr>
            <w:pStyle w:val="44BB9D5C6BA34643AFDC58902C22F298"/>
          </w:pPr>
          <w:r w:rsidRPr="003B0344">
            <w:rPr>
              <w:rStyle w:val="PlaceholderText"/>
            </w:rPr>
            <w:t>Choose an item.</w:t>
          </w:r>
        </w:p>
      </w:docPartBody>
    </w:docPart>
    <w:docPart>
      <w:docPartPr>
        <w:name w:val="2C5892005897451E9D035CCB77E5ADAB"/>
        <w:category>
          <w:name w:val="General"/>
          <w:gallery w:val="placeholder"/>
        </w:category>
        <w:types>
          <w:type w:val="bbPlcHdr"/>
        </w:types>
        <w:behaviors>
          <w:behavior w:val="content"/>
        </w:behaviors>
        <w:guid w:val="{A897043B-27BD-4882-B7C0-606A1B2A322E}"/>
      </w:docPartPr>
      <w:docPartBody>
        <w:p w:rsidR="00B70802" w:rsidRDefault="00B70802" w:rsidP="00B70802">
          <w:pPr>
            <w:pStyle w:val="2C5892005897451E9D035CCB77E5ADAB"/>
          </w:pPr>
          <w:r w:rsidRPr="003B0344">
            <w:rPr>
              <w:rStyle w:val="PlaceholderText"/>
            </w:rPr>
            <w:t>Choose an item.</w:t>
          </w:r>
        </w:p>
      </w:docPartBody>
    </w:docPart>
    <w:docPart>
      <w:docPartPr>
        <w:name w:val="328A6FE8642D4B40B678E03BB439E8BC"/>
        <w:category>
          <w:name w:val="General"/>
          <w:gallery w:val="placeholder"/>
        </w:category>
        <w:types>
          <w:type w:val="bbPlcHdr"/>
        </w:types>
        <w:behaviors>
          <w:behavior w:val="content"/>
        </w:behaviors>
        <w:guid w:val="{615D2D0C-A777-4805-8F8D-2098246E8DC2}"/>
      </w:docPartPr>
      <w:docPartBody>
        <w:p w:rsidR="00B70802" w:rsidRDefault="00B70802" w:rsidP="00B70802">
          <w:pPr>
            <w:pStyle w:val="328A6FE8642D4B40B678E03BB439E8BC"/>
          </w:pPr>
          <w:r w:rsidRPr="003B0344">
            <w:rPr>
              <w:rStyle w:val="PlaceholderText"/>
            </w:rPr>
            <w:t>Choose an item.</w:t>
          </w:r>
        </w:p>
      </w:docPartBody>
    </w:docPart>
    <w:docPart>
      <w:docPartPr>
        <w:name w:val="008465AE47AA4137933B1398F52C9C0D"/>
        <w:category>
          <w:name w:val="General"/>
          <w:gallery w:val="placeholder"/>
        </w:category>
        <w:types>
          <w:type w:val="bbPlcHdr"/>
        </w:types>
        <w:behaviors>
          <w:behavior w:val="content"/>
        </w:behaviors>
        <w:guid w:val="{40BFE17D-8A3A-4407-AABD-A6B456C0ADDE}"/>
      </w:docPartPr>
      <w:docPartBody>
        <w:p w:rsidR="00B70802" w:rsidRDefault="00B70802" w:rsidP="00B70802">
          <w:pPr>
            <w:pStyle w:val="008465AE47AA4137933B1398F52C9C0D"/>
          </w:pPr>
          <w:r w:rsidRPr="003B0344">
            <w:rPr>
              <w:rStyle w:val="PlaceholderText"/>
            </w:rPr>
            <w:t>Choose an item.</w:t>
          </w:r>
        </w:p>
      </w:docPartBody>
    </w:docPart>
    <w:docPart>
      <w:docPartPr>
        <w:name w:val="3CF3D6E11B2441BD9784F93444310C95"/>
        <w:category>
          <w:name w:val="General"/>
          <w:gallery w:val="placeholder"/>
        </w:category>
        <w:types>
          <w:type w:val="bbPlcHdr"/>
        </w:types>
        <w:behaviors>
          <w:behavior w:val="content"/>
        </w:behaviors>
        <w:guid w:val="{21C47B17-BD4A-4390-AC5D-7CC1CE9D4CF3}"/>
      </w:docPartPr>
      <w:docPartBody>
        <w:p w:rsidR="00B70802" w:rsidRDefault="00B70802" w:rsidP="00B70802">
          <w:pPr>
            <w:pStyle w:val="3CF3D6E11B2441BD9784F93444310C95"/>
          </w:pPr>
          <w:r w:rsidRPr="003B0344">
            <w:rPr>
              <w:rStyle w:val="PlaceholderText"/>
            </w:rPr>
            <w:t>Click or tap here to enter text.</w:t>
          </w:r>
        </w:p>
      </w:docPartBody>
    </w:docPart>
    <w:docPart>
      <w:docPartPr>
        <w:name w:val="1506C75F1BC247C3BAF98ECF3B450CA4"/>
        <w:category>
          <w:name w:val="General"/>
          <w:gallery w:val="placeholder"/>
        </w:category>
        <w:types>
          <w:type w:val="bbPlcHdr"/>
        </w:types>
        <w:behaviors>
          <w:behavior w:val="content"/>
        </w:behaviors>
        <w:guid w:val="{0B956931-5D89-4454-8FA8-FF9786C3A83E}"/>
      </w:docPartPr>
      <w:docPartBody>
        <w:p w:rsidR="00B70802" w:rsidRDefault="00B70802" w:rsidP="00B70802">
          <w:pPr>
            <w:pStyle w:val="1506C75F1BC247C3BAF98ECF3B450CA4"/>
          </w:pPr>
          <w:r w:rsidRPr="003B0344">
            <w:rPr>
              <w:rStyle w:val="PlaceholderText"/>
            </w:rPr>
            <w:t>Click or tap here to enter text.</w:t>
          </w:r>
        </w:p>
      </w:docPartBody>
    </w:docPart>
    <w:docPart>
      <w:docPartPr>
        <w:name w:val="CF5D288D2465404685182F4DADFE784F"/>
        <w:category>
          <w:name w:val="General"/>
          <w:gallery w:val="placeholder"/>
        </w:category>
        <w:types>
          <w:type w:val="bbPlcHdr"/>
        </w:types>
        <w:behaviors>
          <w:behavior w:val="content"/>
        </w:behaviors>
        <w:guid w:val="{1ED6FD5A-24BE-4D69-92D7-B5C378C3E447}"/>
      </w:docPartPr>
      <w:docPartBody>
        <w:p w:rsidR="00B70802" w:rsidRDefault="00B70802" w:rsidP="00B70802">
          <w:pPr>
            <w:pStyle w:val="CF5D288D2465404685182F4DADFE784F"/>
          </w:pPr>
          <w:r w:rsidRPr="003B0344">
            <w:rPr>
              <w:rStyle w:val="PlaceholderText"/>
            </w:rPr>
            <w:t>Click or tap here to enter text.</w:t>
          </w:r>
        </w:p>
      </w:docPartBody>
    </w:docPart>
    <w:docPart>
      <w:docPartPr>
        <w:name w:val="7E5330C0C67E432FBFEA077E54D6FC74"/>
        <w:category>
          <w:name w:val="General"/>
          <w:gallery w:val="placeholder"/>
        </w:category>
        <w:types>
          <w:type w:val="bbPlcHdr"/>
        </w:types>
        <w:behaviors>
          <w:behavior w:val="content"/>
        </w:behaviors>
        <w:guid w:val="{ADD45DD1-4C23-4D42-A2E5-B36BEA3F62C5}"/>
      </w:docPartPr>
      <w:docPartBody>
        <w:p w:rsidR="00B70802" w:rsidRDefault="00B70802" w:rsidP="00B70802">
          <w:pPr>
            <w:pStyle w:val="7E5330C0C67E432FBFEA077E54D6FC74"/>
          </w:pPr>
          <w:r w:rsidRPr="003B0344">
            <w:rPr>
              <w:rStyle w:val="PlaceholderText"/>
            </w:rPr>
            <w:t>Click or tap here to enter text.</w:t>
          </w:r>
        </w:p>
      </w:docPartBody>
    </w:docPart>
    <w:docPart>
      <w:docPartPr>
        <w:name w:val="37259AB3E86B40419C826A710130DCA6"/>
        <w:category>
          <w:name w:val="General"/>
          <w:gallery w:val="placeholder"/>
        </w:category>
        <w:types>
          <w:type w:val="bbPlcHdr"/>
        </w:types>
        <w:behaviors>
          <w:behavior w:val="content"/>
        </w:behaviors>
        <w:guid w:val="{8C7D1493-8299-4A17-997B-0B0BFD091E98}"/>
      </w:docPartPr>
      <w:docPartBody>
        <w:p w:rsidR="00B70802" w:rsidRDefault="00B70802" w:rsidP="00B70802">
          <w:pPr>
            <w:pStyle w:val="37259AB3E86B40419C826A710130DCA6"/>
          </w:pPr>
          <w:r w:rsidRPr="003B0344">
            <w:rPr>
              <w:rStyle w:val="PlaceholderText"/>
            </w:rPr>
            <w:t>Click or tap here to enter text.</w:t>
          </w:r>
        </w:p>
      </w:docPartBody>
    </w:docPart>
    <w:docPart>
      <w:docPartPr>
        <w:name w:val="640FFA720A6D48FCAF7E1ED3B2EB044E"/>
        <w:category>
          <w:name w:val="General"/>
          <w:gallery w:val="placeholder"/>
        </w:category>
        <w:types>
          <w:type w:val="bbPlcHdr"/>
        </w:types>
        <w:behaviors>
          <w:behavior w:val="content"/>
        </w:behaviors>
        <w:guid w:val="{4199D059-767D-44B6-930A-CD97A77425D7}"/>
      </w:docPartPr>
      <w:docPartBody>
        <w:p w:rsidR="00B70802" w:rsidRDefault="00B70802" w:rsidP="00B70802">
          <w:pPr>
            <w:pStyle w:val="640FFA720A6D48FCAF7E1ED3B2EB044E"/>
          </w:pPr>
          <w:r w:rsidRPr="003B0344">
            <w:rPr>
              <w:rStyle w:val="PlaceholderText"/>
            </w:rPr>
            <w:t>Choose an item.</w:t>
          </w:r>
        </w:p>
      </w:docPartBody>
    </w:docPart>
    <w:docPart>
      <w:docPartPr>
        <w:name w:val="9E27E27075094903882A0393A03CAF0D"/>
        <w:category>
          <w:name w:val="General"/>
          <w:gallery w:val="placeholder"/>
        </w:category>
        <w:types>
          <w:type w:val="bbPlcHdr"/>
        </w:types>
        <w:behaviors>
          <w:behavior w:val="content"/>
        </w:behaviors>
        <w:guid w:val="{0C7D6083-D08E-404E-BCE1-70223428CA04}"/>
      </w:docPartPr>
      <w:docPartBody>
        <w:p w:rsidR="00B70802" w:rsidRDefault="00B70802" w:rsidP="00B70802">
          <w:pPr>
            <w:pStyle w:val="9E27E27075094903882A0393A03CAF0D"/>
          </w:pPr>
          <w:r w:rsidRPr="003B0344">
            <w:rPr>
              <w:rStyle w:val="PlaceholderText"/>
            </w:rPr>
            <w:t>Click or tap here to enter text.</w:t>
          </w:r>
        </w:p>
      </w:docPartBody>
    </w:docPart>
    <w:docPart>
      <w:docPartPr>
        <w:name w:val="95EC42BBFBCD438BA01855AF84958A5D"/>
        <w:category>
          <w:name w:val="General"/>
          <w:gallery w:val="placeholder"/>
        </w:category>
        <w:types>
          <w:type w:val="bbPlcHdr"/>
        </w:types>
        <w:behaviors>
          <w:behavior w:val="content"/>
        </w:behaviors>
        <w:guid w:val="{8BB3A53D-2EAC-438A-859F-982814CC1131}"/>
      </w:docPartPr>
      <w:docPartBody>
        <w:p w:rsidR="00B70802" w:rsidRDefault="00B70802" w:rsidP="00B70802">
          <w:pPr>
            <w:pStyle w:val="95EC42BBFBCD438BA01855AF84958A5D"/>
          </w:pPr>
          <w:r w:rsidRPr="003B0344">
            <w:rPr>
              <w:rStyle w:val="PlaceholderText"/>
            </w:rPr>
            <w:t>Choose an item.</w:t>
          </w:r>
        </w:p>
      </w:docPartBody>
    </w:docPart>
    <w:docPart>
      <w:docPartPr>
        <w:name w:val="00F31F19265A49FB921FE49AEA9A205C"/>
        <w:category>
          <w:name w:val="General"/>
          <w:gallery w:val="placeholder"/>
        </w:category>
        <w:types>
          <w:type w:val="bbPlcHdr"/>
        </w:types>
        <w:behaviors>
          <w:behavior w:val="content"/>
        </w:behaviors>
        <w:guid w:val="{F70275ED-44CE-4F1C-A034-2384CFD28A1F}"/>
      </w:docPartPr>
      <w:docPartBody>
        <w:p w:rsidR="00B70802" w:rsidRDefault="00B70802" w:rsidP="00B70802">
          <w:pPr>
            <w:pStyle w:val="00F31F19265A49FB921FE49AEA9A205C"/>
          </w:pPr>
          <w:r w:rsidRPr="003B0344">
            <w:rPr>
              <w:rStyle w:val="PlaceholderText"/>
            </w:rPr>
            <w:t>Choose an item.</w:t>
          </w:r>
        </w:p>
      </w:docPartBody>
    </w:docPart>
    <w:docPart>
      <w:docPartPr>
        <w:name w:val="D08512C5862C49139EF85EECD703420D"/>
        <w:category>
          <w:name w:val="General"/>
          <w:gallery w:val="placeholder"/>
        </w:category>
        <w:types>
          <w:type w:val="bbPlcHdr"/>
        </w:types>
        <w:behaviors>
          <w:behavior w:val="content"/>
        </w:behaviors>
        <w:guid w:val="{B39D6E31-D246-43BD-A5FA-2BA1181A5D9A}"/>
      </w:docPartPr>
      <w:docPartBody>
        <w:p w:rsidR="00B70802" w:rsidRDefault="00B70802" w:rsidP="00B70802">
          <w:pPr>
            <w:pStyle w:val="D08512C5862C49139EF85EECD703420D"/>
          </w:pPr>
          <w:r w:rsidRPr="003B0344">
            <w:rPr>
              <w:rStyle w:val="PlaceholderText"/>
            </w:rPr>
            <w:t>Click or tap here to enter text.</w:t>
          </w:r>
        </w:p>
      </w:docPartBody>
    </w:docPart>
    <w:docPart>
      <w:docPartPr>
        <w:name w:val="F5478520ED1648D2B7AEE7829600B79A"/>
        <w:category>
          <w:name w:val="General"/>
          <w:gallery w:val="placeholder"/>
        </w:category>
        <w:types>
          <w:type w:val="bbPlcHdr"/>
        </w:types>
        <w:behaviors>
          <w:behavior w:val="content"/>
        </w:behaviors>
        <w:guid w:val="{E6A955D2-F467-483F-8022-4FE32191C47D}"/>
      </w:docPartPr>
      <w:docPartBody>
        <w:p w:rsidR="00B70802" w:rsidRDefault="00B70802" w:rsidP="00B70802">
          <w:pPr>
            <w:pStyle w:val="F5478520ED1648D2B7AEE7829600B79A"/>
          </w:pPr>
          <w:r w:rsidRPr="003B0344">
            <w:rPr>
              <w:rStyle w:val="PlaceholderText"/>
            </w:rPr>
            <w:t>Choose an item.</w:t>
          </w:r>
        </w:p>
      </w:docPartBody>
    </w:docPart>
    <w:docPart>
      <w:docPartPr>
        <w:name w:val="C74807E794444104B7F3BE71B2BFBA10"/>
        <w:category>
          <w:name w:val="General"/>
          <w:gallery w:val="placeholder"/>
        </w:category>
        <w:types>
          <w:type w:val="bbPlcHdr"/>
        </w:types>
        <w:behaviors>
          <w:behavior w:val="content"/>
        </w:behaviors>
        <w:guid w:val="{C8140BD9-9F23-40CD-BC13-9EE957E5E95E}"/>
      </w:docPartPr>
      <w:docPartBody>
        <w:p w:rsidR="00B70802" w:rsidRDefault="00B70802" w:rsidP="00B70802">
          <w:pPr>
            <w:pStyle w:val="C74807E794444104B7F3BE71B2BFBA10"/>
          </w:pPr>
          <w:r w:rsidRPr="003B0344">
            <w:rPr>
              <w:rStyle w:val="PlaceholderText"/>
            </w:rPr>
            <w:t>Click or tap here to enter text.</w:t>
          </w:r>
        </w:p>
      </w:docPartBody>
    </w:docPart>
    <w:docPart>
      <w:docPartPr>
        <w:name w:val="1C1806C089DD4BCB96119DE3636EA2DE"/>
        <w:category>
          <w:name w:val="General"/>
          <w:gallery w:val="placeholder"/>
        </w:category>
        <w:types>
          <w:type w:val="bbPlcHdr"/>
        </w:types>
        <w:behaviors>
          <w:behavior w:val="content"/>
        </w:behaviors>
        <w:guid w:val="{5134AE5B-13D7-4E1A-9E6C-57ADAF388B22}"/>
      </w:docPartPr>
      <w:docPartBody>
        <w:p w:rsidR="00B70802" w:rsidRDefault="00B70802" w:rsidP="00B70802">
          <w:pPr>
            <w:pStyle w:val="1C1806C089DD4BCB96119DE3636EA2DE"/>
          </w:pPr>
          <w:r w:rsidRPr="003B0344">
            <w:rPr>
              <w:rStyle w:val="PlaceholderText"/>
            </w:rPr>
            <w:t>Choose an item.</w:t>
          </w:r>
        </w:p>
      </w:docPartBody>
    </w:docPart>
    <w:docPart>
      <w:docPartPr>
        <w:name w:val="3E3253D801924AE8A486387B4FA23A8B"/>
        <w:category>
          <w:name w:val="General"/>
          <w:gallery w:val="placeholder"/>
        </w:category>
        <w:types>
          <w:type w:val="bbPlcHdr"/>
        </w:types>
        <w:behaviors>
          <w:behavior w:val="content"/>
        </w:behaviors>
        <w:guid w:val="{B3BB4A2B-1093-4D89-A35B-22CC69010C4A}"/>
      </w:docPartPr>
      <w:docPartBody>
        <w:p w:rsidR="00B70802" w:rsidRDefault="00B70802" w:rsidP="00B70802">
          <w:pPr>
            <w:pStyle w:val="3E3253D801924AE8A486387B4FA23A8B"/>
          </w:pPr>
          <w:r w:rsidRPr="003B0344">
            <w:rPr>
              <w:rStyle w:val="PlaceholderText"/>
            </w:rPr>
            <w:t>Click or tap here to enter text.</w:t>
          </w:r>
        </w:p>
      </w:docPartBody>
    </w:docPart>
    <w:docPart>
      <w:docPartPr>
        <w:name w:val="8CF28120F66F4C4ABFB39D1D293367DF"/>
        <w:category>
          <w:name w:val="General"/>
          <w:gallery w:val="placeholder"/>
        </w:category>
        <w:types>
          <w:type w:val="bbPlcHdr"/>
        </w:types>
        <w:behaviors>
          <w:behavior w:val="content"/>
        </w:behaviors>
        <w:guid w:val="{AC175AA6-3234-4821-A5A6-B4D72F7931BA}"/>
      </w:docPartPr>
      <w:docPartBody>
        <w:p w:rsidR="00B70802" w:rsidRDefault="00B70802" w:rsidP="00B70802">
          <w:pPr>
            <w:pStyle w:val="8CF28120F66F4C4ABFB39D1D293367DF"/>
          </w:pPr>
          <w:r w:rsidRPr="003B0344">
            <w:rPr>
              <w:rStyle w:val="PlaceholderText"/>
            </w:rPr>
            <w:t>Choose an item.</w:t>
          </w:r>
        </w:p>
      </w:docPartBody>
    </w:docPart>
    <w:docPart>
      <w:docPartPr>
        <w:name w:val="784C9026D39942EA8B78738435282E6B"/>
        <w:category>
          <w:name w:val="General"/>
          <w:gallery w:val="placeholder"/>
        </w:category>
        <w:types>
          <w:type w:val="bbPlcHdr"/>
        </w:types>
        <w:behaviors>
          <w:behavior w:val="content"/>
        </w:behaviors>
        <w:guid w:val="{DB61F122-299A-42D5-A5B9-12C82DBB2FFE}"/>
      </w:docPartPr>
      <w:docPartBody>
        <w:p w:rsidR="00B70802" w:rsidRDefault="00B70802" w:rsidP="00B70802">
          <w:pPr>
            <w:pStyle w:val="784C9026D39942EA8B78738435282E6B"/>
          </w:pPr>
          <w:r w:rsidRPr="003B0344">
            <w:rPr>
              <w:rStyle w:val="PlaceholderText"/>
            </w:rPr>
            <w:t>Click or tap here to enter text.</w:t>
          </w:r>
        </w:p>
      </w:docPartBody>
    </w:docPart>
    <w:docPart>
      <w:docPartPr>
        <w:name w:val="C9A39E79103A47C5908B2CF3050B6BF6"/>
        <w:category>
          <w:name w:val="General"/>
          <w:gallery w:val="placeholder"/>
        </w:category>
        <w:types>
          <w:type w:val="bbPlcHdr"/>
        </w:types>
        <w:behaviors>
          <w:behavior w:val="content"/>
        </w:behaviors>
        <w:guid w:val="{82C510E7-11D7-4C95-8B82-C729C7BEDCB2}"/>
      </w:docPartPr>
      <w:docPartBody>
        <w:p w:rsidR="00B70802" w:rsidRDefault="00B70802" w:rsidP="00B70802">
          <w:pPr>
            <w:pStyle w:val="C9A39E79103A47C5908B2CF3050B6BF6"/>
          </w:pPr>
          <w:r w:rsidRPr="003B0344">
            <w:rPr>
              <w:rStyle w:val="PlaceholderText"/>
            </w:rPr>
            <w:t>Choose an item.</w:t>
          </w:r>
        </w:p>
      </w:docPartBody>
    </w:docPart>
    <w:docPart>
      <w:docPartPr>
        <w:name w:val="39FA26C3EA0E479F84480E6DF72FA62F"/>
        <w:category>
          <w:name w:val="General"/>
          <w:gallery w:val="placeholder"/>
        </w:category>
        <w:types>
          <w:type w:val="bbPlcHdr"/>
        </w:types>
        <w:behaviors>
          <w:behavior w:val="content"/>
        </w:behaviors>
        <w:guid w:val="{24BF1E37-64BF-4474-8AF2-6D8155E3ABC4}"/>
      </w:docPartPr>
      <w:docPartBody>
        <w:p w:rsidR="00B70802" w:rsidRDefault="00B70802" w:rsidP="00B70802">
          <w:pPr>
            <w:pStyle w:val="39FA26C3EA0E479F84480E6DF72FA62F"/>
          </w:pPr>
          <w:r w:rsidRPr="003B0344">
            <w:rPr>
              <w:rStyle w:val="PlaceholderText"/>
            </w:rPr>
            <w:t>Click or tap here to enter text.</w:t>
          </w:r>
        </w:p>
      </w:docPartBody>
    </w:docPart>
    <w:docPart>
      <w:docPartPr>
        <w:name w:val="E8F056B0FC3243F8AF1EFA8DDDB84589"/>
        <w:category>
          <w:name w:val="General"/>
          <w:gallery w:val="placeholder"/>
        </w:category>
        <w:types>
          <w:type w:val="bbPlcHdr"/>
        </w:types>
        <w:behaviors>
          <w:behavior w:val="content"/>
        </w:behaviors>
        <w:guid w:val="{30C0E207-FAF9-4AC0-9D47-B100F9DBD2D2}"/>
      </w:docPartPr>
      <w:docPartBody>
        <w:p w:rsidR="00B70802" w:rsidRDefault="00B70802" w:rsidP="00B70802">
          <w:pPr>
            <w:pStyle w:val="E8F056B0FC3243F8AF1EFA8DDDB84589"/>
          </w:pPr>
          <w:r w:rsidRPr="003B0344">
            <w:rPr>
              <w:rStyle w:val="PlaceholderText"/>
            </w:rPr>
            <w:t>Choose an item.</w:t>
          </w:r>
        </w:p>
      </w:docPartBody>
    </w:docPart>
    <w:docPart>
      <w:docPartPr>
        <w:name w:val="6BCE9AD1B8684D1886E7ADA05745EC12"/>
        <w:category>
          <w:name w:val="General"/>
          <w:gallery w:val="placeholder"/>
        </w:category>
        <w:types>
          <w:type w:val="bbPlcHdr"/>
        </w:types>
        <w:behaviors>
          <w:behavior w:val="content"/>
        </w:behaviors>
        <w:guid w:val="{346CE179-C502-4C65-9C62-C301CEBF52EA}"/>
      </w:docPartPr>
      <w:docPartBody>
        <w:p w:rsidR="00B70802" w:rsidRDefault="00B70802" w:rsidP="00B70802">
          <w:pPr>
            <w:pStyle w:val="6BCE9AD1B8684D1886E7ADA05745EC12"/>
          </w:pPr>
          <w:r w:rsidRPr="003B0344">
            <w:rPr>
              <w:rStyle w:val="PlaceholderText"/>
            </w:rPr>
            <w:t>Click or tap here to enter text.</w:t>
          </w:r>
        </w:p>
      </w:docPartBody>
    </w:docPart>
    <w:docPart>
      <w:docPartPr>
        <w:name w:val="75FDFD4A89A24907BC6CD8FC2194CBAD"/>
        <w:category>
          <w:name w:val="General"/>
          <w:gallery w:val="placeholder"/>
        </w:category>
        <w:types>
          <w:type w:val="bbPlcHdr"/>
        </w:types>
        <w:behaviors>
          <w:behavior w:val="content"/>
        </w:behaviors>
        <w:guid w:val="{1D9A0EAF-696B-4E9D-9E4C-56221FC63B90}"/>
      </w:docPartPr>
      <w:docPartBody>
        <w:p w:rsidR="00B70802" w:rsidRDefault="00B70802" w:rsidP="00B70802">
          <w:pPr>
            <w:pStyle w:val="75FDFD4A89A24907BC6CD8FC2194CBAD"/>
          </w:pPr>
          <w:r w:rsidRPr="003B0344">
            <w:rPr>
              <w:rStyle w:val="PlaceholderText"/>
            </w:rPr>
            <w:t>Choose an item.</w:t>
          </w:r>
        </w:p>
      </w:docPartBody>
    </w:docPart>
    <w:docPart>
      <w:docPartPr>
        <w:name w:val="B929FB200BA84347A2DAC9DCBB61F893"/>
        <w:category>
          <w:name w:val="General"/>
          <w:gallery w:val="placeholder"/>
        </w:category>
        <w:types>
          <w:type w:val="bbPlcHdr"/>
        </w:types>
        <w:behaviors>
          <w:behavior w:val="content"/>
        </w:behaviors>
        <w:guid w:val="{D81A453E-C7A0-44C9-8428-E67E66C23217}"/>
      </w:docPartPr>
      <w:docPartBody>
        <w:p w:rsidR="00B70802" w:rsidRDefault="00B70802" w:rsidP="00B70802">
          <w:pPr>
            <w:pStyle w:val="B929FB200BA84347A2DAC9DCBB61F893"/>
          </w:pPr>
          <w:r w:rsidRPr="003B0344">
            <w:rPr>
              <w:rStyle w:val="PlaceholderText"/>
            </w:rPr>
            <w:t>Click or tap here to enter text.</w:t>
          </w:r>
        </w:p>
      </w:docPartBody>
    </w:docPart>
    <w:docPart>
      <w:docPartPr>
        <w:name w:val="D1E3F9B9B53F4D8E9DEF63947C6E4625"/>
        <w:category>
          <w:name w:val="General"/>
          <w:gallery w:val="placeholder"/>
        </w:category>
        <w:types>
          <w:type w:val="bbPlcHdr"/>
        </w:types>
        <w:behaviors>
          <w:behavior w:val="content"/>
        </w:behaviors>
        <w:guid w:val="{0CB3D479-C33A-45B9-B5AF-5740419BA343}"/>
      </w:docPartPr>
      <w:docPartBody>
        <w:p w:rsidR="00B70802" w:rsidRDefault="00B70802" w:rsidP="00B70802">
          <w:pPr>
            <w:pStyle w:val="D1E3F9B9B53F4D8E9DEF63947C6E4625"/>
          </w:pPr>
          <w:r w:rsidRPr="003B0344">
            <w:rPr>
              <w:rStyle w:val="PlaceholderText"/>
            </w:rPr>
            <w:t>Choose an item.</w:t>
          </w:r>
        </w:p>
      </w:docPartBody>
    </w:docPart>
    <w:docPart>
      <w:docPartPr>
        <w:name w:val="248ACA2FE58740A09CB4662A08FC6730"/>
        <w:category>
          <w:name w:val="General"/>
          <w:gallery w:val="placeholder"/>
        </w:category>
        <w:types>
          <w:type w:val="bbPlcHdr"/>
        </w:types>
        <w:behaviors>
          <w:behavior w:val="content"/>
        </w:behaviors>
        <w:guid w:val="{B3E2983A-7452-4D58-B947-6457E8DD2A7D}"/>
      </w:docPartPr>
      <w:docPartBody>
        <w:p w:rsidR="00B70802" w:rsidRDefault="00B70802" w:rsidP="00B70802">
          <w:pPr>
            <w:pStyle w:val="248ACA2FE58740A09CB4662A08FC6730"/>
          </w:pPr>
          <w:r w:rsidRPr="003B0344">
            <w:rPr>
              <w:rStyle w:val="PlaceholderText"/>
            </w:rPr>
            <w:t>Click or tap here to enter text.</w:t>
          </w:r>
        </w:p>
      </w:docPartBody>
    </w:docPart>
    <w:docPart>
      <w:docPartPr>
        <w:name w:val="CBBB5681B7594105A3B772EBA1A30275"/>
        <w:category>
          <w:name w:val="General"/>
          <w:gallery w:val="placeholder"/>
        </w:category>
        <w:types>
          <w:type w:val="bbPlcHdr"/>
        </w:types>
        <w:behaviors>
          <w:behavior w:val="content"/>
        </w:behaviors>
        <w:guid w:val="{76D8FB0A-27FD-431A-91F7-D17D51050301}"/>
      </w:docPartPr>
      <w:docPartBody>
        <w:p w:rsidR="00B70802" w:rsidRDefault="00B70802" w:rsidP="00B70802">
          <w:pPr>
            <w:pStyle w:val="CBBB5681B7594105A3B772EBA1A30275"/>
          </w:pPr>
          <w:r w:rsidRPr="003B0344">
            <w:rPr>
              <w:rStyle w:val="PlaceholderText"/>
            </w:rPr>
            <w:t>Choose an item.</w:t>
          </w:r>
        </w:p>
      </w:docPartBody>
    </w:docPart>
    <w:docPart>
      <w:docPartPr>
        <w:name w:val="464CC1A4B5C74C5893746205BDAE51CB"/>
        <w:category>
          <w:name w:val="General"/>
          <w:gallery w:val="placeholder"/>
        </w:category>
        <w:types>
          <w:type w:val="bbPlcHdr"/>
        </w:types>
        <w:behaviors>
          <w:behavior w:val="content"/>
        </w:behaviors>
        <w:guid w:val="{85E41B1A-DEE0-4859-BDF5-600AE1354FC0}"/>
      </w:docPartPr>
      <w:docPartBody>
        <w:p w:rsidR="00B70802" w:rsidRDefault="00B70802" w:rsidP="00B70802">
          <w:pPr>
            <w:pStyle w:val="464CC1A4B5C74C5893746205BDAE51CB"/>
          </w:pPr>
          <w:r w:rsidRPr="003B0344">
            <w:rPr>
              <w:rStyle w:val="PlaceholderText"/>
            </w:rPr>
            <w:t>Click or tap here to enter text.</w:t>
          </w:r>
        </w:p>
      </w:docPartBody>
    </w:docPart>
    <w:docPart>
      <w:docPartPr>
        <w:name w:val="5A8C23374D5B4763AAE37053AECF6B4C"/>
        <w:category>
          <w:name w:val="General"/>
          <w:gallery w:val="placeholder"/>
        </w:category>
        <w:types>
          <w:type w:val="bbPlcHdr"/>
        </w:types>
        <w:behaviors>
          <w:behavior w:val="content"/>
        </w:behaviors>
        <w:guid w:val="{47554017-2AA4-4094-AE95-1FD85BB2F972}"/>
      </w:docPartPr>
      <w:docPartBody>
        <w:p w:rsidR="00B70802" w:rsidRDefault="00B70802" w:rsidP="00B70802">
          <w:pPr>
            <w:pStyle w:val="5A8C23374D5B4763AAE37053AECF6B4C"/>
          </w:pPr>
          <w:r w:rsidRPr="003B0344">
            <w:rPr>
              <w:rStyle w:val="PlaceholderText"/>
            </w:rPr>
            <w:t>Choose an item.</w:t>
          </w:r>
        </w:p>
      </w:docPartBody>
    </w:docPart>
    <w:docPart>
      <w:docPartPr>
        <w:name w:val="A4645DF8FA5A47BF9285DE1E57AE2150"/>
        <w:category>
          <w:name w:val="General"/>
          <w:gallery w:val="placeholder"/>
        </w:category>
        <w:types>
          <w:type w:val="bbPlcHdr"/>
        </w:types>
        <w:behaviors>
          <w:behavior w:val="content"/>
        </w:behaviors>
        <w:guid w:val="{ED0BA1DD-3159-43AF-936E-E3CF492D7FF4}"/>
      </w:docPartPr>
      <w:docPartBody>
        <w:p w:rsidR="00B70802" w:rsidRDefault="00B70802" w:rsidP="00B70802">
          <w:pPr>
            <w:pStyle w:val="A4645DF8FA5A47BF9285DE1E57AE2150"/>
          </w:pPr>
          <w:r w:rsidRPr="003B034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rkeley">
    <w:panose1 w:val="00000000000000000000"/>
    <w:charset w:val="00"/>
    <w:family w:val="roman"/>
    <w:notTrueType/>
    <w:pitch w:val="variable"/>
    <w:sig w:usb0="00000003" w:usb1="00000000" w:usb2="00000000" w:usb3="00000000" w:csb0="00000001" w:csb1="00000000"/>
  </w:font>
  <w:font w:name="Berkeley Book">
    <w:altName w:val="Berkeley Book"/>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Gotham Bold">
    <w:altName w:val="Calibri"/>
    <w:charset w:val="00"/>
    <w:family w:val="auto"/>
    <w:pitch w:val="variable"/>
    <w:sig w:usb0="A00000AF" w:usb1="40000048" w:usb2="00000000" w:usb3="00000000" w:csb0="00000111" w:csb1="00000000"/>
  </w:font>
  <w:font w:name="RotisSemiSans Light">
    <w:panose1 w:val="00000000000000000000"/>
    <w:charset w:val="00"/>
    <w:family w:val="swiss"/>
    <w:notTrueTyp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3510"/>
    <w:rsid w:val="00000580"/>
    <w:rsid w:val="002F6C8F"/>
    <w:rsid w:val="004F7023"/>
    <w:rsid w:val="006C5480"/>
    <w:rsid w:val="0075423F"/>
    <w:rsid w:val="00B05E32"/>
    <w:rsid w:val="00B70802"/>
    <w:rsid w:val="00C8124A"/>
    <w:rsid w:val="00DA23DD"/>
    <w:rsid w:val="00EF2077"/>
    <w:rsid w:val="00F03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0802"/>
    <w:rPr>
      <w:color w:val="666666"/>
    </w:rPr>
  </w:style>
  <w:style w:type="paragraph" w:customStyle="1" w:styleId="2871E09578A24FD1B815BF018D4ED983">
    <w:name w:val="2871E09578A24FD1B815BF018D4ED983"/>
    <w:rsid w:val="00B70802"/>
  </w:style>
  <w:style w:type="paragraph" w:customStyle="1" w:styleId="FC347FA22186458096DC65ECFE48D1FA">
    <w:name w:val="FC347FA22186458096DC65ECFE48D1FA"/>
    <w:rsid w:val="00B70802"/>
  </w:style>
  <w:style w:type="paragraph" w:customStyle="1" w:styleId="F4BADE0153D14DCC8733BEC094373E14">
    <w:name w:val="F4BADE0153D14DCC8733BEC094373E14"/>
    <w:rsid w:val="00B70802"/>
  </w:style>
  <w:style w:type="paragraph" w:customStyle="1" w:styleId="734E93597D414E92B2B9D0BD84F38CEA">
    <w:name w:val="734E93597D414E92B2B9D0BD84F38CEA"/>
    <w:rsid w:val="00B70802"/>
  </w:style>
  <w:style w:type="paragraph" w:customStyle="1" w:styleId="D0514265503E4C18B76594A3928383C3">
    <w:name w:val="D0514265503E4C18B76594A3928383C3"/>
    <w:rsid w:val="00B70802"/>
  </w:style>
  <w:style w:type="paragraph" w:customStyle="1" w:styleId="505163890B2F478C9CF793EF45EEC580">
    <w:name w:val="505163890B2F478C9CF793EF45EEC580"/>
    <w:rsid w:val="00B70802"/>
  </w:style>
  <w:style w:type="paragraph" w:customStyle="1" w:styleId="1E49DBAF40C14273A852FFC5B7CBC239">
    <w:name w:val="1E49DBAF40C14273A852FFC5B7CBC239"/>
    <w:rsid w:val="00B70802"/>
  </w:style>
  <w:style w:type="paragraph" w:customStyle="1" w:styleId="D573349FEBD4441190C283D8F35DCE17">
    <w:name w:val="D573349FEBD4441190C283D8F35DCE17"/>
    <w:rsid w:val="00B70802"/>
  </w:style>
  <w:style w:type="paragraph" w:customStyle="1" w:styleId="812D0271861F4676828214A4E01F25AE">
    <w:name w:val="812D0271861F4676828214A4E01F25AE"/>
    <w:rsid w:val="00B70802"/>
  </w:style>
  <w:style w:type="paragraph" w:customStyle="1" w:styleId="E4208F5CD079421A97F95731BBEB3BD5">
    <w:name w:val="E4208F5CD079421A97F95731BBEB3BD5"/>
    <w:rsid w:val="00B70802"/>
  </w:style>
  <w:style w:type="paragraph" w:customStyle="1" w:styleId="B5F38DA3AF734F31B004D2A1E52CD22B">
    <w:name w:val="B5F38DA3AF734F31B004D2A1E52CD22B"/>
    <w:rsid w:val="00B70802"/>
  </w:style>
  <w:style w:type="paragraph" w:customStyle="1" w:styleId="B178AE8A3789411B864BF0325C1070A5">
    <w:name w:val="B178AE8A3789411B864BF0325C1070A5"/>
    <w:rsid w:val="00B70802"/>
  </w:style>
  <w:style w:type="paragraph" w:customStyle="1" w:styleId="C45E3653EF5642A38340204355EA7832">
    <w:name w:val="C45E3653EF5642A38340204355EA7832"/>
    <w:rsid w:val="00B70802"/>
  </w:style>
  <w:style w:type="paragraph" w:customStyle="1" w:styleId="D3BF084A10E34CB99AC7327E65B15D72">
    <w:name w:val="D3BF084A10E34CB99AC7327E65B15D72"/>
    <w:rsid w:val="00B70802"/>
  </w:style>
  <w:style w:type="paragraph" w:customStyle="1" w:styleId="050C4C6930A84580800873B2A81A2ADC">
    <w:name w:val="050C4C6930A84580800873B2A81A2ADC"/>
    <w:rsid w:val="00B70802"/>
  </w:style>
  <w:style w:type="paragraph" w:customStyle="1" w:styleId="F3C7070D105A4A559E5A5AF7B52EDE41">
    <w:name w:val="F3C7070D105A4A559E5A5AF7B52EDE41"/>
    <w:rsid w:val="00B70802"/>
  </w:style>
  <w:style w:type="paragraph" w:customStyle="1" w:styleId="8082AC240169444BBE3FBF9B53E9854C">
    <w:name w:val="8082AC240169444BBE3FBF9B53E9854C"/>
    <w:rsid w:val="00B70802"/>
  </w:style>
  <w:style w:type="paragraph" w:customStyle="1" w:styleId="12285A37CEB04FF2B372CBAA33C3B32D">
    <w:name w:val="12285A37CEB04FF2B372CBAA33C3B32D"/>
    <w:rsid w:val="00B70802"/>
  </w:style>
  <w:style w:type="paragraph" w:customStyle="1" w:styleId="E3A39C4E6FFD443FB34B2942B35E425D">
    <w:name w:val="E3A39C4E6FFD443FB34B2942B35E425D"/>
    <w:rsid w:val="00B70802"/>
  </w:style>
  <w:style w:type="paragraph" w:customStyle="1" w:styleId="927FBB748E764134B69B6701D46DEBC8">
    <w:name w:val="927FBB748E764134B69B6701D46DEBC8"/>
    <w:rsid w:val="00B70802"/>
  </w:style>
  <w:style w:type="paragraph" w:customStyle="1" w:styleId="79145CEAD793408EA30E18EBBAFE6861">
    <w:name w:val="79145CEAD793408EA30E18EBBAFE6861"/>
    <w:rsid w:val="00B70802"/>
  </w:style>
  <w:style w:type="paragraph" w:customStyle="1" w:styleId="F4E7A9E16E6D43BDBB51602863CB087C">
    <w:name w:val="F4E7A9E16E6D43BDBB51602863CB087C"/>
    <w:rsid w:val="00B70802"/>
  </w:style>
  <w:style w:type="paragraph" w:customStyle="1" w:styleId="EDE30D1EBC7348A5851C764886E54542">
    <w:name w:val="EDE30D1EBC7348A5851C764886E54542"/>
    <w:rsid w:val="00B70802"/>
  </w:style>
  <w:style w:type="paragraph" w:customStyle="1" w:styleId="EC90A72A08F84822992D9C7878473DD9">
    <w:name w:val="EC90A72A08F84822992D9C7878473DD9"/>
    <w:rsid w:val="00B70802"/>
  </w:style>
  <w:style w:type="paragraph" w:customStyle="1" w:styleId="6A7E442759B84802BC1799D394061BDB">
    <w:name w:val="6A7E442759B84802BC1799D394061BDB"/>
    <w:rsid w:val="00B70802"/>
  </w:style>
  <w:style w:type="paragraph" w:customStyle="1" w:styleId="78B665B5F4E84966B72DAACDCC3A16AF">
    <w:name w:val="78B665B5F4E84966B72DAACDCC3A16AF"/>
    <w:rsid w:val="00B70802"/>
  </w:style>
  <w:style w:type="paragraph" w:customStyle="1" w:styleId="44BB9D5C6BA34643AFDC58902C22F298">
    <w:name w:val="44BB9D5C6BA34643AFDC58902C22F298"/>
    <w:rsid w:val="00B70802"/>
  </w:style>
  <w:style w:type="paragraph" w:customStyle="1" w:styleId="2C5892005897451E9D035CCB77E5ADAB">
    <w:name w:val="2C5892005897451E9D035CCB77E5ADAB"/>
    <w:rsid w:val="00B70802"/>
  </w:style>
  <w:style w:type="paragraph" w:customStyle="1" w:styleId="328A6FE8642D4B40B678E03BB439E8BC">
    <w:name w:val="328A6FE8642D4B40B678E03BB439E8BC"/>
    <w:rsid w:val="00B70802"/>
  </w:style>
  <w:style w:type="paragraph" w:customStyle="1" w:styleId="008465AE47AA4137933B1398F52C9C0D">
    <w:name w:val="008465AE47AA4137933B1398F52C9C0D"/>
    <w:rsid w:val="00B70802"/>
  </w:style>
  <w:style w:type="paragraph" w:customStyle="1" w:styleId="3CF3D6E11B2441BD9784F93444310C95">
    <w:name w:val="3CF3D6E11B2441BD9784F93444310C95"/>
    <w:rsid w:val="00B70802"/>
  </w:style>
  <w:style w:type="paragraph" w:customStyle="1" w:styleId="1506C75F1BC247C3BAF98ECF3B450CA4">
    <w:name w:val="1506C75F1BC247C3BAF98ECF3B450CA4"/>
    <w:rsid w:val="00B70802"/>
  </w:style>
  <w:style w:type="paragraph" w:customStyle="1" w:styleId="CF5D288D2465404685182F4DADFE784F">
    <w:name w:val="CF5D288D2465404685182F4DADFE784F"/>
    <w:rsid w:val="00B70802"/>
  </w:style>
  <w:style w:type="paragraph" w:customStyle="1" w:styleId="7E5330C0C67E432FBFEA077E54D6FC74">
    <w:name w:val="7E5330C0C67E432FBFEA077E54D6FC74"/>
    <w:rsid w:val="00B70802"/>
  </w:style>
  <w:style w:type="paragraph" w:customStyle="1" w:styleId="37259AB3E86B40419C826A710130DCA6">
    <w:name w:val="37259AB3E86B40419C826A710130DCA6"/>
    <w:rsid w:val="00B70802"/>
  </w:style>
  <w:style w:type="paragraph" w:customStyle="1" w:styleId="640FFA720A6D48FCAF7E1ED3B2EB044E">
    <w:name w:val="640FFA720A6D48FCAF7E1ED3B2EB044E"/>
    <w:rsid w:val="00B70802"/>
  </w:style>
  <w:style w:type="paragraph" w:customStyle="1" w:styleId="9E27E27075094903882A0393A03CAF0D">
    <w:name w:val="9E27E27075094903882A0393A03CAF0D"/>
    <w:rsid w:val="00B70802"/>
  </w:style>
  <w:style w:type="paragraph" w:customStyle="1" w:styleId="95EC42BBFBCD438BA01855AF84958A5D">
    <w:name w:val="95EC42BBFBCD438BA01855AF84958A5D"/>
    <w:rsid w:val="00B70802"/>
  </w:style>
  <w:style w:type="paragraph" w:customStyle="1" w:styleId="00F31F19265A49FB921FE49AEA9A205C">
    <w:name w:val="00F31F19265A49FB921FE49AEA9A205C"/>
    <w:rsid w:val="00B70802"/>
  </w:style>
  <w:style w:type="paragraph" w:customStyle="1" w:styleId="D08512C5862C49139EF85EECD703420D">
    <w:name w:val="D08512C5862C49139EF85EECD703420D"/>
    <w:rsid w:val="00B70802"/>
  </w:style>
  <w:style w:type="paragraph" w:customStyle="1" w:styleId="F5478520ED1648D2B7AEE7829600B79A">
    <w:name w:val="F5478520ED1648D2B7AEE7829600B79A"/>
    <w:rsid w:val="00B70802"/>
  </w:style>
  <w:style w:type="paragraph" w:customStyle="1" w:styleId="C74807E794444104B7F3BE71B2BFBA10">
    <w:name w:val="C74807E794444104B7F3BE71B2BFBA10"/>
    <w:rsid w:val="00B70802"/>
  </w:style>
  <w:style w:type="paragraph" w:customStyle="1" w:styleId="1C1806C089DD4BCB96119DE3636EA2DE">
    <w:name w:val="1C1806C089DD4BCB96119DE3636EA2DE"/>
    <w:rsid w:val="00B70802"/>
  </w:style>
  <w:style w:type="paragraph" w:customStyle="1" w:styleId="3E3253D801924AE8A486387B4FA23A8B">
    <w:name w:val="3E3253D801924AE8A486387B4FA23A8B"/>
    <w:rsid w:val="00B70802"/>
  </w:style>
  <w:style w:type="paragraph" w:customStyle="1" w:styleId="8CF28120F66F4C4ABFB39D1D293367DF">
    <w:name w:val="8CF28120F66F4C4ABFB39D1D293367DF"/>
    <w:rsid w:val="00B70802"/>
  </w:style>
  <w:style w:type="paragraph" w:customStyle="1" w:styleId="784C9026D39942EA8B78738435282E6B">
    <w:name w:val="784C9026D39942EA8B78738435282E6B"/>
    <w:rsid w:val="00B70802"/>
  </w:style>
  <w:style w:type="paragraph" w:customStyle="1" w:styleId="C9A39E79103A47C5908B2CF3050B6BF6">
    <w:name w:val="C9A39E79103A47C5908B2CF3050B6BF6"/>
    <w:rsid w:val="00B70802"/>
  </w:style>
  <w:style w:type="paragraph" w:customStyle="1" w:styleId="39FA26C3EA0E479F84480E6DF72FA62F">
    <w:name w:val="39FA26C3EA0E479F84480E6DF72FA62F"/>
    <w:rsid w:val="00B70802"/>
  </w:style>
  <w:style w:type="paragraph" w:customStyle="1" w:styleId="E8F056B0FC3243F8AF1EFA8DDDB84589">
    <w:name w:val="E8F056B0FC3243F8AF1EFA8DDDB84589"/>
    <w:rsid w:val="00B70802"/>
  </w:style>
  <w:style w:type="paragraph" w:customStyle="1" w:styleId="6BCE9AD1B8684D1886E7ADA05745EC12">
    <w:name w:val="6BCE9AD1B8684D1886E7ADA05745EC12"/>
    <w:rsid w:val="00B70802"/>
  </w:style>
  <w:style w:type="paragraph" w:customStyle="1" w:styleId="75FDFD4A89A24907BC6CD8FC2194CBAD">
    <w:name w:val="75FDFD4A89A24907BC6CD8FC2194CBAD"/>
    <w:rsid w:val="00B70802"/>
  </w:style>
  <w:style w:type="paragraph" w:customStyle="1" w:styleId="B929FB200BA84347A2DAC9DCBB61F893">
    <w:name w:val="B929FB200BA84347A2DAC9DCBB61F893"/>
    <w:rsid w:val="00B70802"/>
  </w:style>
  <w:style w:type="paragraph" w:customStyle="1" w:styleId="D1E3F9B9B53F4D8E9DEF63947C6E4625">
    <w:name w:val="D1E3F9B9B53F4D8E9DEF63947C6E4625"/>
    <w:rsid w:val="00B70802"/>
  </w:style>
  <w:style w:type="paragraph" w:customStyle="1" w:styleId="248ACA2FE58740A09CB4662A08FC6730">
    <w:name w:val="248ACA2FE58740A09CB4662A08FC6730"/>
    <w:rsid w:val="00B70802"/>
  </w:style>
  <w:style w:type="paragraph" w:customStyle="1" w:styleId="CBBB5681B7594105A3B772EBA1A30275">
    <w:name w:val="CBBB5681B7594105A3B772EBA1A30275"/>
    <w:rsid w:val="00B70802"/>
  </w:style>
  <w:style w:type="paragraph" w:customStyle="1" w:styleId="464CC1A4B5C74C5893746205BDAE51CB">
    <w:name w:val="464CC1A4B5C74C5893746205BDAE51CB"/>
    <w:rsid w:val="00B70802"/>
  </w:style>
  <w:style w:type="paragraph" w:customStyle="1" w:styleId="5A8C23374D5B4763AAE37053AECF6B4C">
    <w:name w:val="5A8C23374D5B4763AAE37053AECF6B4C"/>
    <w:rsid w:val="00B70802"/>
  </w:style>
  <w:style w:type="paragraph" w:customStyle="1" w:styleId="A4645DF8FA5A47BF9285DE1E57AE2150">
    <w:name w:val="A4645DF8FA5A47BF9285DE1E57AE2150"/>
    <w:rsid w:val="00B708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D2809D534E2E4791F34A639EDE4B8D" ma:contentTypeVersion="4" ma:contentTypeDescription="Create a new document." ma:contentTypeScope="" ma:versionID="f952c9c9f8901f2d17956aa47c4ffba2">
  <xsd:schema xmlns:xsd="http://www.w3.org/2001/XMLSchema" xmlns:xs="http://www.w3.org/2001/XMLSchema" xmlns:p="http://schemas.microsoft.com/office/2006/metadata/properties" xmlns:ns1="http://schemas.microsoft.com/sharepoint/v3" targetNamespace="http://schemas.microsoft.com/office/2006/metadata/properties" ma:root="true" ma:fieldsID="bff1912dda2c34800ae3d5e8677634f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79A382-37B2-48D3-A4F3-71D1B377FE9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ECEEB1-B69E-4FE7-88F3-8C7EF5E4E758}"/>
</file>

<file path=customXml/itemProps3.xml><?xml version="1.0" encoding="utf-8"?>
<ds:datastoreItem xmlns:ds="http://schemas.openxmlformats.org/officeDocument/2006/customXml" ds:itemID="{9B443408-80F1-4E93-A4FB-98FB8E0359B9}">
  <ds:schemaRefs>
    <ds:schemaRef ds:uri="http://schemas.microsoft.com/sharepoint/v3/contenttype/forms"/>
  </ds:schemaRefs>
</ds:datastoreItem>
</file>

<file path=customXml/itemProps4.xml><?xml version="1.0" encoding="utf-8"?>
<ds:datastoreItem xmlns:ds="http://schemas.openxmlformats.org/officeDocument/2006/customXml" ds:itemID="{8A437753-3FC4-4EB7-8C42-6A08A194C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515</Words>
  <Characters>863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Department of Housing and Community Development</Company>
  <LinksUpToDate>false</LinksUpToDate>
  <CharactersWithSpaces>1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209 (NEW April 2026)</dc:title>
  <dc:subject/>
  <dc:creator>Darlene Bryant</dc:creator>
  <cp:keywords/>
  <cp:lastModifiedBy>Rivera, Maria</cp:lastModifiedBy>
  <cp:revision>3</cp:revision>
  <cp:lastPrinted>2026-04-14T14:19:00Z</cp:lastPrinted>
  <dcterms:created xsi:type="dcterms:W3CDTF">2026-04-14T14:19:00Z</dcterms:created>
  <dcterms:modified xsi:type="dcterms:W3CDTF">2026-04-14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D2809D534E2E4791F34A639EDE4B8D</vt:lpwstr>
  </property>
  <property fmtid="{D5CDD505-2E9C-101B-9397-08002B2CF9AE}" pid="3" name="GrammarlyDocumentId">
    <vt:lpwstr>7e0cf3fcd91c0cdd17498baf60bb16f65b65d43424f203e39ffb2012885ef2ba</vt:lpwstr>
  </property>
</Properties>
</file>